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2B6327A" w14:textId="43BF32A4" w:rsidR="00B12B95" w:rsidRPr="003B336A" w:rsidRDefault="00B12B95" w:rsidP="003B336A">
      <w:pPr>
        <w:spacing w:after="0" w:line="240" w:lineRule="atLeast"/>
        <w:jc w:val="both"/>
        <w:rPr>
          <w:b/>
          <w:sz w:val="21"/>
          <w:szCs w:val="21"/>
        </w:rPr>
      </w:pPr>
      <w:bookmarkStart w:id="0" w:name="_GoBack"/>
      <w:bookmarkEnd w:id="0"/>
      <w:r w:rsidRPr="003B336A">
        <w:rPr>
          <w:sz w:val="21"/>
          <w:szCs w:val="21"/>
        </w:rPr>
        <w:t xml:space="preserve">Lampiran 1: </w:t>
      </w:r>
      <w:r w:rsidRPr="004509C1">
        <w:rPr>
          <w:b/>
        </w:rPr>
        <w:t xml:space="preserve">Format Surat </w:t>
      </w:r>
      <w:r w:rsidR="00E119D3" w:rsidRPr="004509C1">
        <w:rPr>
          <w:b/>
        </w:rPr>
        <w:t>Permohonan Pengembalian Dana</w:t>
      </w:r>
      <w:r w:rsidR="00E119D3" w:rsidRPr="00197DC6">
        <w:rPr>
          <w:b/>
        </w:rPr>
        <w:t xml:space="preserve"> </w:t>
      </w:r>
      <w:r w:rsidR="004509C1">
        <w:rPr>
          <w:b/>
        </w:rPr>
        <w:t xml:space="preserve">Atas </w:t>
      </w:r>
      <w:r w:rsidR="00E119D3" w:rsidRPr="00197DC6">
        <w:rPr>
          <w:b/>
        </w:rPr>
        <w:t>Pemotongan PPh Pasal 23</w:t>
      </w:r>
    </w:p>
    <w:p w14:paraId="22BB1C6F" w14:textId="77777777" w:rsidR="00B12B95" w:rsidRPr="003B336A" w:rsidRDefault="00B12B95" w:rsidP="003B336A">
      <w:pPr>
        <w:spacing w:after="0" w:line="240" w:lineRule="atLeast"/>
        <w:jc w:val="both"/>
        <w:rPr>
          <w:b/>
          <w:sz w:val="21"/>
          <w:szCs w:val="21"/>
        </w:rPr>
      </w:pPr>
    </w:p>
    <w:p w14:paraId="7F3E84F2" w14:textId="1906A056" w:rsidR="00B12B95" w:rsidRPr="003B336A" w:rsidRDefault="00B12B95" w:rsidP="003B336A">
      <w:pPr>
        <w:spacing w:after="0" w:line="240" w:lineRule="atLeast"/>
        <w:rPr>
          <w:sz w:val="21"/>
          <w:szCs w:val="21"/>
        </w:rPr>
      </w:pPr>
      <w:r w:rsidRPr="003B336A">
        <w:rPr>
          <w:sz w:val="21"/>
          <w:szCs w:val="21"/>
        </w:rPr>
        <w:t xml:space="preserve">(KOP SURAT PERUSAHAAN YANG NAMANYA TERCANTUM PADA </w:t>
      </w:r>
      <w:r w:rsidR="00D3003D" w:rsidRPr="004509C1">
        <w:rPr>
          <w:sz w:val="21"/>
          <w:szCs w:val="21"/>
        </w:rPr>
        <w:t>NPPJ</w:t>
      </w:r>
      <w:r w:rsidRPr="003B336A">
        <w:rPr>
          <w:sz w:val="21"/>
          <w:szCs w:val="21"/>
        </w:rPr>
        <w:t>)</w:t>
      </w:r>
    </w:p>
    <w:p w14:paraId="1C7F38B8" w14:textId="77777777" w:rsidR="00B12B95" w:rsidRPr="003B336A" w:rsidRDefault="00B12B95" w:rsidP="003B336A">
      <w:pPr>
        <w:spacing w:after="0" w:line="240" w:lineRule="atLeast"/>
        <w:jc w:val="both"/>
        <w:rPr>
          <w:sz w:val="21"/>
          <w:szCs w:val="21"/>
        </w:rPr>
      </w:pPr>
    </w:p>
    <w:p w14:paraId="57AFA79C" w14:textId="534410D1" w:rsidR="00925BE0" w:rsidRPr="003B336A" w:rsidRDefault="00B12B95" w:rsidP="003B336A">
      <w:pPr>
        <w:tabs>
          <w:tab w:val="left" w:pos="6120"/>
        </w:tabs>
        <w:spacing w:after="0" w:line="240" w:lineRule="atLeast"/>
        <w:jc w:val="both"/>
        <w:rPr>
          <w:sz w:val="21"/>
          <w:szCs w:val="21"/>
        </w:rPr>
      </w:pPr>
      <w:r w:rsidRPr="003B336A">
        <w:rPr>
          <w:sz w:val="21"/>
          <w:szCs w:val="21"/>
        </w:rPr>
        <w:t>Jakarta, (</w:t>
      </w:r>
      <w:proofErr w:type="spellStart"/>
      <w:r w:rsidR="00E832EA" w:rsidRPr="00095178">
        <w:rPr>
          <w:sz w:val="21"/>
          <w:szCs w:val="21"/>
          <w:lang w:val="en-US"/>
        </w:rPr>
        <w:t>tanggal</w:t>
      </w:r>
      <w:proofErr w:type="spellEnd"/>
      <w:r w:rsidRPr="003B336A">
        <w:rPr>
          <w:sz w:val="21"/>
          <w:szCs w:val="21"/>
        </w:rPr>
        <w:t>/</w:t>
      </w:r>
      <w:proofErr w:type="spellStart"/>
      <w:r w:rsidR="00E832EA" w:rsidRPr="00095178">
        <w:rPr>
          <w:sz w:val="21"/>
          <w:szCs w:val="21"/>
          <w:lang w:val="en-US"/>
        </w:rPr>
        <w:t>bulan</w:t>
      </w:r>
      <w:proofErr w:type="spellEnd"/>
      <w:r w:rsidRPr="003B336A">
        <w:rPr>
          <w:sz w:val="21"/>
          <w:szCs w:val="21"/>
        </w:rPr>
        <w:t>/</w:t>
      </w:r>
      <w:proofErr w:type="spellStart"/>
      <w:r w:rsidR="00E832EA" w:rsidRPr="00095178">
        <w:rPr>
          <w:sz w:val="21"/>
          <w:szCs w:val="21"/>
          <w:lang w:val="en-US"/>
        </w:rPr>
        <w:t>tahun</w:t>
      </w:r>
      <w:proofErr w:type="spellEnd"/>
      <w:r w:rsidRPr="003B336A">
        <w:rPr>
          <w:sz w:val="21"/>
          <w:szCs w:val="21"/>
        </w:rPr>
        <w:t>)</w:t>
      </w:r>
    </w:p>
    <w:p w14:paraId="08BDF16E" w14:textId="77777777" w:rsidR="00925BE0" w:rsidRPr="003B336A" w:rsidRDefault="00925BE0" w:rsidP="003B336A">
      <w:pPr>
        <w:tabs>
          <w:tab w:val="left" w:pos="6120"/>
        </w:tabs>
        <w:spacing w:after="0" w:line="240" w:lineRule="atLeast"/>
        <w:jc w:val="both"/>
        <w:rPr>
          <w:sz w:val="21"/>
          <w:szCs w:val="21"/>
        </w:rPr>
      </w:pPr>
      <w:r w:rsidRPr="003B336A">
        <w:rPr>
          <w:sz w:val="21"/>
          <w:szCs w:val="21"/>
        </w:rPr>
        <w:t>No: (Nomor Surat Perusahaan)</w:t>
      </w:r>
    </w:p>
    <w:p w14:paraId="79E3AFB2" w14:textId="77777777" w:rsidR="00B12B95" w:rsidRPr="003B336A" w:rsidRDefault="00B12B95" w:rsidP="003B336A">
      <w:pPr>
        <w:tabs>
          <w:tab w:val="left" w:pos="6120"/>
        </w:tabs>
        <w:spacing w:after="0" w:line="240" w:lineRule="atLeast"/>
        <w:jc w:val="both"/>
        <w:rPr>
          <w:sz w:val="21"/>
          <w:szCs w:val="21"/>
        </w:rPr>
      </w:pPr>
      <w:r w:rsidRPr="003B336A">
        <w:rPr>
          <w:sz w:val="21"/>
          <w:szCs w:val="21"/>
        </w:rPr>
        <w:tab/>
      </w:r>
    </w:p>
    <w:p w14:paraId="2ED83C59" w14:textId="77777777" w:rsidR="00B12B95" w:rsidRPr="003B336A" w:rsidRDefault="00B12B95" w:rsidP="003B336A">
      <w:pPr>
        <w:tabs>
          <w:tab w:val="left" w:pos="6120"/>
        </w:tabs>
        <w:spacing w:after="0" w:line="240" w:lineRule="atLeast"/>
        <w:jc w:val="both"/>
        <w:rPr>
          <w:sz w:val="21"/>
          <w:szCs w:val="21"/>
        </w:rPr>
      </w:pPr>
      <w:r w:rsidRPr="003B336A">
        <w:rPr>
          <w:sz w:val="21"/>
          <w:szCs w:val="21"/>
        </w:rPr>
        <w:t>Kepada Yth:</w:t>
      </w:r>
    </w:p>
    <w:p w14:paraId="027A2752" w14:textId="1DBB1427" w:rsidR="00B12B95" w:rsidRPr="003B336A" w:rsidRDefault="008104D6" w:rsidP="003B336A">
      <w:pPr>
        <w:tabs>
          <w:tab w:val="left" w:pos="6120"/>
        </w:tabs>
        <w:spacing w:after="0" w:line="240" w:lineRule="atLeast"/>
        <w:jc w:val="both"/>
        <w:rPr>
          <w:b/>
          <w:sz w:val="21"/>
          <w:szCs w:val="21"/>
        </w:rPr>
      </w:pPr>
      <w:r w:rsidRPr="003B336A">
        <w:rPr>
          <w:b/>
          <w:sz w:val="21"/>
          <w:szCs w:val="21"/>
        </w:rPr>
        <w:t>Divisi Keuangan</w:t>
      </w:r>
    </w:p>
    <w:p w14:paraId="23433168" w14:textId="77777777" w:rsidR="00B12B95" w:rsidRPr="003B336A" w:rsidRDefault="00B12B95" w:rsidP="003B336A">
      <w:pPr>
        <w:tabs>
          <w:tab w:val="left" w:pos="6120"/>
        </w:tabs>
        <w:spacing w:after="0" w:line="240" w:lineRule="atLeast"/>
        <w:jc w:val="both"/>
        <w:rPr>
          <w:b/>
          <w:sz w:val="21"/>
          <w:szCs w:val="21"/>
        </w:rPr>
      </w:pPr>
      <w:r w:rsidRPr="003B336A">
        <w:rPr>
          <w:b/>
          <w:sz w:val="21"/>
          <w:szCs w:val="21"/>
        </w:rPr>
        <w:t>PT New Priok Container Terminal One</w:t>
      </w:r>
    </w:p>
    <w:p w14:paraId="63CB3A99" w14:textId="2D00DFE8" w:rsidR="00E832EA" w:rsidRPr="00095178" w:rsidRDefault="00B12B95" w:rsidP="003B336A">
      <w:pPr>
        <w:tabs>
          <w:tab w:val="left" w:pos="6120"/>
        </w:tabs>
        <w:spacing w:after="0" w:line="240" w:lineRule="atLeast"/>
        <w:jc w:val="both"/>
        <w:rPr>
          <w:sz w:val="21"/>
          <w:szCs w:val="21"/>
        </w:rPr>
      </w:pPr>
      <w:r w:rsidRPr="003B336A">
        <w:rPr>
          <w:sz w:val="21"/>
          <w:szCs w:val="21"/>
        </w:rPr>
        <w:t>Jalan Term</w:t>
      </w:r>
      <w:r w:rsidR="00B90F63" w:rsidRPr="003B336A">
        <w:rPr>
          <w:sz w:val="21"/>
          <w:szCs w:val="21"/>
        </w:rPr>
        <w:t>inal Kalibaru Raya Kav. B No. 1</w:t>
      </w:r>
    </w:p>
    <w:p w14:paraId="0693EBEF" w14:textId="159A828D" w:rsidR="00B12B95" w:rsidRPr="003B336A" w:rsidRDefault="00E832EA" w:rsidP="003B336A">
      <w:pPr>
        <w:tabs>
          <w:tab w:val="left" w:pos="6120"/>
        </w:tabs>
        <w:spacing w:after="0" w:line="240" w:lineRule="atLeast"/>
        <w:jc w:val="both"/>
        <w:rPr>
          <w:sz w:val="21"/>
          <w:szCs w:val="21"/>
        </w:rPr>
      </w:pPr>
      <w:proofErr w:type="spellStart"/>
      <w:r w:rsidRPr="00095178">
        <w:rPr>
          <w:sz w:val="21"/>
          <w:szCs w:val="21"/>
          <w:lang w:val="en-US"/>
        </w:rPr>
        <w:t>Kel</w:t>
      </w:r>
      <w:proofErr w:type="spellEnd"/>
      <w:r w:rsidRPr="00095178">
        <w:rPr>
          <w:sz w:val="21"/>
          <w:szCs w:val="21"/>
          <w:lang w:val="en-US"/>
        </w:rPr>
        <w:t xml:space="preserve">. </w:t>
      </w:r>
      <w:proofErr w:type="spellStart"/>
      <w:r w:rsidRPr="00095178">
        <w:rPr>
          <w:sz w:val="21"/>
          <w:szCs w:val="21"/>
          <w:lang w:val="en-US"/>
        </w:rPr>
        <w:t>Kalibaru</w:t>
      </w:r>
      <w:proofErr w:type="spellEnd"/>
      <w:r w:rsidRPr="00095178">
        <w:rPr>
          <w:sz w:val="21"/>
          <w:szCs w:val="21"/>
          <w:lang w:val="en-US"/>
        </w:rPr>
        <w:t xml:space="preserve">, </w:t>
      </w:r>
      <w:r w:rsidRPr="003B336A">
        <w:rPr>
          <w:sz w:val="21"/>
          <w:szCs w:val="21"/>
        </w:rPr>
        <w:t>Kec</w:t>
      </w:r>
      <w:r w:rsidRPr="00095178">
        <w:rPr>
          <w:sz w:val="21"/>
          <w:szCs w:val="21"/>
          <w:lang w:val="en-US"/>
        </w:rPr>
        <w:t>.</w:t>
      </w:r>
      <w:r w:rsidRPr="003B336A">
        <w:rPr>
          <w:sz w:val="21"/>
          <w:szCs w:val="21"/>
        </w:rPr>
        <w:t xml:space="preserve"> </w:t>
      </w:r>
      <w:r w:rsidR="00B12B95" w:rsidRPr="003B336A">
        <w:rPr>
          <w:sz w:val="21"/>
          <w:szCs w:val="21"/>
        </w:rPr>
        <w:t>Cilincing</w:t>
      </w:r>
    </w:p>
    <w:p w14:paraId="73CED5F6" w14:textId="638F28B2" w:rsidR="00B12B95" w:rsidRPr="003B336A" w:rsidRDefault="00B12B95" w:rsidP="003B336A">
      <w:pPr>
        <w:tabs>
          <w:tab w:val="left" w:pos="6120"/>
        </w:tabs>
        <w:spacing w:after="0" w:line="240" w:lineRule="atLeast"/>
        <w:jc w:val="both"/>
        <w:rPr>
          <w:sz w:val="21"/>
          <w:szCs w:val="21"/>
          <w:lang w:val="en-US"/>
        </w:rPr>
      </w:pPr>
      <w:r w:rsidRPr="003B336A">
        <w:rPr>
          <w:sz w:val="21"/>
          <w:szCs w:val="21"/>
        </w:rPr>
        <w:t>Jakarta Utara</w:t>
      </w:r>
      <w:r w:rsidR="00E832EA" w:rsidRPr="00095178">
        <w:rPr>
          <w:sz w:val="21"/>
          <w:szCs w:val="21"/>
          <w:lang w:val="en-US"/>
        </w:rPr>
        <w:t>.</w:t>
      </w:r>
    </w:p>
    <w:p w14:paraId="60F329AA" w14:textId="77777777" w:rsidR="00B12B95" w:rsidRPr="003B336A" w:rsidRDefault="00B12B95" w:rsidP="003B336A">
      <w:pPr>
        <w:tabs>
          <w:tab w:val="left" w:pos="6120"/>
        </w:tabs>
        <w:spacing w:after="0" w:line="240" w:lineRule="atLeast"/>
        <w:jc w:val="both"/>
        <w:rPr>
          <w:sz w:val="21"/>
          <w:szCs w:val="21"/>
        </w:rPr>
      </w:pPr>
    </w:p>
    <w:p w14:paraId="6B923CCA" w14:textId="77777777" w:rsidR="008104D6" w:rsidRPr="003B336A" w:rsidRDefault="00B12B95" w:rsidP="003B336A">
      <w:pPr>
        <w:tabs>
          <w:tab w:val="left" w:pos="6120"/>
        </w:tabs>
        <w:spacing w:after="0" w:line="240" w:lineRule="atLeast"/>
        <w:jc w:val="both"/>
        <w:rPr>
          <w:b/>
          <w:sz w:val="21"/>
          <w:szCs w:val="21"/>
          <w:u w:val="single"/>
        </w:rPr>
      </w:pPr>
      <w:r w:rsidRPr="003B336A">
        <w:rPr>
          <w:sz w:val="21"/>
          <w:szCs w:val="21"/>
        </w:rPr>
        <w:t xml:space="preserve">Perihal : </w:t>
      </w:r>
      <w:r w:rsidRPr="003B336A">
        <w:rPr>
          <w:b/>
          <w:sz w:val="21"/>
          <w:szCs w:val="21"/>
          <w:u w:val="single"/>
        </w:rPr>
        <w:t xml:space="preserve">Pengajuan </w:t>
      </w:r>
      <w:r w:rsidR="008104D6" w:rsidRPr="003B336A">
        <w:rPr>
          <w:b/>
          <w:sz w:val="21"/>
          <w:szCs w:val="21"/>
          <w:u w:val="single"/>
        </w:rPr>
        <w:t xml:space="preserve">Permohonan Pengembalian Dana </w:t>
      </w:r>
      <w:r w:rsidR="004509C1" w:rsidRPr="003B336A">
        <w:rPr>
          <w:b/>
          <w:sz w:val="21"/>
          <w:szCs w:val="21"/>
          <w:u w:val="single"/>
        </w:rPr>
        <w:t xml:space="preserve">Atas </w:t>
      </w:r>
      <w:r w:rsidR="008104D6" w:rsidRPr="003B336A">
        <w:rPr>
          <w:b/>
          <w:sz w:val="21"/>
          <w:szCs w:val="21"/>
          <w:u w:val="single"/>
        </w:rPr>
        <w:t>Pemotongan PPh Pasal 23</w:t>
      </w:r>
    </w:p>
    <w:p w14:paraId="64331002" w14:textId="0EFFC67B" w:rsidR="00B12B95" w:rsidRPr="003B336A" w:rsidRDefault="008104D6" w:rsidP="003B336A">
      <w:pPr>
        <w:tabs>
          <w:tab w:val="left" w:pos="6120"/>
        </w:tabs>
        <w:spacing w:after="0" w:line="240" w:lineRule="atLeast"/>
        <w:jc w:val="both"/>
        <w:rPr>
          <w:b/>
          <w:sz w:val="21"/>
          <w:szCs w:val="21"/>
          <w:u w:val="single"/>
        </w:rPr>
      </w:pPr>
      <w:r w:rsidRPr="003B336A">
        <w:rPr>
          <w:b/>
          <w:sz w:val="21"/>
          <w:szCs w:val="21"/>
        </w:rPr>
        <w:t xml:space="preserve">               </w:t>
      </w:r>
      <w:r w:rsidR="00B12B95" w:rsidRPr="003B336A">
        <w:rPr>
          <w:b/>
          <w:sz w:val="21"/>
          <w:szCs w:val="21"/>
          <w:u w:val="single"/>
        </w:rPr>
        <w:t>Periode (Bulan/Tahun)</w:t>
      </w:r>
    </w:p>
    <w:p w14:paraId="371229B0" w14:textId="77777777" w:rsidR="00E832EA" w:rsidRPr="00095178" w:rsidRDefault="00E832EA" w:rsidP="003B336A">
      <w:pPr>
        <w:tabs>
          <w:tab w:val="left" w:pos="6120"/>
        </w:tabs>
        <w:spacing w:after="0" w:line="240" w:lineRule="atLeast"/>
        <w:jc w:val="both"/>
        <w:rPr>
          <w:sz w:val="21"/>
          <w:szCs w:val="21"/>
        </w:rPr>
      </w:pPr>
    </w:p>
    <w:p w14:paraId="4ED6030D" w14:textId="77777777" w:rsidR="00B12B95" w:rsidRPr="003B336A" w:rsidRDefault="00B12B95" w:rsidP="003B336A">
      <w:pPr>
        <w:tabs>
          <w:tab w:val="left" w:pos="6120"/>
        </w:tabs>
        <w:spacing w:after="0" w:line="240" w:lineRule="atLeast"/>
        <w:jc w:val="both"/>
        <w:rPr>
          <w:sz w:val="21"/>
          <w:szCs w:val="21"/>
        </w:rPr>
      </w:pPr>
      <w:r w:rsidRPr="003B336A">
        <w:rPr>
          <w:sz w:val="21"/>
          <w:szCs w:val="21"/>
        </w:rPr>
        <w:t>Dengan hormat,</w:t>
      </w:r>
    </w:p>
    <w:p w14:paraId="033FF9D2" w14:textId="77777777" w:rsidR="00B12B95" w:rsidRPr="003B336A" w:rsidRDefault="00B12B95" w:rsidP="003B336A">
      <w:pPr>
        <w:tabs>
          <w:tab w:val="left" w:pos="6120"/>
        </w:tabs>
        <w:spacing w:after="0" w:line="240" w:lineRule="atLeast"/>
        <w:jc w:val="both"/>
        <w:rPr>
          <w:sz w:val="21"/>
          <w:szCs w:val="21"/>
        </w:rPr>
      </w:pPr>
    </w:p>
    <w:p w14:paraId="485F9693" w14:textId="3CDC5D66" w:rsidR="00B12B95" w:rsidRPr="003B336A" w:rsidRDefault="00B12B95" w:rsidP="003B336A">
      <w:pPr>
        <w:tabs>
          <w:tab w:val="left" w:pos="6120"/>
        </w:tabs>
        <w:spacing w:after="0" w:line="240" w:lineRule="atLeast"/>
        <w:jc w:val="both"/>
        <w:rPr>
          <w:sz w:val="21"/>
          <w:szCs w:val="21"/>
        </w:rPr>
      </w:pPr>
      <w:r w:rsidRPr="003B336A">
        <w:rPr>
          <w:sz w:val="21"/>
          <w:szCs w:val="21"/>
        </w:rPr>
        <w:t xml:space="preserve">Dengan ini kami mengajukan </w:t>
      </w:r>
      <w:r w:rsidR="00D1129E" w:rsidRPr="00095178">
        <w:rPr>
          <w:sz w:val="21"/>
          <w:szCs w:val="21"/>
          <w:lang w:val="en-US"/>
        </w:rPr>
        <w:t>P</w:t>
      </w:r>
      <w:r w:rsidRPr="003B336A">
        <w:rPr>
          <w:sz w:val="21"/>
          <w:szCs w:val="21"/>
        </w:rPr>
        <w:t xml:space="preserve">ermohonan </w:t>
      </w:r>
      <w:r w:rsidR="00D1129E" w:rsidRPr="00095178">
        <w:rPr>
          <w:sz w:val="21"/>
          <w:szCs w:val="21"/>
          <w:lang w:val="en-US"/>
        </w:rPr>
        <w:t>P</w:t>
      </w:r>
      <w:r w:rsidR="00B90F63" w:rsidRPr="003B336A">
        <w:rPr>
          <w:sz w:val="21"/>
          <w:szCs w:val="21"/>
        </w:rPr>
        <w:t>enggantian</w:t>
      </w:r>
      <w:r w:rsidR="00506C37" w:rsidRPr="003B336A">
        <w:rPr>
          <w:sz w:val="21"/>
          <w:szCs w:val="21"/>
        </w:rPr>
        <w:t xml:space="preserve"> </w:t>
      </w:r>
      <w:r w:rsidR="00D1129E" w:rsidRPr="00095178">
        <w:rPr>
          <w:sz w:val="21"/>
          <w:szCs w:val="21"/>
          <w:lang w:val="en-US"/>
        </w:rPr>
        <w:t>P</w:t>
      </w:r>
      <w:r w:rsidR="00506C37" w:rsidRPr="003B336A">
        <w:rPr>
          <w:sz w:val="21"/>
          <w:szCs w:val="21"/>
        </w:rPr>
        <w:t xml:space="preserve">emotongan PPh </w:t>
      </w:r>
      <w:r w:rsidR="00D1129E" w:rsidRPr="00095178">
        <w:rPr>
          <w:sz w:val="21"/>
          <w:szCs w:val="21"/>
          <w:lang w:val="en-US"/>
        </w:rPr>
        <w:t>P</w:t>
      </w:r>
      <w:r w:rsidRPr="003B336A">
        <w:rPr>
          <w:sz w:val="21"/>
          <w:szCs w:val="21"/>
        </w:rPr>
        <w:t>asal 23 atas Nota</w:t>
      </w:r>
      <w:r w:rsidR="00B52C91">
        <w:rPr>
          <w:sz w:val="21"/>
          <w:szCs w:val="21"/>
        </w:rPr>
        <w:t xml:space="preserve"> dan Perhitungan</w:t>
      </w:r>
      <w:r w:rsidRPr="003B336A">
        <w:rPr>
          <w:sz w:val="21"/>
          <w:szCs w:val="21"/>
        </w:rPr>
        <w:t xml:space="preserve"> Pelayanan Jasa</w:t>
      </w:r>
      <w:r w:rsidR="00B52C91">
        <w:rPr>
          <w:sz w:val="21"/>
          <w:szCs w:val="21"/>
        </w:rPr>
        <w:t xml:space="preserve"> (“NPPJ”)</w:t>
      </w:r>
      <w:r w:rsidRPr="003B336A">
        <w:rPr>
          <w:sz w:val="21"/>
          <w:szCs w:val="21"/>
        </w:rPr>
        <w:t xml:space="preserve"> dengan daftar berikut ini:</w:t>
      </w:r>
    </w:p>
    <w:p w14:paraId="16206278" w14:textId="77777777" w:rsidR="00B12B95" w:rsidRPr="003B336A" w:rsidRDefault="00B12B95" w:rsidP="003B336A">
      <w:pPr>
        <w:tabs>
          <w:tab w:val="left" w:pos="6120"/>
        </w:tabs>
        <w:spacing w:after="0" w:line="240" w:lineRule="atLeast"/>
        <w:jc w:val="both"/>
        <w:rPr>
          <w:sz w:val="21"/>
          <w:szCs w:val="21"/>
        </w:rPr>
      </w:pPr>
    </w:p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535"/>
        <w:gridCol w:w="1351"/>
        <w:gridCol w:w="1349"/>
        <w:gridCol w:w="1619"/>
        <w:gridCol w:w="2251"/>
        <w:gridCol w:w="1912"/>
      </w:tblGrid>
      <w:tr w:rsidR="00D56F90" w:rsidRPr="00095178" w14:paraId="712171F8" w14:textId="77777777" w:rsidTr="00D56F90">
        <w:tc>
          <w:tcPr>
            <w:tcW w:w="297" w:type="pct"/>
          </w:tcPr>
          <w:p w14:paraId="736E50A2" w14:textId="77777777" w:rsidR="00197DC6" w:rsidRPr="003B336A" w:rsidRDefault="00197DC6" w:rsidP="003B336A">
            <w:pPr>
              <w:tabs>
                <w:tab w:val="left" w:pos="6120"/>
              </w:tabs>
              <w:spacing w:line="240" w:lineRule="atLeast"/>
              <w:jc w:val="center"/>
              <w:rPr>
                <w:sz w:val="21"/>
                <w:szCs w:val="21"/>
              </w:rPr>
            </w:pPr>
            <w:r w:rsidRPr="003B336A">
              <w:rPr>
                <w:sz w:val="21"/>
                <w:szCs w:val="21"/>
              </w:rPr>
              <w:t>No</w:t>
            </w:r>
          </w:p>
        </w:tc>
        <w:tc>
          <w:tcPr>
            <w:tcW w:w="749" w:type="pct"/>
          </w:tcPr>
          <w:p w14:paraId="6A185C26" w14:textId="6CF7E346" w:rsidR="00197DC6" w:rsidRPr="003B336A" w:rsidRDefault="00197DC6" w:rsidP="003B336A">
            <w:pPr>
              <w:tabs>
                <w:tab w:val="left" w:pos="6120"/>
              </w:tabs>
              <w:spacing w:line="240" w:lineRule="atLeast"/>
              <w:jc w:val="center"/>
              <w:rPr>
                <w:sz w:val="21"/>
                <w:szCs w:val="21"/>
              </w:rPr>
            </w:pPr>
            <w:r w:rsidRPr="003B336A">
              <w:rPr>
                <w:sz w:val="21"/>
                <w:szCs w:val="21"/>
              </w:rPr>
              <w:t xml:space="preserve">Nomor </w:t>
            </w:r>
            <w:r>
              <w:rPr>
                <w:sz w:val="21"/>
                <w:szCs w:val="21"/>
              </w:rPr>
              <w:t>NPPJ</w:t>
            </w:r>
          </w:p>
        </w:tc>
        <w:tc>
          <w:tcPr>
            <w:tcW w:w="748" w:type="pct"/>
          </w:tcPr>
          <w:p w14:paraId="4393FD0A" w14:textId="7CD6F0BB" w:rsidR="00197DC6" w:rsidRPr="003B336A" w:rsidRDefault="00197DC6" w:rsidP="003B336A">
            <w:pPr>
              <w:tabs>
                <w:tab w:val="left" w:pos="6120"/>
              </w:tabs>
              <w:spacing w:line="240" w:lineRule="atLeast"/>
              <w:jc w:val="center"/>
              <w:rPr>
                <w:sz w:val="21"/>
                <w:szCs w:val="21"/>
              </w:rPr>
            </w:pPr>
            <w:r w:rsidRPr="003B336A">
              <w:rPr>
                <w:sz w:val="21"/>
                <w:szCs w:val="21"/>
              </w:rPr>
              <w:t xml:space="preserve">Tanggal </w:t>
            </w:r>
            <w:r>
              <w:rPr>
                <w:sz w:val="21"/>
                <w:szCs w:val="21"/>
              </w:rPr>
              <w:t>NPPJ</w:t>
            </w:r>
          </w:p>
        </w:tc>
        <w:tc>
          <w:tcPr>
            <w:tcW w:w="898" w:type="pct"/>
          </w:tcPr>
          <w:p w14:paraId="1F5F3D4E" w14:textId="5CDE4352" w:rsidR="00197DC6" w:rsidRPr="003B336A" w:rsidRDefault="00197DC6" w:rsidP="003B336A">
            <w:pPr>
              <w:tabs>
                <w:tab w:val="left" w:pos="6120"/>
              </w:tabs>
              <w:spacing w:line="240" w:lineRule="atLeast"/>
              <w:jc w:val="center"/>
              <w:rPr>
                <w:sz w:val="21"/>
                <w:szCs w:val="21"/>
              </w:rPr>
            </w:pPr>
            <w:r w:rsidRPr="003B336A">
              <w:rPr>
                <w:sz w:val="21"/>
                <w:szCs w:val="21"/>
              </w:rPr>
              <w:t xml:space="preserve">No </w:t>
            </w:r>
            <w:r w:rsidRPr="00095178">
              <w:rPr>
                <w:sz w:val="21"/>
                <w:szCs w:val="21"/>
              </w:rPr>
              <w:t>Bukti Potong</w:t>
            </w:r>
          </w:p>
        </w:tc>
        <w:tc>
          <w:tcPr>
            <w:tcW w:w="1248" w:type="pct"/>
          </w:tcPr>
          <w:p w14:paraId="23BF968E" w14:textId="77777777" w:rsidR="00197DC6" w:rsidRPr="003B336A" w:rsidRDefault="00197DC6" w:rsidP="003B336A">
            <w:pPr>
              <w:tabs>
                <w:tab w:val="left" w:pos="6120"/>
              </w:tabs>
              <w:spacing w:line="240" w:lineRule="atLeast"/>
              <w:jc w:val="center"/>
              <w:rPr>
                <w:sz w:val="21"/>
                <w:szCs w:val="21"/>
              </w:rPr>
            </w:pPr>
            <w:r w:rsidRPr="003B336A">
              <w:rPr>
                <w:sz w:val="21"/>
                <w:szCs w:val="21"/>
              </w:rPr>
              <w:t>Jumlah Penghasilan Bruto</w:t>
            </w:r>
          </w:p>
        </w:tc>
        <w:tc>
          <w:tcPr>
            <w:tcW w:w="1060" w:type="pct"/>
          </w:tcPr>
          <w:p w14:paraId="07FF886D" w14:textId="55C997B3" w:rsidR="00197DC6" w:rsidRPr="003B336A" w:rsidRDefault="00197DC6" w:rsidP="003B336A">
            <w:pPr>
              <w:tabs>
                <w:tab w:val="left" w:pos="6120"/>
              </w:tabs>
              <w:spacing w:line="240" w:lineRule="atLeast"/>
              <w:jc w:val="center"/>
              <w:rPr>
                <w:sz w:val="21"/>
                <w:szCs w:val="21"/>
              </w:rPr>
            </w:pPr>
            <w:r w:rsidRPr="003B336A">
              <w:rPr>
                <w:sz w:val="21"/>
                <w:szCs w:val="21"/>
              </w:rPr>
              <w:t xml:space="preserve">Jumlah PPh </w:t>
            </w:r>
            <w:r>
              <w:rPr>
                <w:sz w:val="21"/>
                <w:szCs w:val="21"/>
              </w:rPr>
              <w:t>Pasal 23</w:t>
            </w:r>
          </w:p>
        </w:tc>
      </w:tr>
      <w:tr w:rsidR="00D56F90" w:rsidRPr="00095178" w14:paraId="1D9BF1DB" w14:textId="77777777" w:rsidTr="00D56F90">
        <w:tc>
          <w:tcPr>
            <w:tcW w:w="297" w:type="pct"/>
          </w:tcPr>
          <w:p w14:paraId="2B1E3606" w14:textId="77777777" w:rsidR="00197DC6" w:rsidRPr="003B336A" w:rsidRDefault="00197DC6" w:rsidP="00D56F90">
            <w:pPr>
              <w:tabs>
                <w:tab w:val="left" w:pos="6120"/>
              </w:tabs>
              <w:spacing w:line="240" w:lineRule="atLeast"/>
              <w:jc w:val="center"/>
              <w:rPr>
                <w:sz w:val="21"/>
                <w:szCs w:val="21"/>
              </w:rPr>
            </w:pPr>
            <w:r w:rsidRPr="003B336A">
              <w:rPr>
                <w:sz w:val="21"/>
                <w:szCs w:val="21"/>
              </w:rPr>
              <w:t>1</w:t>
            </w:r>
          </w:p>
        </w:tc>
        <w:tc>
          <w:tcPr>
            <w:tcW w:w="749" w:type="pct"/>
          </w:tcPr>
          <w:p w14:paraId="410B52A1" w14:textId="77777777" w:rsidR="00197DC6" w:rsidRPr="003B336A" w:rsidRDefault="00197DC6" w:rsidP="003B336A">
            <w:pPr>
              <w:tabs>
                <w:tab w:val="left" w:pos="6120"/>
              </w:tabs>
              <w:spacing w:line="240" w:lineRule="atLeast"/>
              <w:jc w:val="both"/>
              <w:rPr>
                <w:sz w:val="21"/>
                <w:szCs w:val="21"/>
              </w:rPr>
            </w:pPr>
          </w:p>
        </w:tc>
        <w:tc>
          <w:tcPr>
            <w:tcW w:w="748" w:type="pct"/>
          </w:tcPr>
          <w:p w14:paraId="6A6DCB25" w14:textId="77777777" w:rsidR="00197DC6" w:rsidRPr="003B336A" w:rsidRDefault="00197DC6" w:rsidP="003B336A">
            <w:pPr>
              <w:tabs>
                <w:tab w:val="left" w:pos="6120"/>
              </w:tabs>
              <w:spacing w:line="240" w:lineRule="atLeast"/>
              <w:jc w:val="both"/>
              <w:rPr>
                <w:sz w:val="21"/>
                <w:szCs w:val="21"/>
              </w:rPr>
            </w:pPr>
          </w:p>
        </w:tc>
        <w:tc>
          <w:tcPr>
            <w:tcW w:w="898" w:type="pct"/>
          </w:tcPr>
          <w:p w14:paraId="1117306C" w14:textId="77777777" w:rsidR="00197DC6" w:rsidRPr="003B336A" w:rsidRDefault="00197DC6" w:rsidP="003B336A">
            <w:pPr>
              <w:tabs>
                <w:tab w:val="left" w:pos="6120"/>
              </w:tabs>
              <w:spacing w:line="240" w:lineRule="atLeast"/>
              <w:jc w:val="both"/>
              <w:rPr>
                <w:sz w:val="21"/>
                <w:szCs w:val="21"/>
              </w:rPr>
            </w:pPr>
          </w:p>
        </w:tc>
        <w:tc>
          <w:tcPr>
            <w:tcW w:w="1248" w:type="pct"/>
          </w:tcPr>
          <w:p w14:paraId="41A95AE1" w14:textId="77777777" w:rsidR="00197DC6" w:rsidRPr="003B336A" w:rsidRDefault="00197DC6" w:rsidP="003B336A">
            <w:pPr>
              <w:tabs>
                <w:tab w:val="left" w:pos="6120"/>
              </w:tabs>
              <w:spacing w:line="240" w:lineRule="atLeast"/>
              <w:jc w:val="both"/>
              <w:rPr>
                <w:sz w:val="21"/>
                <w:szCs w:val="21"/>
              </w:rPr>
            </w:pPr>
          </w:p>
        </w:tc>
        <w:tc>
          <w:tcPr>
            <w:tcW w:w="1060" w:type="pct"/>
          </w:tcPr>
          <w:p w14:paraId="191033B2" w14:textId="77777777" w:rsidR="00197DC6" w:rsidRPr="003B336A" w:rsidRDefault="00197DC6" w:rsidP="003B336A">
            <w:pPr>
              <w:tabs>
                <w:tab w:val="left" w:pos="6120"/>
              </w:tabs>
              <w:spacing w:line="240" w:lineRule="atLeast"/>
              <w:jc w:val="both"/>
              <w:rPr>
                <w:sz w:val="21"/>
                <w:szCs w:val="21"/>
              </w:rPr>
            </w:pPr>
          </w:p>
        </w:tc>
      </w:tr>
      <w:tr w:rsidR="00D56F90" w:rsidRPr="00095178" w14:paraId="1C5405B1" w14:textId="77777777" w:rsidTr="00D56F90">
        <w:tc>
          <w:tcPr>
            <w:tcW w:w="297" w:type="pct"/>
          </w:tcPr>
          <w:p w14:paraId="029A2F43" w14:textId="77777777" w:rsidR="00197DC6" w:rsidRPr="003B336A" w:rsidRDefault="00197DC6" w:rsidP="00D56F90">
            <w:pPr>
              <w:tabs>
                <w:tab w:val="left" w:pos="6120"/>
              </w:tabs>
              <w:spacing w:line="240" w:lineRule="atLeast"/>
              <w:jc w:val="center"/>
              <w:rPr>
                <w:sz w:val="21"/>
                <w:szCs w:val="21"/>
              </w:rPr>
            </w:pPr>
            <w:r w:rsidRPr="003B336A">
              <w:rPr>
                <w:sz w:val="21"/>
                <w:szCs w:val="21"/>
              </w:rPr>
              <w:t>2</w:t>
            </w:r>
          </w:p>
        </w:tc>
        <w:tc>
          <w:tcPr>
            <w:tcW w:w="749" w:type="pct"/>
          </w:tcPr>
          <w:p w14:paraId="7013C280" w14:textId="77777777" w:rsidR="00197DC6" w:rsidRPr="003B336A" w:rsidRDefault="00197DC6" w:rsidP="003B336A">
            <w:pPr>
              <w:tabs>
                <w:tab w:val="left" w:pos="6120"/>
              </w:tabs>
              <w:spacing w:line="240" w:lineRule="atLeast"/>
              <w:jc w:val="both"/>
              <w:rPr>
                <w:sz w:val="21"/>
                <w:szCs w:val="21"/>
              </w:rPr>
            </w:pPr>
          </w:p>
        </w:tc>
        <w:tc>
          <w:tcPr>
            <w:tcW w:w="748" w:type="pct"/>
          </w:tcPr>
          <w:p w14:paraId="4119AC4D" w14:textId="77777777" w:rsidR="00197DC6" w:rsidRPr="003B336A" w:rsidRDefault="00197DC6" w:rsidP="003B336A">
            <w:pPr>
              <w:tabs>
                <w:tab w:val="left" w:pos="6120"/>
              </w:tabs>
              <w:spacing w:line="240" w:lineRule="atLeast"/>
              <w:jc w:val="both"/>
              <w:rPr>
                <w:sz w:val="21"/>
                <w:szCs w:val="21"/>
              </w:rPr>
            </w:pPr>
          </w:p>
        </w:tc>
        <w:tc>
          <w:tcPr>
            <w:tcW w:w="898" w:type="pct"/>
          </w:tcPr>
          <w:p w14:paraId="10F3E3DC" w14:textId="77777777" w:rsidR="00197DC6" w:rsidRPr="003B336A" w:rsidRDefault="00197DC6" w:rsidP="003B336A">
            <w:pPr>
              <w:tabs>
                <w:tab w:val="left" w:pos="6120"/>
              </w:tabs>
              <w:spacing w:line="240" w:lineRule="atLeast"/>
              <w:jc w:val="both"/>
              <w:rPr>
                <w:sz w:val="21"/>
                <w:szCs w:val="21"/>
              </w:rPr>
            </w:pPr>
          </w:p>
        </w:tc>
        <w:tc>
          <w:tcPr>
            <w:tcW w:w="1248" w:type="pct"/>
          </w:tcPr>
          <w:p w14:paraId="7779393F" w14:textId="77777777" w:rsidR="00197DC6" w:rsidRPr="003B336A" w:rsidRDefault="00197DC6" w:rsidP="003B336A">
            <w:pPr>
              <w:tabs>
                <w:tab w:val="left" w:pos="6120"/>
              </w:tabs>
              <w:spacing w:line="240" w:lineRule="atLeast"/>
              <w:jc w:val="both"/>
              <w:rPr>
                <w:sz w:val="21"/>
                <w:szCs w:val="21"/>
              </w:rPr>
            </w:pPr>
          </w:p>
        </w:tc>
        <w:tc>
          <w:tcPr>
            <w:tcW w:w="1060" w:type="pct"/>
          </w:tcPr>
          <w:p w14:paraId="00962D49" w14:textId="77777777" w:rsidR="00197DC6" w:rsidRPr="003B336A" w:rsidRDefault="00197DC6" w:rsidP="003B336A">
            <w:pPr>
              <w:tabs>
                <w:tab w:val="left" w:pos="6120"/>
              </w:tabs>
              <w:spacing w:line="240" w:lineRule="atLeast"/>
              <w:jc w:val="both"/>
              <w:rPr>
                <w:sz w:val="21"/>
                <w:szCs w:val="21"/>
              </w:rPr>
            </w:pPr>
          </w:p>
        </w:tc>
      </w:tr>
      <w:tr w:rsidR="00197DC6" w:rsidRPr="00095178" w14:paraId="332BF8D7" w14:textId="77777777" w:rsidTr="00D56F90">
        <w:tc>
          <w:tcPr>
            <w:tcW w:w="2692" w:type="pct"/>
            <w:gridSpan w:val="4"/>
          </w:tcPr>
          <w:p w14:paraId="5E6B054E" w14:textId="77777777" w:rsidR="00197DC6" w:rsidRPr="00197DC6" w:rsidRDefault="00197DC6" w:rsidP="003B336A">
            <w:pPr>
              <w:tabs>
                <w:tab w:val="left" w:pos="6120"/>
              </w:tabs>
              <w:spacing w:line="240" w:lineRule="atLeast"/>
              <w:jc w:val="both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(Silahkan ditambahkan kolom sesuai kebutuhan)</w:t>
            </w:r>
          </w:p>
        </w:tc>
        <w:tc>
          <w:tcPr>
            <w:tcW w:w="1248" w:type="pct"/>
          </w:tcPr>
          <w:p w14:paraId="4AB77AE8" w14:textId="77777777" w:rsidR="00197DC6" w:rsidRPr="004274AD" w:rsidRDefault="00197DC6" w:rsidP="003B336A">
            <w:pPr>
              <w:tabs>
                <w:tab w:val="left" w:pos="6120"/>
              </w:tabs>
              <w:spacing w:line="240" w:lineRule="atLeast"/>
              <w:jc w:val="both"/>
              <w:rPr>
                <w:sz w:val="21"/>
                <w:szCs w:val="21"/>
              </w:rPr>
            </w:pPr>
          </w:p>
        </w:tc>
        <w:tc>
          <w:tcPr>
            <w:tcW w:w="1060" w:type="pct"/>
          </w:tcPr>
          <w:p w14:paraId="7BF2F849" w14:textId="77777777" w:rsidR="00197DC6" w:rsidRPr="00095178" w:rsidRDefault="00197DC6" w:rsidP="003B336A">
            <w:pPr>
              <w:tabs>
                <w:tab w:val="left" w:pos="6120"/>
              </w:tabs>
              <w:spacing w:line="240" w:lineRule="atLeast"/>
              <w:jc w:val="both"/>
              <w:rPr>
                <w:sz w:val="21"/>
                <w:szCs w:val="21"/>
              </w:rPr>
            </w:pPr>
          </w:p>
        </w:tc>
      </w:tr>
      <w:tr w:rsidR="00197DC6" w:rsidRPr="00095178" w14:paraId="7083D2B5" w14:textId="77777777" w:rsidTr="00D56F90">
        <w:tc>
          <w:tcPr>
            <w:tcW w:w="2692" w:type="pct"/>
            <w:gridSpan w:val="4"/>
          </w:tcPr>
          <w:p w14:paraId="38F60E5F" w14:textId="77777777" w:rsidR="00197DC6" w:rsidRPr="00197DC6" w:rsidRDefault="00197DC6" w:rsidP="003B336A">
            <w:pPr>
              <w:tabs>
                <w:tab w:val="left" w:pos="6120"/>
              </w:tabs>
              <w:spacing w:line="240" w:lineRule="atLeast"/>
              <w:jc w:val="both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Total</w:t>
            </w:r>
          </w:p>
        </w:tc>
        <w:tc>
          <w:tcPr>
            <w:tcW w:w="1248" w:type="pct"/>
          </w:tcPr>
          <w:p w14:paraId="52922A2D" w14:textId="77777777" w:rsidR="00197DC6" w:rsidRPr="004274AD" w:rsidRDefault="00197DC6" w:rsidP="003B336A">
            <w:pPr>
              <w:tabs>
                <w:tab w:val="left" w:pos="6120"/>
              </w:tabs>
              <w:spacing w:line="240" w:lineRule="atLeast"/>
              <w:jc w:val="both"/>
              <w:rPr>
                <w:sz w:val="21"/>
                <w:szCs w:val="21"/>
              </w:rPr>
            </w:pPr>
          </w:p>
        </w:tc>
        <w:tc>
          <w:tcPr>
            <w:tcW w:w="1060" w:type="pct"/>
          </w:tcPr>
          <w:p w14:paraId="4C68EE1E" w14:textId="77777777" w:rsidR="00197DC6" w:rsidRPr="00095178" w:rsidRDefault="00197DC6" w:rsidP="003B336A">
            <w:pPr>
              <w:tabs>
                <w:tab w:val="left" w:pos="6120"/>
              </w:tabs>
              <w:spacing w:line="240" w:lineRule="atLeast"/>
              <w:jc w:val="both"/>
              <w:rPr>
                <w:sz w:val="21"/>
                <w:szCs w:val="21"/>
              </w:rPr>
            </w:pPr>
          </w:p>
        </w:tc>
      </w:tr>
    </w:tbl>
    <w:p w14:paraId="0C37537B" w14:textId="77777777" w:rsidR="00B12B95" w:rsidRPr="003B336A" w:rsidRDefault="00B12B95" w:rsidP="003B336A">
      <w:pPr>
        <w:tabs>
          <w:tab w:val="left" w:pos="6120"/>
        </w:tabs>
        <w:spacing w:after="0" w:line="240" w:lineRule="atLeast"/>
        <w:jc w:val="both"/>
        <w:rPr>
          <w:sz w:val="21"/>
          <w:szCs w:val="21"/>
        </w:rPr>
      </w:pPr>
    </w:p>
    <w:p w14:paraId="418A548C" w14:textId="36662FDD" w:rsidR="00B12B95" w:rsidRPr="003B336A" w:rsidRDefault="00B36D1B" w:rsidP="003B336A">
      <w:pPr>
        <w:tabs>
          <w:tab w:val="left" w:pos="6120"/>
        </w:tabs>
        <w:spacing w:after="0" w:line="240" w:lineRule="atLeast"/>
        <w:jc w:val="both"/>
        <w:rPr>
          <w:sz w:val="21"/>
          <w:szCs w:val="21"/>
        </w:rPr>
      </w:pPr>
      <w:r w:rsidRPr="003B336A">
        <w:rPr>
          <w:sz w:val="21"/>
          <w:szCs w:val="21"/>
        </w:rPr>
        <w:t>Total j</w:t>
      </w:r>
      <w:r w:rsidR="00B12B95" w:rsidRPr="003B336A">
        <w:rPr>
          <w:sz w:val="21"/>
          <w:szCs w:val="21"/>
        </w:rPr>
        <w:t xml:space="preserve">umlah PPh </w:t>
      </w:r>
      <w:r w:rsidR="00EB0A19">
        <w:rPr>
          <w:sz w:val="21"/>
          <w:szCs w:val="21"/>
        </w:rPr>
        <w:t>Pasal 23</w:t>
      </w:r>
      <w:r w:rsidR="00B12B95" w:rsidRPr="003B336A">
        <w:rPr>
          <w:sz w:val="21"/>
          <w:szCs w:val="21"/>
        </w:rPr>
        <w:t xml:space="preserve"> tersebut di</w:t>
      </w:r>
      <w:r w:rsidR="00D1129E" w:rsidRPr="00095178">
        <w:rPr>
          <w:sz w:val="21"/>
          <w:szCs w:val="21"/>
          <w:lang w:val="en-US"/>
        </w:rPr>
        <w:t xml:space="preserve"> </w:t>
      </w:r>
      <w:r w:rsidR="00B12B95" w:rsidRPr="003B336A">
        <w:rPr>
          <w:sz w:val="21"/>
          <w:szCs w:val="21"/>
        </w:rPr>
        <w:t>atas</w:t>
      </w:r>
      <w:r w:rsidR="00D1129E" w:rsidRPr="00095178">
        <w:rPr>
          <w:sz w:val="21"/>
          <w:szCs w:val="21"/>
          <w:lang w:val="en-US"/>
        </w:rPr>
        <w:t>,</w:t>
      </w:r>
      <w:r w:rsidR="00B12B95" w:rsidRPr="003B336A">
        <w:rPr>
          <w:sz w:val="21"/>
          <w:szCs w:val="21"/>
        </w:rPr>
        <w:t xml:space="preserve"> m</w:t>
      </w:r>
      <w:r w:rsidR="00506C37" w:rsidRPr="003B336A">
        <w:rPr>
          <w:sz w:val="21"/>
          <w:szCs w:val="21"/>
        </w:rPr>
        <w:t>ohon agar dapat ditransfer ke r</w:t>
      </w:r>
      <w:r w:rsidR="00B12B95" w:rsidRPr="003B336A">
        <w:rPr>
          <w:sz w:val="21"/>
          <w:szCs w:val="21"/>
        </w:rPr>
        <w:t>ekening sebagai berikut:</w:t>
      </w:r>
    </w:p>
    <w:p w14:paraId="72DA67E8" w14:textId="77777777" w:rsidR="00B12B95" w:rsidRPr="003B336A" w:rsidRDefault="00B12B95" w:rsidP="003B336A">
      <w:pPr>
        <w:tabs>
          <w:tab w:val="left" w:pos="6120"/>
        </w:tabs>
        <w:spacing w:after="0" w:line="240" w:lineRule="atLeast"/>
        <w:jc w:val="both"/>
        <w:rPr>
          <w:sz w:val="21"/>
          <w:szCs w:val="21"/>
        </w:rPr>
      </w:pPr>
    </w:p>
    <w:p w14:paraId="3FD12272" w14:textId="77777777" w:rsidR="00B12B95" w:rsidRPr="003B336A" w:rsidRDefault="00B12B95" w:rsidP="003B336A">
      <w:pPr>
        <w:tabs>
          <w:tab w:val="left" w:pos="3780"/>
        </w:tabs>
        <w:spacing w:after="0" w:line="240" w:lineRule="atLeast"/>
        <w:ind w:left="630"/>
        <w:jc w:val="both"/>
        <w:rPr>
          <w:sz w:val="21"/>
          <w:szCs w:val="21"/>
        </w:rPr>
      </w:pPr>
      <w:r w:rsidRPr="003B336A">
        <w:rPr>
          <w:sz w:val="21"/>
          <w:szCs w:val="21"/>
        </w:rPr>
        <w:t xml:space="preserve">Nama </w:t>
      </w:r>
      <w:r w:rsidR="00506C37" w:rsidRPr="003B336A">
        <w:rPr>
          <w:sz w:val="21"/>
          <w:szCs w:val="21"/>
        </w:rPr>
        <w:t>yang tercantum di Rekening</w:t>
      </w:r>
      <w:r w:rsidR="00506C37" w:rsidRPr="003B336A">
        <w:rPr>
          <w:sz w:val="21"/>
          <w:szCs w:val="21"/>
        </w:rPr>
        <w:tab/>
      </w:r>
      <w:r w:rsidRPr="003B336A">
        <w:rPr>
          <w:sz w:val="21"/>
          <w:szCs w:val="21"/>
        </w:rPr>
        <w:t>:</w:t>
      </w:r>
    </w:p>
    <w:p w14:paraId="5523504C" w14:textId="77777777" w:rsidR="00B12B95" w:rsidRPr="003B336A" w:rsidRDefault="00B12B95" w:rsidP="003B336A">
      <w:pPr>
        <w:tabs>
          <w:tab w:val="left" w:pos="3780"/>
        </w:tabs>
        <w:spacing w:after="0" w:line="240" w:lineRule="atLeast"/>
        <w:ind w:left="630"/>
        <w:jc w:val="both"/>
        <w:rPr>
          <w:sz w:val="21"/>
          <w:szCs w:val="21"/>
        </w:rPr>
      </w:pPr>
      <w:r w:rsidRPr="003B336A">
        <w:rPr>
          <w:sz w:val="21"/>
          <w:szCs w:val="21"/>
        </w:rPr>
        <w:t>Nomor Rekening</w:t>
      </w:r>
      <w:r w:rsidRPr="003B336A">
        <w:rPr>
          <w:sz w:val="21"/>
          <w:szCs w:val="21"/>
        </w:rPr>
        <w:tab/>
        <w:t>:</w:t>
      </w:r>
    </w:p>
    <w:p w14:paraId="46CC4821" w14:textId="77777777" w:rsidR="00B12B95" w:rsidRPr="003B336A" w:rsidRDefault="00B12B95" w:rsidP="003B336A">
      <w:pPr>
        <w:tabs>
          <w:tab w:val="left" w:pos="3780"/>
        </w:tabs>
        <w:spacing w:after="0" w:line="240" w:lineRule="atLeast"/>
        <w:ind w:left="630"/>
        <w:jc w:val="both"/>
        <w:rPr>
          <w:sz w:val="21"/>
          <w:szCs w:val="21"/>
        </w:rPr>
      </w:pPr>
      <w:r w:rsidRPr="003B336A">
        <w:rPr>
          <w:sz w:val="21"/>
          <w:szCs w:val="21"/>
        </w:rPr>
        <w:t>Nama Bank</w:t>
      </w:r>
      <w:r w:rsidRPr="003B336A">
        <w:rPr>
          <w:sz w:val="21"/>
          <w:szCs w:val="21"/>
        </w:rPr>
        <w:tab/>
        <w:t>:</w:t>
      </w:r>
    </w:p>
    <w:p w14:paraId="25F7EFA2" w14:textId="77777777" w:rsidR="00B12B95" w:rsidRPr="003B336A" w:rsidRDefault="00B12B95" w:rsidP="003B336A">
      <w:pPr>
        <w:tabs>
          <w:tab w:val="left" w:pos="3780"/>
        </w:tabs>
        <w:spacing w:after="0" w:line="240" w:lineRule="atLeast"/>
        <w:ind w:left="630"/>
        <w:jc w:val="both"/>
        <w:rPr>
          <w:sz w:val="21"/>
          <w:szCs w:val="21"/>
        </w:rPr>
      </w:pPr>
      <w:r w:rsidRPr="003B336A">
        <w:rPr>
          <w:sz w:val="21"/>
          <w:szCs w:val="21"/>
        </w:rPr>
        <w:t>Cabang</w:t>
      </w:r>
      <w:r w:rsidRPr="003B336A">
        <w:rPr>
          <w:sz w:val="21"/>
          <w:szCs w:val="21"/>
        </w:rPr>
        <w:tab/>
        <w:t>:</w:t>
      </w:r>
    </w:p>
    <w:p w14:paraId="244B5874" w14:textId="77777777" w:rsidR="00B12B95" w:rsidRPr="003B336A" w:rsidRDefault="00B12B95" w:rsidP="003B336A">
      <w:pPr>
        <w:tabs>
          <w:tab w:val="left" w:pos="3240"/>
          <w:tab w:val="left" w:pos="3780"/>
        </w:tabs>
        <w:spacing w:after="0" w:line="240" w:lineRule="atLeast"/>
        <w:jc w:val="both"/>
        <w:rPr>
          <w:sz w:val="21"/>
          <w:szCs w:val="21"/>
        </w:rPr>
      </w:pPr>
    </w:p>
    <w:p w14:paraId="798D1362" w14:textId="345C1FC1" w:rsidR="00B12B95" w:rsidRPr="003B336A" w:rsidRDefault="00B12B95" w:rsidP="003B336A">
      <w:pPr>
        <w:tabs>
          <w:tab w:val="left" w:pos="3240"/>
        </w:tabs>
        <w:spacing w:after="0" w:line="240" w:lineRule="atLeast"/>
        <w:jc w:val="both"/>
        <w:rPr>
          <w:sz w:val="21"/>
          <w:szCs w:val="21"/>
        </w:rPr>
      </w:pPr>
      <w:r w:rsidRPr="003B336A">
        <w:rPr>
          <w:sz w:val="21"/>
          <w:szCs w:val="21"/>
        </w:rPr>
        <w:t xml:space="preserve">Sebagai syarat kelengkapan, bersama ini kami </w:t>
      </w:r>
      <w:r w:rsidR="00D1129E" w:rsidRPr="00095178">
        <w:rPr>
          <w:sz w:val="21"/>
          <w:szCs w:val="21"/>
          <w:lang w:val="en-US"/>
        </w:rPr>
        <w:t>l</w:t>
      </w:r>
      <w:r w:rsidRPr="003B336A">
        <w:rPr>
          <w:sz w:val="21"/>
          <w:szCs w:val="21"/>
        </w:rPr>
        <w:t>ampirkan:</w:t>
      </w:r>
    </w:p>
    <w:p w14:paraId="342D8E1D" w14:textId="6D9118C7" w:rsidR="00B12B95" w:rsidRPr="003B336A" w:rsidRDefault="00AC2CDB" w:rsidP="003B336A">
      <w:pPr>
        <w:pStyle w:val="ListParagraph"/>
        <w:numPr>
          <w:ilvl w:val="0"/>
          <w:numId w:val="31"/>
        </w:numPr>
        <w:tabs>
          <w:tab w:val="left" w:pos="3240"/>
        </w:tabs>
        <w:spacing w:line="240" w:lineRule="atLeast"/>
        <w:contextualSpacing/>
        <w:jc w:val="both"/>
        <w:rPr>
          <w:rFonts w:asciiTheme="minorHAnsi" w:hAnsiTheme="minorHAnsi"/>
          <w:sz w:val="21"/>
          <w:szCs w:val="21"/>
        </w:rPr>
      </w:pPr>
      <w:r w:rsidRPr="00095178">
        <w:rPr>
          <w:rFonts w:asciiTheme="minorHAnsi" w:hAnsiTheme="minorHAnsi"/>
          <w:sz w:val="21"/>
          <w:szCs w:val="21"/>
          <w:lang w:val="en-US"/>
        </w:rPr>
        <w:t>Salinan</w:t>
      </w:r>
      <w:r w:rsidRPr="003B336A">
        <w:rPr>
          <w:rFonts w:asciiTheme="minorHAnsi" w:hAnsiTheme="minorHAnsi"/>
          <w:sz w:val="21"/>
          <w:szCs w:val="21"/>
        </w:rPr>
        <w:t xml:space="preserve"> </w:t>
      </w:r>
      <w:r w:rsidR="00B12B95" w:rsidRPr="003B336A">
        <w:rPr>
          <w:rFonts w:asciiTheme="minorHAnsi" w:hAnsiTheme="minorHAnsi"/>
          <w:sz w:val="21"/>
          <w:szCs w:val="21"/>
        </w:rPr>
        <w:t>NPWP</w:t>
      </w:r>
      <w:r w:rsidR="009B3B8D" w:rsidRPr="00095178">
        <w:rPr>
          <w:rFonts w:asciiTheme="minorHAnsi" w:hAnsiTheme="minorHAnsi"/>
          <w:sz w:val="21"/>
          <w:szCs w:val="21"/>
          <w:lang w:val="en-US"/>
        </w:rPr>
        <w:t>;</w:t>
      </w:r>
    </w:p>
    <w:p w14:paraId="52B1BD95" w14:textId="7A0638B4" w:rsidR="00B12B95" w:rsidRPr="003B336A" w:rsidRDefault="00AC2CDB" w:rsidP="003B336A">
      <w:pPr>
        <w:pStyle w:val="ListParagraph"/>
        <w:numPr>
          <w:ilvl w:val="0"/>
          <w:numId w:val="31"/>
        </w:numPr>
        <w:tabs>
          <w:tab w:val="left" w:pos="3240"/>
        </w:tabs>
        <w:spacing w:line="240" w:lineRule="atLeast"/>
        <w:contextualSpacing/>
        <w:jc w:val="both"/>
        <w:rPr>
          <w:rFonts w:asciiTheme="minorHAnsi" w:hAnsiTheme="minorHAnsi"/>
          <w:sz w:val="21"/>
          <w:szCs w:val="21"/>
        </w:rPr>
      </w:pPr>
      <w:r w:rsidRPr="00095178">
        <w:rPr>
          <w:rFonts w:asciiTheme="minorHAnsi" w:hAnsiTheme="minorHAnsi"/>
          <w:sz w:val="21"/>
          <w:szCs w:val="21"/>
          <w:lang w:val="en-US"/>
        </w:rPr>
        <w:t xml:space="preserve">Salinan </w:t>
      </w:r>
      <w:r w:rsidR="00B12B95" w:rsidRPr="003B336A">
        <w:rPr>
          <w:rFonts w:asciiTheme="minorHAnsi" w:hAnsiTheme="minorHAnsi"/>
          <w:sz w:val="21"/>
          <w:szCs w:val="21"/>
        </w:rPr>
        <w:t>Surat Pernyataan</w:t>
      </w:r>
      <w:r w:rsidR="00EB0A19">
        <w:rPr>
          <w:rFonts w:asciiTheme="minorHAnsi" w:hAnsiTheme="minorHAnsi"/>
          <w:sz w:val="21"/>
          <w:szCs w:val="21"/>
        </w:rPr>
        <w:t>/Kuasa Khusus</w:t>
      </w:r>
      <w:r w:rsidR="00B12B95" w:rsidRPr="003B336A">
        <w:rPr>
          <w:rFonts w:asciiTheme="minorHAnsi" w:hAnsiTheme="minorHAnsi"/>
          <w:sz w:val="21"/>
          <w:szCs w:val="21"/>
        </w:rPr>
        <w:t xml:space="preserve"> dari </w:t>
      </w:r>
      <w:r w:rsidRPr="00095178">
        <w:rPr>
          <w:rFonts w:asciiTheme="minorHAnsi" w:hAnsiTheme="minorHAnsi"/>
          <w:sz w:val="21"/>
          <w:szCs w:val="21"/>
          <w:lang w:val="en-US"/>
        </w:rPr>
        <w:t>P</w:t>
      </w:r>
      <w:r w:rsidR="00B12B95" w:rsidRPr="003B336A">
        <w:rPr>
          <w:rFonts w:asciiTheme="minorHAnsi" w:hAnsiTheme="minorHAnsi"/>
          <w:sz w:val="21"/>
          <w:szCs w:val="21"/>
        </w:rPr>
        <w:t xml:space="preserve">ejabat yang berwenang menandatangani </w:t>
      </w:r>
      <w:r w:rsidR="00A26198" w:rsidRPr="00095178">
        <w:rPr>
          <w:rFonts w:asciiTheme="minorHAnsi" w:hAnsiTheme="minorHAnsi"/>
          <w:sz w:val="21"/>
          <w:szCs w:val="21"/>
        </w:rPr>
        <w:t>Bukti Potong</w:t>
      </w:r>
      <w:r w:rsidR="00EB0A19">
        <w:rPr>
          <w:rFonts w:asciiTheme="minorHAnsi" w:hAnsiTheme="minorHAnsi"/>
          <w:sz w:val="21"/>
          <w:szCs w:val="21"/>
        </w:rPr>
        <w:t xml:space="preserve"> PPh Pasal 23;</w:t>
      </w:r>
    </w:p>
    <w:p w14:paraId="07C2EF2C" w14:textId="0A584EE5" w:rsidR="00B12B95" w:rsidRPr="003B336A" w:rsidRDefault="000C3D58" w:rsidP="003B336A">
      <w:pPr>
        <w:pStyle w:val="ListParagraph"/>
        <w:numPr>
          <w:ilvl w:val="0"/>
          <w:numId w:val="31"/>
        </w:numPr>
        <w:tabs>
          <w:tab w:val="left" w:pos="3240"/>
        </w:tabs>
        <w:spacing w:line="240" w:lineRule="atLeast"/>
        <w:contextualSpacing/>
        <w:jc w:val="both"/>
        <w:rPr>
          <w:rFonts w:asciiTheme="minorHAnsi" w:hAnsiTheme="minorHAnsi"/>
          <w:sz w:val="21"/>
          <w:szCs w:val="21"/>
        </w:rPr>
      </w:pPr>
      <w:r w:rsidRPr="00095178">
        <w:rPr>
          <w:rFonts w:asciiTheme="minorHAnsi" w:hAnsiTheme="minorHAnsi"/>
          <w:sz w:val="21"/>
          <w:szCs w:val="21"/>
          <w:lang w:val="en-US"/>
        </w:rPr>
        <w:t>Salinan</w:t>
      </w:r>
      <w:r w:rsidRPr="003B336A">
        <w:rPr>
          <w:rFonts w:asciiTheme="minorHAnsi" w:hAnsiTheme="minorHAnsi"/>
          <w:sz w:val="21"/>
          <w:szCs w:val="21"/>
        </w:rPr>
        <w:t xml:space="preserve"> </w:t>
      </w:r>
      <w:r w:rsidR="00B52C91">
        <w:rPr>
          <w:rFonts w:asciiTheme="minorHAnsi" w:hAnsiTheme="minorHAnsi"/>
          <w:sz w:val="21"/>
          <w:szCs w:val="21"/>
        </w:rPr>
        <w:t>NPPJ</w:t>
      </w:r>
      <w:r w:rsidR="009B3B8D" w:rsidRPr="00095178">
        <w:rPr>
          <w:rFonts w:asciiTheme="minorHAnsi" w:hAnsiTheme="minorHAnsi"/>
          <w:sz w:val="21"/>
          <w:szCs w:val="21"/>
          <w:lang w:val="en-US"/>
        </w:rPr>
        <w:t>;</w:t>
      </w:r>
    </w:p>
    <w:p w14:paraId="52D3535A" w14:textId="35544598" w:rsidR="0086502B" w:rsidRPr="003B336A" w:rsidRDefault="000F420F" w:rsidP="003B336A">
      <w:pPr>
        <w:pStyle w:val="ListParagraph"/>
        <w:numPr>
          <w:ilvl w:val="0"/>
          <w:numId w:val="31"/>
        </w:numPr>
        <w:tabs>
          <w:tab w:val="left" w:pos="3240"/>
        </w:tabs>
        <w:spacing w:line="240" w:lineRule="atLeast"/>
        <w:contextualSpacing/>
        <w:jc w:val="both"/>
        <w:rPr>
          <w:sz w:val="21"/>
          <w:szCs w:val="21"/>
        </w:rPr>
      </w:pPr>
      <w:proofErr w:type="spellStart"/>
      <w:r w:rsidRPr="00095178">
        <w:rPr>
          <w:sz w:val="21"/>
          <w:szCs w:val="21"/>
          <w:lang w:val="en-US"/>
        </w:rPr>
        <w:t>Asli</w:t>
      </w:r>
      <w:proofErr w:type="spellEnd"/>
      <w:r w:rsidRPr="00095178">
        <w:rPr>
          <w:sz w:val="21"/>
          <w:szCs w:val="21"/>
          <w:lang w:val="en-US"/>
        </w:rPr>
        <w:t xml:space="preserve"> </w:t>
      </w:r>
      <w:proofErr w:type="spellStart"/>
      <w:r w:rsidR="001C3F33" w:rsidRPr="00095178">
        <w:rPr>
          <w:sz w:val="21"/>
          <w:szCs w:val="21"/>
          <w:lang w:val="en-US"/>
        </w:rPr>
        <w:t>Bukti</w:t>
      </w:r>
      <w:proofErr w:type="spellEnd"/>
      <w:r w:rsidR="001C3F33" w:rsidRPr="00095178">
        <w:rPr>
          <w:sz w:val="21"/>
          <w:szCs w:val="21"/>
          <w:lang w:val="en-US"/>
        </w:rPr>
        <w:t xml:space="preserve"> </w:t>
      </w:r>
      <w:proofErr w:type="spellStart"/>
      <w:r w:rsidR="001C3F33" w:rsidRPr="00095178">
        <w:rPr>
          <w:sz w:val="21"/>
          <w:szCs w:val="21"/>
          <w:lang w:val="en-US"/>
        </w:rPr>
        <w:t>Potong</w:t>
      </w:r>
      <w:proofErr w:type="spellEnd"/>
      <w:r w:rsidR="001C3F33" w:rsidRPr="00095178">
        <w:rPr>
          <w:sz w:val="21"/>
          <w:szCs w:val="21"/>
          <w:lang w:val="en-US"/>
        </w:rPr>
        <w:t xml:space="preserve"> </w:t>
      </w:r>
      <w:proofErr w:type="spellStart"/>
      <w:r w:rsidR="001C3F33" w:rsidRPr="00095178">
        <w:rPr>
          <w:sz w:val="21"/>
          <w:szCs w:val="21"/>
          <w:lang w:val="en-US"/>
        </w:rPr>
        <w:t>PPh</w:t>
      </w:r>
      <w:proofErr w:type="spellEnd"/>
      <w:r w:rsidR="001C3F33" w:rsidRPr="00095178">
        <w:rPr>
          <w:sz w:val="21"/>
          <w:szCs w:val="21"/>
          <w:lang w:val="en-US"/>
        </w:rPr>
        <w:t xml:space="preserve"> </w:t>
      </w:r>
      <w:proofErr w:type="spellStart"/>
      <w:r w:rsidR="001C3F33" w:rsidRPr="00095178">
        <w:rPr>
          <w:sz w:val="21"/>
          <w:szCs w:val="21"/>
          <w:lang w:val="en-US"/>
        </w:rPr>
        <w:t>Pasal</w:t>
      </w:r>
      <w:proofErr w:type="spellEnd"/>
      <w:r w:rsidR="001C3F33" w:rsidRPr="00095178">
        <w:rPr>
          <w:sz w:val="21"/>
          <w:szCs w:val="21"/>
          <w:lang w:val="en-US"/>
        </w:rPr>
        <w:t xml:space="preserve"> 23</w:t>
      </w:r>
      <w:r w:rsidR="00EB0A19">
        <w:rPr>
          <w:sz w:val="21"/>
          <w:szCs w:val="21"/>
        </w:rPr>
        <w:t>;</w:t>
      </w:r>
    </w:p>
    <w:p w14:paraId="10318362" w14:textId="77777777" w:rsidR="0086502B" w:rsidRPr="003B336A" w:rsidRDefault="0086502B" w:rsidP="003B336A">
      <w:pPr>
        <w:tabs>
          <w:tab w:val="left" w:pos="3240"/>
        </w:tabs>
        <w:spacing w:after="0" w:line="240" w:lineRule="atLeast"/>
        <w:contextualSpacing/>
        <w:jc w:val="both"/>
        <w:rPr>
          <w:sz w:val="21"/>
          <w:szCs w:val="21"/>
        </w:rPr>
      </w:pPr>
    </w:p>
    <w:p w14:paraId="5689F85A" w14:textId="52ED7084" w:rsidR="00B12B95" w:rsidRPr="003B336A" w:rsidRDefault="00B12B95" w:rsidP="003B336A">
      <w:pPr>
        <w:tabs>
          <w:tab w:val="left" w:pos="3240"/>
        </w:tabs>
        <w:spacing w:after="0" w:line="240" w:lineRule="atLeast"/>
        <w:contextualSpacing/>
        <w:jc w:val="both"/>
        <w:rPr>
          <w:sz w:val="21"/>
          <w:szCs w:val="21"/>
        </w:rPr>
      </w:pPr>
      <w:r w:rsidRPr="003B336A">
        <w:rPr>
          <w:sz w:val="21"/>
          <w:szCs w:val="21"/>
        </w:rPr>
        <w:t>Demi</w:t>
      </w:r>
      <w:r w:rsidR="00556357" w:rsidRPr="003B336A">
        <w:rPr>
          <w:sz w:val="21"/>
          <w:szCs w:val="21"/>
        </w:rPr>
        <w:t>kian kami sampaikan, a</w:t>
      </w:r>
      <w:r w:rsidRPr="003B336A">
        <w:rPr>
          <w:sz w:val="21"/>
          <w:szCs w:val="21"/>
        </w:rPr>
        <w:t xml:space="preserve">tas perhatian dan </w:t>
      </w:r>
      <w:r w:rsidR="00623411" w:rsidRPr="003B336A">
        <w:rPr>
          <w:sz w:val="21"/>
          <w:szCs w:val="21"/>
        </w:rPr>
        <w:t>kerjasama</w:t>
      </w:r>
      <w:r w:rsidR="00623411" w:rsidRPr="00095178">
        <w:rPr>
          <w:sz w:val="21"/>
          <w:szCs w:val="21"/>
          <w:lang w:val="en-US"/>
        </w:rPr>
        <w:t xml:space="preserve"> yang </w:t>
      </w:r>
      <w:proofErr w:type="spellStart"/>
      <w:r w:rsidR="00623411" w:rsidRPr="00095178">
        <w:rPr>
          <w:sz w:val="21"/>
          <w:szCs w:val="21"/>
          <w:lang w:val="en-US"/>
        </w:rPr>
        <w:t>baik</w:t>
      </w:r>
      <w:proofErr w:type="spellEnd"/>
      <w:r w:rsidR="00623411" w:rsidRPr="003B336A">
        <w:rPr>
          <w:sz w:val="21"/>
          <w:szCs w:val="21"/>
        </w:rPr>
        <w:t xml:space="preserve"> </w:t>
      </w:r>
      <w:r w:rsidR="00556357" w:rsidRPr="003B336A">
        <w:rPr>
          <w:sz w:val="21"/>
          <w:szCs w:val="21"/>
          <w:lang w:val="en-US"/>
        </w:rPr>
        <w:t xml:space="preserve">kami </w:t>
      </w:r>
      <w:r w:rsidRPr="003B336A">
        <w:rPr>
          <w:sz w:val="21"/>
          <w:szCs w:val="21"/>
        </w:rPr>
        <w:t>ucapkan terima kasih.</w:t>
      </w:r>
    </w:p>
    <w:p w14:paraId="060985EA" w14:textId="77777777" w:rsidR="00B12B95" w:rsidRPr="003B336A" w:rsidRDefault="00B12B95" w:rsidP="003B336A">
      <w:pPr>
        <w:tabs>
          <w:tab w:val="left" w:pos="3240"/>
        </w:tabs>
        <w:spacing w:after="0" w:line="240" w:lineRule="atLeast"/>
        <w:jc w:val="both"/>
        <w:rPr>
          <w:sz w:val="21"/>
          <w:szCs w:val="21"/>
        </w:rPr>
      </w:pPr>
    </w:p>
    <w:p w14:paraId="36632718" w14:textId="77777777" w:rsidR="00B12B95" w:rsidRPr="003B336A" w:rsidRDefault="00B12B95" w:rsidP="003B336A">
      <w:pPr>
        <w:tabs>
          <w:tab w:val="left" w:pos="3240"/>
        </w:tabs>
        <w:spacing w:after="0" w:line="240" w:lineRule="atLeast"/>
        <w:jc w:val="both"/>
        <w:rPr>
          <w:sz w:val="21"/>
          <w:szCs w:val="21"/>
        </w:rPr>
      </w:pPr>
      <w:r w:rsidRPr="003B336A">
        <w:rPr>
          <w:sz w:val="21"/>
          <w:szCs w:val="21"/>
        </w:rPr>
        <w:t>Hormat kami,</w:t>
      </w:r>
    </w:p>
    <w:p w14:paraId="14DF8955" w14:textId="77777777" w:rsidR="00B12B95" w:rsidRPr="003B336A" w:rsidRDefault="00B12B95" w:rsidP="003B336A">
      <w:pPr>
        <w:tabs>
          <w:tab w:val="left" w:pos="3240"/>
        </w:tabs>
        <w:spacing w:after="0" w:line="240" w:lineRule="atLeast"/>
        <w:jc w:val="both"/>
        <w:rPr>
          <w:sz w:val="21"/>
          <w:szCs w:val="21"/>
        </w:rPr>
      </w:pPr>
    </w:p>
    <w:p w14:paraId="5EA42B8A" w14:textId="76CCB259" w:rsidR="00B12B95" w:rsidRPr="003B336A" w:rsidRDefault="00B12B95" w:rsidP="003B336A">
      <w:pPr>
        <w:tabs>
          <w:tab w:val="left" w:pos="3240"/>
        </w:tabs>
        <w:spacing w:after="0" w:line="240" w:lineRule="atLeast"/>
        <w:jc w:val="both"/>
        <w:rPr>
          <w:sz w:val="20"/>
          <w:szCs w:val="20"/>
        </w:rPr>
      </w:pPr>
      <w:r w:rsidRPr="003B336A">
        <w:rPr>
          <w:sz w:val="20"/>
          <w:szCs w:val="20"/>
        </w:rPr>
        <w:t>(Materai</w:t>
      </w:r>
      <w:r w:rsidR="008104D6" w:rsidRPr="003B336A">
        <w:rPr>
          <w:sz w:val="20"/>
          <w:szCs w:val="20"/>
        </w:rPr>
        <w:t xml:space="preserve"> Rp 6.000 dan Stempel</w:t>
      </w:r>
      <w:r w:rsidRPr="003B336A">
        <w:rPr>
          <w:sz w:val="20"/>
          <w:szCs w:val="20"/>
        </w:rPr>
        <w:t>)</w:t>
      </w:r>
    </w:p>
    <w:p w14:paraId="5B2726AC" w14:textId="77777777" w:rsidR="009F551C" w:rsidRPr="003B336A" w:rsidRDefault="009F551C" w:rsidP="003B336A">
      <w:pPr>
        <w:tabs>
          <w:tab w:val="left" w:pos="3240"/>
        </w:tabs>
        <w:spacing w:after="0" w:line="240" w:lineRule="atLeast"/>
        <w:jc w:val="both"/>
        <w:rPr>
          <w:sz w:val="21"/>
          <w:szCs w:val="21"/>
        </w:rPr>
      </w:pPr>
    </w:p>
    <w:p w14:paraId="080370A6" w14:textId="77777777" w:rsidR="00B12B95" w:rsidRPr="003B336A" w:rsidRDefault="00B12B95" w:rsidP="003B336A">
      <w:pPr>
        <w:tabs>
          <w:tab w:val="left" w:pos="3240"/>
        </w:tabs>
        <w:spacing w:after="0" w:line="240" w:lineRule="atLeast"/>
        <w:jc w:val="both"/>
        <w:rPr>
          <w:sz w:val="21"/>
          <w:szCs w:val="21"/>
        </w:rPr>
      </w:pPr>
      <w:r w:rsidRPr="003B336A">
        <w:rPr>
          <w:sz w:val="21"/>
          <w:szCs w:val="21"/>
        </w:rPr>
        <w:t>(</w:t>
      </w:r>
      <w:r w:rsidRPr="003B336A">
        <w:rPr>
          <w:b/>
          <w:sz w:val="21"/>
          <w:szCs w:val="21"/>
        </w:rPr>
        <w:t>Nama</w:t>
      </w:r>
      <w:r w:rsidRPr="003B336A">
        <w:rPr>
          <w:sz w:val="21"/>
          <w:szCs w:val="21"/>
        </w:rPr>
        <w:t>)</w:t>
      </w:r>
    </w:p>
    <w:p w14:paraId="070553D2" w14:textId="77777777" w:rsidR="00415F78" w:rsidRPr="003B336A" w:rsidRDefault="00B12B95" w:rsidP="003B336A">
      <w:pPr>
        <w:tabs>
          <w:tab w:val="left" w:pos="3240"/>
        </w:tabs>
        <w:spacing w:after="0" w:line="240" w:lineRule="atLeast"/>
        <w:jc w:val="both"/>
        <w:rPr>
          <w:sz w:val="21"/>
          <w:szCs w:val="21"/>
        </w:rPr>
        <w:sectPr w:rsidR="00415F78" w:rsidRPr="003B336A" w:rsidSect="0053565D">
          <w:headerReference w:type="default" r:id="rId8"/>
          <w:headerReference w:type="first" r:id="rId9"/>
          <w:pgSz w:w="11907" w:h="16839" w:code="9"/>
          <w:pgMar w:top="1440" w:right="1440" w:bottom="864" w:left="1440" w:header="706" w:footer="130" w:gutter="0"/>
          <w:cols w:space="708"/>
          <w:titlePg/>
          <w:docGrid w:linePitch="360"/>
        </w:sectPr>
      </w:pPr>
      <w:r w:rsidRPr="003B336A">
        <w:rPr>
          <w:sz w:val="21"/>
          <w:szCs w:val="21"/>
        </w:rPr>
        <w:t>(Jabatan)</w:t>
      </w:r>
    </w:p>
    <w:p w14:paraId="57FB6FED" w14:textId="77777777" w:rsidR="00D56F90" w:rsidRDefault="00D56F90" w:rsidP="003B336A">
      <w:pPr>
        <w:spacing w:after="0" w:line="240" w:lineRule="atLeast"/>
        <w:jc w:val="both"/>
        <w:rPr>
          <w:b/>
          <w:i/>
          <w:sz w:val="21"/>
          <w:szCs w:val="21"/>
          <w:u w:val="single"/>
          <w:lang w:val="en-US"/>
        </w:rPr>
      </w:pPr>
    </w:p>
    <w:p w14:paraId="0112125E" w14:textId="4637711E" w:rsidR="00CD61B3" w:rsidRPr="00D56F90" w:rsidRDefault="00CD61B3" w:rsidP="003B336A">
      <w:pPr>
        <w:spacing w:after="0" w:line="240" w:lineRule="atLeast"/>
        <w:jc w:val="both"/>
        <w:rPr>
          <w:i/>
          <w:sz w:val="21"/>
          <w:szCs w:val="21"/>
          <w:lang w:val="en-US"/>
        </w:rPr>
      </w:pPr>
      <w:r w:rsidRPr="000E5F98">
        <w:rPr>
          <w:b/>
          <w:i/>
          <w:sz w:val="21"/>
          <w:szCs w:val="21"/>
          <w:u w:val="single"/>
          <w:lang w:val="en-US"/>
        </w:rPr>
        <w:t>Unofficial Translation</w:t>
      </w:r>
      <w:r w:rsidRPr="00D56F90">
        <w:rPr>
          <w:i/>
          <w:sz w:val="21"/>
          <w:szCs w:val="21"/>
          <w:lang w:val="en-US"/>
        </w:rPr>
        <w:tab/>
      </w:r>
    </w:p>
    <w:p w14:paraId="2D574DEE" w14:textId="77777777" w:rsidR="00CD61B3" w:rsidRPr="003B336A" w:rsidRDefault="00CD61B3" w:rsidP="003B336A">
      <w:pPr>
        <w:spacing w:after="0" w:line="240" w:lineRule="atLeast"/>
        <w:jc w:val="both"/>
        <w:rPr>
          <w:i/>
          <w:sz w:val="21"/>
          <w:szCs w:val="21"/>
          <w:lang w:val="en-US"/>
        </w:rPr>
      </w:pPr>
    </w:p>
    <w:p w14:paraId="09557CA1" w14:textId="27311F91" w:rsidR="00457C97" w:rsidRPr="003B336A" w:rsidRDefault="0015600D" w:rsidP="003B336A">
      <w:pPr>
        <w:spacing w:after="0" w:line="240" w:lineRule="atLeast"/>
        <w:jc w:val="both"/>
        <w:rPr>
          <w:b/>
          <w:sz w:val="21"/>
          <w:szCs w:val="21"/>
          <w:lang w:val="en-US"/>
        </w:rPr>
      </w:pPr>
      <w:r w:rsidRPr="003B336A">
        <w:rPr>
          <w:sz w:val="21"/>
          <w:szCs w:val="21"/>
          <w:lang w:val="en-US"/>
        </w:rPr>
        <w:t>Attachment</w:t>
      </w:r>
      <w:r w:rsidR="00457C97" w:rsidRPr="003B336A">
        <w:rPr>
          <w:sz w:val="21"/>
          <w:szCs w:val="21"/>
        </w:rPr>
        <w:t xml:space="preserve"> 1: </w:t>
      </w:r>
      <w:r w:rsidR="00AB375A">
        <w:rPr>
          <w:b/>
          <w:sz w:val="21"/>
          <w:szCs w:val="21"/>
          <w:lang w:val="en-US"/>
        </w:rPr>
        <w:t>Refund R</w:t>
      </w:r>
      <w:r w:rsidR="00897D7D">
        <w:rPr>
          <w:b/>
          <w:sz w:val="21"/>
          <w:szCs w:val="21"/>
          <w:lang w:val="en-US"/>
        </w:rPr>
        <w:t xml:space="preserve">equest </w:t>
      </w:r>
      <w:r w:rsidR="00AB375A">
        <w:rPr>
          <w:b/>
          <w:sz w:val="21"/>
          <w:szCs w:val="21"/>
          <w:lang w:val="en-US"/>
        </w:rPr>
        <w:t>L</w:t>
      </w:r>
      <w:r w:rsidR="00897D7D">
        <w:rPr>
          <w:b/>
          <w:sz w:val="21"/>
          <w:szCs w:val="21"/>
          <w:lang w:val="en-US"/>
        </w:rPr>
        <w:t>etter</w:t>
      </w:r>
      <w:r w:rsidR="00AB375A">
        <w:rPr>
          <w:b/>
          <w:sz w:val="21"/>
          <w:szCs w:val="21"/>
          <w:lang w:val="en-US"/>
        </w:rPr>
        <w:t xml:space="preserve"> Format</w:t>
      </w:r>
    </w:p>
    <w:p w14:paraId="2F9AF150" w14:textId="77777777" w:rsidR="00457C97" w:rsidRPr="003B336A" w:rsidRDefault="00457C97" w:rsidP="003B336A">
      <w:pPr>
        <w:spacing w:after="0" w:line="240" w:lineRule="atLeast"/>
        <w:jc w:val="both"/>
        <w:rPr>
          <w:b/>
          <w:sz w:val="21"/>
          <w:szCs w:val="21"/>
        </w:rPr>
      </w:pPr>
    </w:p>
    <w:p w14:paraId="66284A76" w14:textId="14F43AF3" w:rsidR="00457C97" w:rsidRPr="003B336A" w:rsidRDefault="00457C97" w:rsidP="003B336A">
      <w:pPr>
        <w:spacing w:after="0" w:line="240" w:lineRule="atLeast"/>
        <w:jc w:val="both"/>
        <w:rPr>
          <w:sz w:val="21"/>
          <w:szCs w:val="21"/>
        </w:rPr>
      </w:pPr>
      <w:r w:rsidRPr="003B336A">
        <w:rPr>
          <w:sz w:val="21"/>
          <w:szCs w:val="21"/>
        </w:rPr>
        <w:t>(</w:t>
      </w:r>
      <w:r w:rsidR="00CA3452" w:rsidRPr="00CA3452">
        <w:rPr>
          <w:caps/>
          <w:sz w:val="21"/>
          <w:szCs w:val="21"/>
          <w:lang w:val="en-US"/>
        </w:rPr>
        <w:t>the company's official letterhead</w:t>
      </w:r>
      <w:r w:rsidR="00DA703E">
        <w:rPr>
          <w:caps/>
          <w:sz w:val="21"/>
          <w:szCs w:val="21"/>
          <w:lang w:val="en-US"/>
        </w:rPr>
        <w:t>, the name as</w:t>
      </w:r>
      <w:r w:rsidR="00CA3452">
        <w:rPr>
          <w:caps/>
          <w:sz w:val="21"/>
          <w:szCs w:val="21"/>
          <w:lang w:val="en-US"/>
        </w:rPr>
        <w:t xml:space="preserve"> STATED ON THE INVOICE</w:t>
      </w:r>
      <w:r w:rsidRPr="003B336A">
        <w:rPr>
          <w:sz w:val="21"/>
          <w:szCs w:val="21"/>
        </w:rPr>
        <w:t>)</w:t>
      </w:r>
    </w:p>
    <w:p w14:paraId="32BD827F" w14:textId="77777777" w:rsidR="00457C97" w:rsidRPr="003B336A" w:rsidRDefault="00457C97" w:rsidP="003B336A">
      <w:pPr>
        <w:spacing w:after="0" w:line="240" w:lineRule="atLeast"/>
        <w:jc w:val="both"/>
        <w:rPr>
          <w:sz w:val="21"/>
          <w:szCs w:val="21"/>
        </w:rPr>
      </w:pPr>
    </w:p>
    <w:p w14:paraId="2B441A67" w14:textId="07871BF3" w:rsidR="00457C97" w:rsidRPr="003B336A" w:rsidRDefault="00457C97" w:rsidP="003B336A">
      <w:pPr>
        <w:tabs>
          <w:tab w:val="left" w:pos="6120"/>
        </w:tabs>
        <w:spacing w:after="0" w:line="240" w:lineRule="atLeast"/>
        <w:jc w:val="both"/>
        <w:rPr>
          <w:sz w:val="21"/>
          <w:szCs w:val="21"/>
        </w:rPr>
      </w:pPr>
      <w:r w:rsidRPr="003B336A">
        <w:rPr>
          <w:sz w:val="21"/>
          <w:szCs w:val="21"/>
        </w:rPr>
        <w:t>Jakarta, (d</w:t>
      </w:r>
      <w:r w:rsidR="00946398" w:rsidRPr="00095178">
        <w:rPr>
          <w:sz w:val="21"/>
          <w:szCs w:val="21"/>
          <w:lang w:val="en-US"/>
        </w:rPr>
        <w:t>ate</w:t>
      </w:r>
      <w:r w:rsidRPr="003B336A">
        <w:rPr>
          <w:sz w:val="21"/>
          <w:szCs w:val="21"/>
        </w:rPr>
        <w:t>/</w:t>
      </w:r>
      <w:r w:rsidR="00946398" w:rsidRPr="00095178">
        <w:rPr>
          <w:sz w:val="21"/>
          <w:szCs w:val="21"/>
          <w:lang w:val="en-US"/>
        </w:rPr>
        <w:t>month</w:t>
      </w:r>
      <w:r w:rsidRPr="003B336A">
        <w:rPr>
          <w:sz w:val="21"/>
          <w:szCs w:val="21"/>
        </w:rPr>
        <w:t>/</w:t>
      </w:r>
      <w:r w:rsidR="00946398" w:rsidRPr="00095178">
        <w:rPr>
          <w:sz w:val="21"/>
          <w:szCs w:val="21"/>
          <w:lang w:val="en-US"/>
        </w:rPr>
        <w:t>year</w:t>
      </w:r>
      <w:r w:rsidRPr="003B336A">
        <w:rPr>
          <w:sz w:val="21"/>
          <w:szCs w:val="21"/>
        </w:rPr>
        <w:t>)</w:t>
      </w:r>
    </w:p>
    <w:p w14:paraId="6EB5BA35" w14:textId="77777777" w:rsidR="00457C97" w:rsidRPr="003B336A" w:rsidRDefault="00457C97" w:rsidP="003B336A">
      <w:pPr>
        <w:tabs>
          <w:tab w:val="left" w:pos="6120"/>
        </w:tabs>
        <w:spacing w:after="0" w:line="240" w:lineRule="atLeast"/>
        <w:jc w:val="both"/>
        <w:rPr>
          <w:sz w:val="21"/>
          <w:szCs w:val="21"/>
        </w:rPr>
      </w:pPr>
      <w:r w:rsidRPr="003B336A">
        <w:rPr>
          <w:sz w:val="21"/>
          <w:szCs w:val="21"/>
        </w:rPr>
        <w:t>No: (</w:t>
      </w:r>
      <w:r w:rsidR="00334E73" w:rsidRPr="003B336A">
        <w:rPr>
          <w:sz w:val="21"/>
          <w:szCs w:val="21"/>
          <w:lang w:val="en-US"/>
        </w:rPr>
        <w:t>Letter Number</w:t>
      </w:r>
      <w:r w:rsidRPr="003B336A">
        <w:rPr>
          <w:sz w:val="21"/>
          <w:szCs w:val="21"/>
        </w:rPr>
        <w:t>)</w:t>
      </w:r>
    </w:p>
    <w:p w14:paraId="4CB56675" w14:textId="77777777" w:rsidR="00457C97" w:rsidRPr="003B336A" w:rsidRDefault="00457C97" w:rsidP="003B336A">
      <w:pPr>
        <w:tabs>
          <w:tab w:val="left" w:pos="6120"/>
        </w:tabs>
        <w:spacing w:after="0" w:line="240" w:lineRule="atLeast"/>
        <w:jc w:val="both"/>
        <w:rPr>
          <w:sz w:val="21"/>
          <w:szCs w:val="21"/>
        </w:rPr>
      </w:pPr>
      <w:r w:rsidRPr="003B336A">
        <w:rPr>
          <w:sz w:val="21"/>
          <w:szCs w:val="21"/>
        </w:rPr>
        <w:tab/>
      </w:r>
    </w:p>
    <w:p w14:paraId="66288339" w14:textId="77777777" w:rsidR="00457C97" w:rsidRPr="003B336A" w:rsidRDefault="00334E73" w:rsidP="003B336A">
      <w:pPr>
        <w:tabs>
          <w:tab w:val="left" w:pos="6120"/>
        </w:tabs>
        <w:spacing w:after="0" w:line="240" w:lineRule="atLeast"/>
        <w:jc w:val="both"/>
        <w:rPr>
          <w:sz w:val="21"/>
          <w:szCs w:val="21"/>
          <w:lang w:val="en-US"/>
        </w:rPr>
      </w:pPr>
      <w:r w:rsidRPr="003B336A">
        <w:rPr>
          <w:sz w:val="21"/>
          <w:szCs w:val="21"/>
          <w:lang w:val="en-US"/>
        </w:rPr>
        <w:t>To</w:t>
      </w:r>
    </w:p>
    <w:p w14:paraId="3B3F110D" w14:textId="6547EF73" w:rsidR="00946398" w:rsidRPr="003B336A" w:rsidRDefault="00946398" w:rsidP="003B336A">
      <w:pPr>
        <w:tabs>
          <w:tab w:val="left" w:pos="6120"/>
        </w:tabs>
        <w:spacing w:after="0" w:line="240" w:lineRule="atLeast"/>
        <w:jc w:val="both"/>
        <w:rPr>
          <w:b/>
          <w:sz w:val="21"/>
          <w:szCs w:val="21"/>
        </w:rPr>
      </w:pPr>
      <w:r w:rsidRPr="00095178">
        <w:rPr>
          <w:b/>
          <w:sz w:val="21"/>
          <w:szCs w:val="21"/>
          <w:lang w:val="en-US"/>
        </w:rPr>
        <w:t xml:space="preserve">Finance </w:t>
      </w:r>
      <w:r w:rsidR="00D26168">
        <w:rPr>
          <w:b/>
          <w:sz w:val="21"/>
          <w:szCs w:val="21"/>
        </w:rPr>
        <w:t>Division</w:t>
      </w:r>
    </w:p>
    <w:p w14:paraId="6463206A" w14:textId="77777777" w:rsidR="00946398" w:rsidRPr="00095178" w:rsidRDefault="00946398" w:rsidP="003B336A">
      <w:pPr>
        <w:tabs>
          <w:tab w:val="left" w:pos="6120"/>
        </w:tabs>
        <w:spacing w:after="0" w:line="240" w:lineRule="atLeast"/>
        <w:jc w:val="both"/>
        <w:rPr>
          <w:b/>
          <w:sz w:val="21"/>
          <w:szCs w:val="21"/>
        </w:rPr>
      </w:pPr>
      <w:r w:rsidRPr="00095178">
        <w:rPr>
          <w:b/>
          <w:sz w:val="21"/>
          <w:szCs w:val="21"/>
        </w:rPr>
        <w:t>PT New Priok Container Terminal One</w:t>
      </w:r>
    </w:p>
    <w:p w14:paraId="49DF6F87" w14:textId="77777777" w:rsidR="00946398" w:rsidRPr="00095178" w:rsidRDefault="00946398" w:rsidP="003B336A">
      <w:pPr>
        <w:tabs>
          <w:tab w:val="left" w:pos="6120"/>
        </w:tabs>
        <w:spacing w:after="0" w:line="240" w:lineRule="atLeast"/>
        <w:jc w:val="both"/>
        <w:rPr>
          <w:sz w:val="21"/>
          <w:szCs w:val="21"/>
        </w:rPr>
      </w:pPr>
      <w:r w:rsidRPr="00095178">
        <w:rPr>
          <w:sz w:val="21"/>
          <w:szCs w:val="21"/>
        </w:rPr>
        <w:t>Jalan Terminal Kalibaru Raya Kav. B No. 1</w:t>
      </w:r>
    </w:p>
    <w:p w14:paraId="1BC672E6" w14:textId="77777777" w:rsidR="00946398" w:rsidRPr="00095178" w:rsidRDefault="00946398" w:rsidP="003B336A">
      <w:pPr>
        <w:tabs>
          <w:tab w:val="left" w:pos="6120"/>
        </w:tabs>
        <w:spacing w:after="0" w:line="240" w:lineRule="atLeast"/>
        <w:jc w:val="both"/>
        <w:rPr>
          <w:sz w:val="21"/>
          <w:szCs w:val="21"/>
        </w:rPr>
      </w:pPr>
      <w:proofErr w:type="spellStart"/>
      <w:r w:rsidRPr="00095178">
        <w:rPr>
          <w:sz w:val="21"/>
          <w:szCs w:val="21"/>
          <w:lang w:val="en-US"/>
        </w:rPr>
        <w:t>Kel</w:t>
      </w:r>
      <w:proofErr w:type="spellEnd"/>
      <w:r w:rsidRPr="00095178">
        <w:rPr>
          <w:sz w:val="21"/>
          <w:szCs w:val="21"/>
          <w:lang w:val="en-US"/>
        </w:rPr>
        <w:t xml:space="preserve">. </w:t>
      </w:r>
      <w:proofErr w:type="spellStart"/>
      <w:r w:rsidRPr="00095178">
        <w:rPr>
          <w:sz w:val="21"/>
          <w:szCs w:val="21"/>
          <w:lang w:val="en-US"/>
        </w:rPr>
        <w:t>Kalibaru</w:t>
      </w:r>
      <w:proofErr w:type="spellEnd"/>
      <w:r w:rsidRPr="00095178">
        <w:rPr>
          <w:sz w:val="21"/>
          <w:szCs w:val="21"/>
          <w:lang w:val="en-US"/>
        </w:rPr>
        <w:t xml:space="preserve">, </w:t>
      </w:r>
      <w:r w:rsidRPr="00095178">
        <w:rPr>
          <w:sz w:val="21"/>
          <w:szCs w:val="21"/>
        </w:rPr>
        <w:t>Kec</w:t>
      </w:r>
      <w:r w:rsidRPr="00095178">
        <w:rPr>
          <w:sz w:val="21"/>
          <w:szCs w:val="21"/>
          <w:lang w:val="en-US"/>
        </w:rPr>
        <w:t>.</w:t>
      </w:r>
      <w:r w:rsidRPr="00095178">
        <w:rPr>
          <w:sz w:val="21"/>
          <w:szCs w:val="21"/>
        </w:rPr>
        <w:t xml:space="preserve"> Cilincing</w:t>
      </w:r>
    </w:p>
    <w:p w14:paraId="2732A7C4" w14:textId="77777777" w:rsidR="00946398" w:rsidRPr="00095178" w:rsidRDefault="00946398" w:rsidP="003B336A">
      <w:pPr>
        <w:tabs>
          <w:tab w:val="left" w:pos="6120"/>
        </w:tabs>
        <w:spacing w:after="0" w:line="240" w:lineRule="atLeast"/>
        <w:jc w:val="both"/>
        <w:rPr>
          <w:sz w:val="21"/>
          <w:szCs w:val="21"/>
          <w:lang w:val="en-US"/>
        </w:rPr>
      </w:pPr>
      <w:r w:rsidRPr="00095178">
        <w:rPr>
          <w:sz w:val="21"/>
          <w:szCs w:val="21"/>
        </w:rPr>
        <w:t>Jakarta Utara</w:t>
      </w:r>
      <w:r w:rsidRPr="00095178">
        <w:rPr>
          <w:sz w:val="21"/>
          <w:szCs w:val="21"/>
          <w:lang w:val="en-US"/>
        </w:rPr>
        <w:t>.</w:t>
      </w:r>
    </w:p>
    <w:p w14:paraId="53F4E3C3" w14:textId="77777777" w:rsidR="00457C97" w:rsidRPr="003B336A" w:rsidRDefault="00457C97" w:rsidP="003B336A">
      <w:pPr>
        <w:tabs>
          <w:tab w:val="left" w:pos="6120"/>
        </w:tabs>
        <w:spacing w:after="0" w:line="240" w:lineRule="atLeast"/>
        <w:jc w:val="both"/>
        <w:rPr>
          <w:sz w:val="21"/>
          <w:szCs w:val="21"/>
        </w:rPr>
      </w:pPr>
    </w:p>
    <w:p w14:paraId="41DFAD27" w14:textId="3041DC44" w:rsidR="0023028E" w:rsidRDefault="007010A4" w:rsidP="0023028E">
      <w:pPr>
        <w:tabs>
          <w:tab w:val="left" w:pos="720"/>
          <w:tab w:val="left" w:pos="900"/>
          <w:tab w:val="left" w:pos="6120"/>
        </w:tabs>
        <w:spacing w:after="0" w:line="240" w:lineRule="atLeast"/>
        <w:jc w:val="both"/>
        <w:rPr>
          <w:b/>
          <w:sz w:val="21"/>
          <w:szCs w:val="21"/>
          <w:u w:val="single"/>
        </w:rPr>
      </w:pPr>
      <w:r w:rsidRPr="00095178">
        <w:rPr>
          <w:sz w:val="21"/>
          <w:szCs w:val="21"/>
          <w:lang w:val="en-US"/>
        </w:rPr>
        <w:t>Subject</w:t>
      </w:r>
      <w:r w:rsidR="0023028E">
        <w:rPr>
          <w:sz w:val="21"/>
          <w:szCs w:val="21"/>
          <w:lang w:val="en-US"/>
        </w:rPr>
        <w:tab/>
      </w:r>
      <w:r w:rsidR="00457C97" w:rsidRPr="003B336A">
        <w:rPr>
          <w:sz w:val="21"/>
          <w:szCs w:val="21"/>
        </w:rPr>
        <w:t>:</w:t>
      </w:r>
      <w:r w:rsidR="0023028E">
        <w:rPr>
          <w:sz w:val="21"/>
          <w:szCs w:val="21"/>
        </w:rPr>
        <w:tab/>
      </w:r>
      <w:r w:rsidR="00175914" w:rsidRPr="00095178">
        <w:rPr>
          <w:b/>
          <w:sz w:val="21"/>
          <w:szCs w:val="21"/>
          <w:u w:val="single"/>
          <w:lang w:val="en-US"/>
        </w:rPr>
        <w:t>The</w:t>
      </w:r>
      <w:r w:rsidR="006B0DD4" w:rsidRPr="00095178">
        <w:rPr>
          <w:b/>
          <w:sz w:val="21"/>
          <w:szCs w:val="21"/>
          <w:u w:val="single"/>
          <w:lang w:val="en-US"/>
        </w:rPr>
        <w:t xml:space="preserve"> </w:t>
      </w:r>
      <w:r w:rsidR="00DA703E">
        <w:rPr>
          <w:b/>
          <w:sz w:val="21"/>
          <w:szCs w:val="21"/>
          <w:u w:val="single"/>
          <w:lang w:val="en-US"/>
        </w:rPr>
        <w:t xml:space="preserve">Refund </w:t>
      </w:r>
      <w:r w:rsidR="00DA703E" w:rsidRPr="002D26E6">
        <w:rPr>
          <w:b/>
          <w:sz w:val="21"/>
          <w:szCs w:val="21"/>
          <w:u w:val="single"/>
          <w:lang w:val="en-US"/>
        </w:rPr>
        <w:t xml:space="preserve">Request </w:t>
      </w:r>
      <w:r w:rsidR="002D26E6" w:rsidRPr="002D26E6">
        <w:rPr>
          <w:b/>
          <w:sz w:val="21"/>
          <w:szCs w:val="21"/>
          <w:u w:val="single"/>
        </w:rPr>
        <w:t xml:space="preserve">of </w:t>
      </w:r>
      <w:r w:rsidR="002D26E6" w:rsidRPr="002D26E6">
        <w:rPr>
          <w:b/>
          <w:sz w:val="21"/>
          <w:szCs w:val="21"/>
          <w:u w:val="single"/>
          <w:lang w:val="en-US"/>
        </w:rPr>
        <w:t xml:space="preserve">WHT </w:t>
      </w:r>
      <w:r w:rsidR="002D26E6" w:rsidRPr="002D26E6">
        <w:rPr>
          <w:b/>
          <w:sz w:val="21"/>
          <w:szCs w:val="21"/>
          <w:u w:val="single"/>
        </w:rPr>
        <w:t>Article 23</w:t>
      </w:r>
      <w:r w:rsidR="00334E73" w:rsidRPr="003B336A">
        <w:rPr>
          <w:b/>
          <w:sz w:val="21"/>
          <w:szCs w:val="21"/>
          <w:u w:val="single"/>
        </w:rPr>
        <w:t xml:space="preserve"> </w:t>
      </w:r>
    </w:p>
    <w:p w14:paraId="74D2906B" w14:textId="03C7F390" w:rsidR="00457C97" w:rsidRPr="003B336A" w:rsidRDefault="0023028E" w:rsidP="0023028E">
      <w:pPr>
        <w:tabs>
          <w:tab w:val="left" w:pos="720"/>
          <w:tab w:val="left" w:pos="900"/>
          <w:tab w:val="left" w:pos="6120"/>
        </w:tabs>
        <w:spacing w:after="0" w:line="240" w:lineRule="atLeast"/>
        <w:jc w:val="both"/>
        <w:rPr>
          <w:b/>
          <w:sz w:val="21"/>
          <w:szCs w:val="21"/>
          <w:u w:val="single"/>
          <w:lang w:val="en-US"/>
        </w:rPr>
      </w:pPr>
      <w:r w:rsidRPr="0023028E">
        <w:rPr>
          <w:b/>
          <w:sz w:val="21"/>
          <w:szCs w:val="21"/>
        </w:rPr>
        <w:tab/>
      </w:r>
      <w:r w:rsidRPr="0023028E">
        <w:rPr>
          <w:b/>
          <w:sz w:val="21"/>
          <w:szCs w:val="21"/>
        </w:rPr>
        <w:tab/>
      </w:r>
      <w:r w:rsidR="00334E73" w:rsidRPr="003B336A">
        <w:rPr>
          <w:b/>
          <w:sz w:val="21"/>
          <w:szCs w:val="21"/>
          <w:u w:val="single"/>
        </w:rPr>
        <w:t>Period (Month/Year)</w:t>
      </w:r>
    </w:p>
    <w:p w14:paraId="4CFB5E3E" w14:textId="77777777" w:rsidR="00457C97" w:rsidRPr="003B336A" w:rsidRDefault="00457C97" w:rsidP="003B336A">
      <w:pPr>
        <w:tabs>
          <w:tab w:val="left" w:pos="6120"/>
        </w:tabs>
        <w:spacing w:after="0" w:line="240" w:lineRule="atLeast"/>
        <w:jc w:val="both"/>
        <w:rPr>
          <w:b/>
          <w:sz w:val="21"/>
          <w:szCs w:val="21"/>
          <w:u w:val="single"/>
        </w:rPr>
      </w:pPr>
    </w:p>
    <w:p w14:paraId="65180E3F" w14:textId="0B7C8306" w:rsidR="00457C97" w:rsidRPr="003B336A" w:rsidRDefault="007010A4" w:rsidP="003B336A">
      <w:pPr>
        <w:tabs>
          <w:tab w:val="left" w:pos="6120"/>
        </w:tabs>
        <w:spacing w:after="0" w:line="240" w:lineRule="atLeast"/>
        <w:jc w:val="both"/>
        <w:rPr>
          <w:sz w:val="21"/>
          <w:szCs w:val="21"/>
        </w:rPr>
      </w:pPr>
      <w:r w:rsidRPr="00095178">
        <w:rPr>
          <w:sz w:val="21"/>
          <w:szCs w:val="21"/>
          <w:lang w:val="en-US"/>
        </w:rPr>
        <w:t>Dear</w:t>
      </w:r>
      <w:r w:rsidRPr="003B336A">
        <w:rPr>
          <w:sz w:val="21"/>
          <w:szCs w:val="21"/>
          <w:lang w:val="en-US"/>
        </w:rPr>
        <w:t xml:space="preserve"> </w:t>
      </w:r>
      <w:r w:rsidR="00946398" w:rsidRPr="00095178">
        <w:rPr>
          <w:sz w:val="21"/>
          <w:szCs w:val="21"/>
          <w:lang w:val="en-US"/>
        </w:rPr>
        <w:t>Sir</w:t>
      </w:r>
      <w:r w:rsidR="00457C97" w:rsidRPr="003B336A">
        <w:rPr>
          <w:sz w:val="21"/>
          <w:szCs w:val="21"/>
        </w:rPr>
        <w:t>,</w:t>
      </w:r>
    </w:p>
    <w:p w14:paraId="66E76EF6" w14:textId="77777777" w:rsidR="00457C97" w:rsidRPr="003B336A" w:rsidRDefault="00457C97" w:rsidP="003B336A">
      <w:pPr>
        <w:tabs>
          <w:tab w:val="left" w:pos="6120"/>
        </w:tabs>
        <w:spacing w:after="0" w:line="240" w:lineRule="atLeast"/>
        <w:jc w:val="both"/>
        <w:rPr>
          <w:sz w:val="21"/>
          <w:szCs w:val="21"/>
        </w:rPr>
      </w:pPr>
    </w:p>
    <w:p w14:paraId="5798B8AB" w14:textId="2A4B884A" w:rsidR="00457C97" w:rsidRPr="003B336A" w:rsidRDefault="00334E73" w:rsidP="003B336A">
      <w:pPr>
        <w:tabs>
          <w:tab w:val="left" w:pos="6120"/>
        </w:tabs>
        <w:spacing w:after="0" w:line="240" w:lineRule="atLeast"/>
        <w:jc w:val="both"/>
        <w:rPr>
          <w:sz w:val="21"/>
          <w:szCs w:val="21"/>
        </w:rPr>
      </w:pPr>
      <w:r w:rsidRPr="003B336A">
        <w:rPr>
          <w:sz w:val="21"/>
          <w:szCs w:val="21"/>
        </w:rPr>
        <w:t xml:space="preserve">We hereby apply for the </w:t>
      </w:r>
      <w:r w:rsidR="004E2204">
        <w:rPr>
          <w:sz w:val="21"/>
          <w:szCs w:val="21"/>
          <w:lang w:val="en-US"/>
        </w:rPr>
        <w:t>refund</w:t>
      </w:r>
      <w:r w:rsidRPr="003B336A">
        <w:rPr>
          <w:sz w:val="21"/>
          <w:szCs w:val="21"/>
        </w:rPr>
        <w:t xml:space="preserve"> of </w:t>
      </w:r>
      <w:r w:rsidR="00246A92" w:rsidRPr="00095178">
        <w:rPr>
          <w:sz w:val="21"/>
          <w:szCs w:val="21"/>
          <w:lang w:val="en-US"/>
        </w:rPr>
        <w:t>WHT</w:t>
      </w:r>
      <w:r w:rsidR="00D53E5E" w:rsidRPr="003B336A">
        <w:rPr>
          <w:sz w:val="21"/>
          <w:szCs w:val="21"/>
          <w:lang w:val="en-US"/>
        </w:rPr>
        <w:t xml:space="preserve"> </w:t>
      </w:r>
      <w:r w:rsidR="00D53E5E" w:rsidRPr="003B336A">
        <w:rPr>
          <w:sz w:val="21"/>
          <w:szCs w:val="21"/>
        </w:rPr>
        <w:t>Article 23</w:t>
      </w:r>
      <w:r w:rsidR="00D53E5E" w:rsidRPr="003B336A">
        <w:rPr>
          <w:sz w:val="21"/>
          <w:szCs w:val="21"/>
          <w:lang w:val="en-US"/>
        </w:rPr>
        <w:t xml:space="preserve"> for </w:t>
      </w:r>
      <w:r w:rsidRPr="003B336A">
        <w:rPr>
          <w:sz w:val="21"/>
          <w:szCs w:val="21"/>
        </w:rPr>
        <w:t xml:space="preserve">the following </w:t>
      </w:r>
      <w:r w:rsidR="007010A4" w:rsidRPr="00095178">
        <w:rPr>
          <w:sz w:val="21"/>
          <w:szCs w:val="21"/>
          <w:lang w:val="en-US"/>
        </w:rPr>
        <w:t>Invoices</w:t>
      </w:r>
      <w:r w:rsidRPr="003B336A">
        <w:rPr>
          <w:sz w:val="21"/>
          <w:szCs w:val="21"/>
        </w:rPr>
        <w:t>:</w:t>
      </w:r>
    </w:p>
    <w:p w14:paraId="18F16824" w14:textId="77777777" w:rsidR="00334E73" w:rsidRPr="003B336A" w:rsidRDefault="00334E73" w:rsidP="003B336A">
      <w:pPr>
        <w:tabs>
          <w:tab w:val="left" w:pos="6120"/>
        </w:tabs>
        <w:spacing w:after="0" w:line="240" w:lineRule="atLeast"/>
        <w:jc w:val="both"/>
        <w:rPr>
          <w:sz w:val="21"/>
          <w:szCs w:val="21"/>
        </w:rPr>
      </w:pPr>
    </w:p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664"/>
        <w:gridCol w:w="1582"/>
        <w:gridCol w:w="1390"/>
        <w:gridCol w:w="1670"/>
        <w:gridCol w:w="1439"/>
        <w:gridCol w:w="2272"/>
      </w:tblGrid>
      <w:tr w:rsidR="00D26168" w:rsidRPr="00095178" w14:paraId="089EF706" w14:textId="77777777" w:rsidTr="00FF3D9C">
        <w:tc>
          <w:tcPr>
            <w:tcW w:w="368" w:type="pct"/>
          </w:tcPr>
          <w:p w14:paraId="0034F5C3" w14:textId="77777777" w:rsidR="00D26168" w:rsidRPr="003B336A" w:rsidRDefault="00D26168" w:rsidP="003B336A">
            <w:pPr>
              <w:tabs>
                <w:tab w:val="left" w:pos="6120"/>
              </w:tabs>
              <w:spacing w:line="240" w:lineRule="atLeast"/>
              <w:jc w:val="center"/>
              <w:rPr>
                <w:sz w:val="21"/>
                <w:szCs w:val="21"/>
              </w:rPr>
            </w:pPr>
            <w:r w:rsidRPr="003B336A">
              <w:rPr>
                <w:sz w:val="21"/>
                <w:szCs w:val="21"/>
              </w:rPr>
              <w:t>No</w:t>
            </w:r>
          </w:p>
        </w:tc>
        <w:tc>
          <w:tcPr>
            <w:tcW w:w="877" w:type="pct"/>
          </w:tcPr>
          <w:p w14:paraId="0AC4F4AA" w14:textId="1F23D00F" w:rsidR="00D26168" w:rsidRPr="003B336A" w:rsidRDefault="00FF3D9C" w:rsidP="003B336A">
            <w:pPr>
              <w:tabs>
                <w:tab w:val="left" w:pos="6120"/>
              </w:tabs>
              <w:spacing w:line="240" w:lineRule="atLeast"/>
              <w:jc w:val="center"/>
              <w:rPr>
                <w:sz w:val="21"/>
                <w:szCs w:val="21"/>
                <w:lang w:val="en-US"/>
              </w:rPr>
            </w:pPr>
            <w:r>
              <w:rPr>
                <w:sz w:val="21"/>
                <w:szCs w:val="21"/>
                <w:lang w:val="en-US"/>
              </w:rPr>
              <w:t>Invoice No</w:t>
            </w:r>
          </w:p>
        </w:tc>
        <w:tc>
          <w:tcPr>
            <w:tcW w:w="771" w:type="pct"/>
          </w:tcPr>
          <w:p w14:paraId="40EAC16D" w14:textId="5C9DE355" w:rsidR="00D26168" w:rsidRPr="00FF3D9C" w:rsidRDefault="00FF3D9C" w:rsidP="003B336A">
            <w:pPr>
              <w:tabs>
                <w:tab w:val="left" w:pos="6120"/>
              </w:tabs>
              <w:spacing w:line="240" w:lineRule="atLeast"/>
              <w:jc w:val="center"/>
              <w:rPr>
                <w:sz w:val="21"/>
                <w:szCs w:val="21"/>
                <w:lang w:val="en-US"/>
              </w:rPr>
            </w:pPr>
            <w:r>
              <w:rPr>
                <w:sz w:val="21"/>
                <w:szCs w:val="21"/>
                <w:lang w:val="en-US"/>
              </w:rPr>
              <w:t>Invoice Date</w:t>
            </w:r>
          </w:p>
        </w:tc>
        <w:tc>
          <w:tcPr>
            <w:tcW w:w="926" w:type="pct"/>
          </w:tcPr>
          <w:p w14:paraId="090B4623" w14:textId="77777777" w:rsidR="00D26168" w:rsidRPr="003B336A" w:rsidRDefault="00D26168" w:rsidP="003B336A">
            <w:pPr>
              <w:tabs>
                <w:tab w:val="left" w:pos="6120"/>
              </w:tabs>
              <w:spacing w:line="240" w:lineRule="atLeast"/>
              <w:jc w:val="center"/>
              <w:rPr>
                <w:sz w:val="21"/>
                <w:szCs w:val="21"/>
                <w:lang w:val="en-US"/>
              </w:rPr>
            </w:pPr>
            <w:r w:rsidRPr="003B336A">
              <w:rPr>
                <w:sz w:val="21"/>
                <w:szCs w:val="21"/>
                <w:lang w:val="en-US"/>
              </w:rPr>
              <w:t>WHT Slip No</w:t>
            </w:r>
          </w:p>
        </w:tc>
        <w:tc>
          <w:tcPr>
            <w:tcW w:w="798" w:type="pct"/>
          </w:tcPr>
          <w:p w14:paraId="108E6537" w14:textId="77777777" w:rsidR="00D26168" w:rsidRPr="003B336A" w:rsidRDefault="00D26168" w:rsidP="003B336A">
            <w:pPr>
              <w:tabs>
                <w:tab w:val="left" w:pos="6120"/>
              </w:tabs>
              <w:spacing w:line="240" w:lineRule="atLeast"/>
              <w:jc w:val="center"/>
              <w:rPr>
                <w:sz w:val="21"/>
                <w:szCs w:val="21"/>
                <w:lang w:val="en-US"/>
              </w:rPr>
            </w:pPr>
            <w:r w:rsidRPr="003B336A">
              <w:rPr>
                <w:sz w:val="21"/>
                <w:szCs w:val="21"/>
                <w:lang w:val="en-US"/>
              </w:rPr>
              <w:t>Gross Income</w:t>
            </w:r>
          </w:p>
        </w:tc>
        <w:tc>
          <w:tcPr>
            <w:tcW w:w="1260" w:type="pct"/>
          </w:tcPr>
          <w:p w14:paraId="41CDA0CF" w14:textId="0E74A215" w:rsidR="00D26168" w:rsidRPr="00FF3D9C" w:rsidRDefault="00D26168" w:rsidP="003B336A">
            <w:pPr>
              <w:tabs>
                <w:tab w:val="left" w:pos="6120"/>
              </w:tabs>
              <w:spacing w:line="240" w:lineRule="atLeast"/>
              <w:jc w:val="center"/>
              <w:rPr>
                <w:sz w:val="21"/>
                <w:szCs w:val="21"/>
                <w:lang w:val="en-US"/>
              </w:rPr>
            </w:pPr>
            <w:r>
              <w:rPr>
                <w:sz w:val="21"/>
                <w:szCs w:val="21"/>
              </w:rPr>
              <w:t>WHT Art 23</w:t>
            </w:r>
            <w:r w:rsidR="00FF3D9C">
              <w:rPr>
                <w:sz w:val="21"/>
                <w:szCs w:val="21"/>
                <w:lang w:val="en-US"/>
              </w:rPr>
              <w:t xml:space="preserve"> Amount</w:t>
            </w:r>
          </w:p>
        </w:tc>
      </w:tr>
      <w:tr w:rsidR="00D26168" w:rsidRPr="00095178" w14:paraId="5F21E874" w14:textId="77777777" w:rsidTr="00FF3D9C">
        <w:tc>
          <w:tcPr>
            <w:tcW w:w="368" w:type="pct"/>
          </w:tcPr>
          <w:p w14:paraId="55776224" w14:textId="77777777" w:rsidR="00D26168" w:rsidRPr="003B336A" w:rsidRDefault="00D26168" w:rsidP="00804F85">
            <w:pPr>
              <w:tabs>
                <w:tab w:val="left" w:pos="6120"/>
              </w:tabs>
              <w:spacing w:line="240" w:lineRule="atLeast"/>
              <w:jc w:val="center"/>
              <w:rPr>
                <w:sz w:val="21"/>
                <w:szCs w:val="21"/>
              </w:rPr>
            </w:pPr>
            <w:r w:rsidRPr="003B336A">
              <w:rPr>
                <w:sz w:val="21"/>
                <w:szCs w:val="21"/>
              </w:rPr>
              <w:t>1</w:t>
            </w:r>
          </w:p>
        </w:tc>
        <w:tc>
          <w:tcPr>
            <w:tcW w:w="877" w:type="pct"/>
          </w:tcPr>
          <w:p w14:paraId="5FFCEB6C" w14:textId="77777777" w:rsidR="00D26168" w:rsidRPr="003B336A" w:rsidRDefault="00D26168" w:rsidP="003B336A">
            <w:pPr>
              <w:tabs>
                <w:tab w:val="left" w:pos="6120"/>
              </w:tabs>
              <w:spacing w:line="240" w:lineRule="atLeast"/>
              <w:jc w:val="both"/>
              <w:rPr>
                <w:sz w:val="21"/>
                <w:szCs w:val="21"/>
              </w:rPr>
            </w:pPr>
          </w:p>
        </w:tc>
        <w:tc>
          <w:tcPr>
            <w:tcW w:w="771" w:type="pct"/>
          </w:tcPr>
          <w:p w14:paraId="04E0811A" w14:textId="77777777" w:rsidR="00D26168" w:rsidRPr="003B336A" w:rsidRDefault="00D26168" w:rsidP="003B336A">
            <w:pPr>
              <w:tabs>
                <w:tab w:val="left" w:pos="6120"/>
              </w:tabs>
              <w:spacing w:line="240" w:lineRule="atLeast"/>
              <w:jc w:val="both"/>
              <w:rPr>
                <w:sz w:val="21"/>
                <w:szCs w:val="21"/>
              </w:rPr>
            </w:pPr>
          </w:p>
        </w:tc>
        <w:tc>
          <w:tcPr>
            <w:tcW w:w="926" w:type="pct"/>
          </w:tcPr>
          <w:p w14:paraId="33C58761" w14:textId="77777777" w:rsidR="00D26168" w:rsidRPr="003B336A" w:rsidRDefault="00D26168" w:rsidP="003B336A">
            <w:pPr>
              <w:tabs>
                <w:tab w:val="left" w:pos="6120"/>
              </w:tabs>
              <w:spacing w:line="240" w:lineRule="atLeast"/>
              <w:jc w:val="both"/>
              <w:rPr>
                <w:sz w:val="21"/>
                <w:szCs w:val="21"/>
              </w:rPr>
            </w:pPr>
          </w:p>
        </w:tc>
        <w:tc>
          <w:tcPr>
            <w:tcW w:w="798" w:type="pct"/>
          </w:tcPr>
          <w:p w14:paraId="3BE77246" w14:textId="77777777" w:rsidR="00D26168" w:rsidRPr="003B336A" w:rsidRDefault="00D26168" w:rsidP="003B336A">
            <w:pPr>
              <w:tabs>
                <w:tab w:val="left" w:pos="6120"/>
              </w:tabs>
              <w:spacing w:line="240" w:lineRule="atLeast"/>
              <w:jc w:val="both"/>
              <w:rPr>
                <w:sz w:val="21"/>
                <w:szCs w:val="21"/>
              </w:rPr>
            </w:pPr>
          </w:p>
        </w:tc>
        <w:tc>
          <w:tcPr>
            <w:tcW w:w="1260" w:type="pct"/>
          </w:tcPr>
          <w:p w14:paraId="3917BFB2" w14:textId="77777777" w:rsidR="00D26168" w:rsidRPr="003B336A" w:rsidRDefault="00D26168" w:rsidP="003B336A">
            <w:pPr>
              <w:tabs>
                <w:tab w:val="left" w:pos="6120"/>
              </w:tabs>
              <w:spacing w:line="240" w:lineRule="atLeast"/>
              <w:jc w:val="both"/>
              <w:rPr>
                <w:sz w:val="21"/>
                <w:szCs w:val="21"/>
              </w:rPr>
            </w:pPr>
          </w:p>
        </w:tc>
      </w:tr>
      <w:tr w:rsidR="00D26168" w:rsidRPr="00095178" w14:paraId="6D6BAF10" w14:textId="77777777" w:rsidTr="00FF3D9C">
        <w:tc>
          <w:tcPr>
            <w:tcW w:w="368" w:type="pct"/>
          </w:tcPr>
          <w:p w14:paraId="32DF8D59" w14:textId="77777777" w:rsidR="00D26168" w:rsidRPr="003B336A" w:rsidRDefault="00D26168" w:rsidP="00804F85">
            <w:pPr>
              <w:tabs>
                <w:tab w:val="left" w:pos="6120"/>
              </w:tabs>
              <w:spacing w:line="240" w:lineRule="atLeast"/>
              <w:jc w:val="center"/>
              <w:rPr>
                <w:sz w:val="21"/>
                <w:szCs w:val="21"/>
              </w:rPr>
            </w:pPr>
            <w:r w:rsidRPr="003B336A">
              <w:rPr>
                <w:sz w:val="21"/>
                <w:szCs w:val="21"/>
              </w:rPr>
              <w:t>2</w:t>
            </w:r>
          </w:p>
        </w:tc>
        <w:tc>
          <w:tcPr>
            <w:tcW w:w="877" w:type="pct"/>
          </w:tcPr>
          <w:p w14:paraId="453E55B1" w14:textId="77777777" w:rsidR="00D26168" w:rsidRPr="003B336A" w:rsidRDefault="00D26168" w:rsidP="003B336A">
            <w:pPr>
              <w:tabs>
                <w:tab w:val="left" w:pos="6120"/>
              </w:tabs>
              <w:spacing w:line="240" w:lineRule="atLeast"/>
              <w:jc w:val="both"/>
              <w:rPr>
                <w:sz w:val="21"/>
                <w:szCs w:val="21"/>
              </w:rPr>
            </w:pPr>
          </w:p>
        </w:tc>
        <w:tc>
          <w:tcPr>
            <w:tcW w:w="771" w:type="pct"/>
          </w:tcPr>
          <w:p w14:paraId="036A3049" w14:textId="77777777" w:rsidR="00D26168" w:rsidRPr="003B336A" w:rsidRDefault="00D26168" w:rsidP="003B336A">
            <w:pPr>
              <w:tabs>
                <w:tab w:val="left" w:pos="6120"/>
              </w:tabs>
              <w:spacing w:line="240" w:lineRule="atLeast"/>
              <w:jc w:val="both"/>
              <w:rPr>
                <w:sz w:val="21"/>
                <w:szCs w:val="21"/>
              </w:rPr>
            </w:pPr>
          </w:p>
        </w:tc>
        <w:tc>
          <w:tcPr>
            <w:tcW w:w="926" w:type="pct"/>
          </w:tcPr>
          <w:p w14:paraId="1BCB10DA" w14:textId="77777777" w:rsidR="00D26168" w:rsidRPr="003B336A" w:rsidRDefault="00D26168" w:rsidP="003B336A">
            <w:pPr>
              <w:tabs>
                <w:tab w:val="left" w:pos="6120"/>
              </w:tabs>
              <w:spacing w:line="240" w:lineRule="atLeast"/>
              <w:jc w:val="both"/>
              <w:rPr>
                <w:sz w:val="21"/>
                <w:szCs w:val="21"/>
              </w:rPr>
            </w:pPr>
          </w:p>
        </w:tc>
        <w:tc>
          <w:tcPr>
            <w:tcW w:w="798" w:type="pct"/>
          </w:tcPr>
          <w:p w14:paraId="585234BD" w14:textId="77777777" w:rsidR="00D26168" w:rsidRPr="003B336A" w:rsidRDefault="00D26168" w:rsidP="003B336A">
            <w:pPr>
              <w:tabs>
                <w:tab w:val="left" w:pos="6120"/>
              </w:tabs>
              <w:spacing w:line="240" w:lineRule="atLeast"/>
              <w:jc w:val="both"/>
              <w:rPr>
                <w:sz w:val="21"/>
                <w:szCs w:val="21"/>
              </w:rPr>
            </w:pPr>
          </w:p>
        </w:tc>
        <w:tc>
          <w:tcPr>
            <w:tcW w:w="1260" w:type="pct"/>
          </w:tcPr>
          <w:p w14:paraId="64BE23AE" w14:textId="77777777" w:rsidR="00D26168" w:rsidRPr="003B336A" w:rsidRDefault="00D26168" w:rsidP="003B336A">
            <w:pPr>
              <w:tabs>
                <w:tab w:val="left" w:pos="6120"/>
              </w:tabs>
              <w:spacing w:line="240" w:lineRule="atLeast"/>
              <w:jc w:val="both"/>
              <w:rPr>
                <w:sz w:val="21"/>
                <w:szCs w:val="21"/>
              </w:rPr>
            </w:pPr>
          </w:p>
        </w:tc>
      </w:tr>
      <w:tr w:rsidR="00D26168" w:rsidRPr="00095178" w14:paraId="40F88D72" w14:textId="77777777" w:rsidTr="00FF3D9C">
        <w:tc>
          <w:tcPr>
            <w:tcW w:w="2942" w:type="pct"/>
            <w:gridSpan w:val="4"/>
          </w:tcPr>
          <w:p w14:paraId="5727E562" w14:textId="77777777" w:rsidR="00D26168" w:rsidRPr="00095178" w:rsidRDefault="00D26168" w:rsidP="003B336A">
            <w:pPr>
              <w:tabs>
                <w:tab w:val="left" w:pos="6120"/>
              </w:tabs>
              <w:spacing w:line="240" w:lineRule="atLeast"/>
              <w:jc w:val="both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(Please add column as needed)</w:t>
            </w:r>
          </w:p>
        </w:tc>
        <w:tc>
          <w:tcPr>
            <w:tcW w:w="798" w:type="pct"/>
          </w:tcPr>
          <w:p w14:paraId="3097C216" w14:textId="77777777" w:rsidR="00D26168" w:rsidRPr="00095178" w:rsidRDefault="00D26168" w:rsidP="003B336A">
            <w:pPr>
              <w:tabs>
                <w:tab w:val="left" w:pos="6120"/>
              </w:tabs>
              <w:spacing w:line="240" w:lineRule="atLeast"/>
              <w:jc w:val="both"/>
              <w:rPr>
                <w:sz w:val="21"/>
                <w:szCs w:val="21"/>
              </w:rPr>
            </w:pPr>
          </w:p>
        </w:tc>
        <w:tc>
          <w:tcPr>
            <w:tcW w:w="1260" w:type="pct"/>
          </w:tcPr>
          <w:p w14:paraId="48FD8588" w14:textId="77777777" w:rsidR="00D26168" w:rsidRPr="00095178" w:rsidRDefault="00D26168" w:rsidP="003B336A">
            <w:pPr>
              <w:tabs>
                <w:tab w:val="left" w:pos="6120"/>
              </w:tabs>
              <w:spacing w:line="240" w:lineRule="atLeast"/>
              <w:jc w:val="both"/>
              <w:rPr>
                <w:sz w:val="21"/>
                <w:szCs w:val="21"/>
              </w:rPr>
            </w:pPr>
          </w:p>
        </w:tc>
      </w:tr>
      <w:tr w:rsidR="00D26168" w:rsidRPr="00095178" w14:paraId="25199D0A" w14:textId="77777777" w:rsidTr="00FF3D9C">
        <w:tc>
          <w:tcPr>
            <w:tcW w:w="2942" w:type="pct"/>
            <w:gridSpan w:val="4"/>
          </w:tcPr>
          <w:p w14:paraId="1A571C7E" w14:textId="77777777" w:rsidR="00D26168" w:rsidRPr="00095178" w:rsidRDefault="00D26168" w:rsidP="003B336A">
            <w:pPr>
              <w:tabs>
                <w:tab w:val="left" w:pos="6120"/>
              </w:tabs>
              <w:spacing w:line="240" w:lineRule="atLeast"/>
              <w:jc w:val="both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Total</w:t>
            </w:r>
          </w:p>
        </w:tc>
        <w:tc>
          <w:tcPr>
            <w:tcW w:w="798" w:type="pct"/>
          </w:tcPr>
          <w:p w14:paraId="1AECCB98" w14:textId="77777777" w:rsidR="00D26168" w:rsidRPr="00095178" w:rsidRDefault="00D26168" w:rsidP="003B336A">
            <w:pPr>
              <w:tabs>
                <w:tab w:val="left" w:pos="6120"/>
              </w:tabs>
              <w:spacing w:line="240" w:lineRule="atLeast"/>
              <w:jc w:val="both"/>
              <w:rPr>
                <w:sz w:val="21"/>
                <w:szCs w:val="21"/>
              </w:rPr>
            </w:pPr>
          </w:p>
        </w:tc>
        <w:tc>
          <w:tcPr>
            <w:tcW w:w="1260" w:type="pct"/>
          </w:tcPr>
          <w:p w14:paraId="094B3414" w14:textId="77777777" w:rsidR="00D26168" w:rsidRPr="00095178" w:rsidRDefault="00D26168" w:rsidP="003B336A">
            <w:pPr>
              <w:tabs>
                <w:tab w:val="left" w:pos="6120"/>
              </w:tabs>
              <w:spacing w:line="240" w:lineRule="atLeast"/>
              <w:jc w:val="both"/>
              <w:rPr>
                <w:sz w:val="21"/>
                <w:szCs w:val="21"/>
              </w:rPr>
            </w:pPr>
          </w:p>
        </w:tc>
      </w:tr>
    </w:tbl>
    <w:p w14:paraId="38B2EA9C" w14:textId="77777777" w:rsidR="00457C97" w:rsidRPr="003B336A" w:rsidRDefault="00457C97" w:rsidP="003B336A">
      <w:pPr>
        <w:tabs>
          <w:tab w:val="left" w:pos="6120"/>
        </w:tabs>
        <w:spacing w:after="0" w:line="240" w:lineRule="atLeast"/>
        <w:jc w:val="both"/>
        <w:rPr>
          <w:sz w:val="21"/>
          <w:szCs w:val="21"/>
        </w:rPr>
      </w:pPr>
    </w:p>
    <w:p w14:paraId="42DF28CE" w14:textId="1F08D7E7" w:rsidR="00716F6B" w:rsidRPr="003B336A" w:rsidRDefault="00457C97" w:rsidP="003B336A">
      <w:pPr>
        <w:tabs>
          <w:tab w:val="left" w:pos="6120"/>
        </w:tabs>
        <w:spacing w:after="0" w:line="240" w:lineRule="atLeast"/>
        <w:jc w:val="both"/>
        <w:rPr>
          <w:sz w:val="21"/>
          <w:szCs w:val="21"/>
        </w:rPr>
      </w:pPr>
      <w:r w:rsidRPr="003B336A">
        <w:rPr>
          <w:sz w:val="21"/>
          <w:szCs w:val="21"/>
        </w:rPr>
        <w:t>T</w:t>
      </w:r>
      <w:r w:rsidR="00716F6B" w:rsidRPr="003B336A">
        <w:rPr>
          <w:sz w:val="21"/>
          <w:szCs w:val="21"/>
        </w:rPr>
        <w:t xml:space="preserve">he </w:t>
      </w:r>
      <w:r w:rsidR="0019463D">
        <w:rPr>
          <w:sz w:val="21"/>
          <w:szCs w:val="21"/>
          <w:lang w:val="en-US"/>
        </w:rPr>
        <w:t xml:space="preserve">above </w:t>
      </w:r>
      <w:r w:rsidR="00716F6B" w:rsidRPr="003B336A">
        <w:rPr>
          <w:sz w:val="21"/>
          <w:szCs w:val="21"/>
        </w:rPr>
        <w:t xml:space="preserve">amount </w:t>
      </w:r>
      <w:r w:rsidR="0050080B">
        <w:rPr>
          <w:sz w:val="21"/>
          <w:szCs w:val="21"/>
          <w:lang w:val="en-US"/>
        </w:rPr>
        <w:t>shall</w:t>
      </w:r>
      <w:r w:rsidR="00716F6B" w:rsidRPr="003B336A">
        <w:rPr>
          <w:sz w:val="21"/>
          <w:szCs w:val="21"/>
        </w:rPr>
        <w:t xml:space="preserve"> be transferred to the following account:</w:t>
      </w:r>
    </w:p>
    <w:p w14:paraId="062D4147" w14:textId="77777777" w:rsidR="00457C97" w:rsidRPr="003B336A" w:rsidRDefault="00457C97" w:rsidP="003B336A">
      <w:pPr>
        <w:tabs>
          <w:tab w:val="left" w:pos="6120"/>
        </w:tabs>
        <w:spacing w:after="0" w:line="240" w:lineRule="atLeast"/>
        <w:jc w:val="both"/>
        <w:rPr>
          <w:sz w:val="21"/>
          <w:szCs w:val="21"/>
        </w:rPr>
      </w:pPr>
    </w:p>
    <w:p w14:paraId="112DFD7D" w14:textId="3363BEF7" w:rsidR="00457C97" w:rsidRPr="003B336A" w:rsidRDefault="00401C84" w:rsidP="003B336A">
      <w:pPr>
        <w:tabs>
          <w:tab w:val="left" w:pos="3240"/>
        </w:tabs>
        <w:spacing w:after="0" w:line="240" w:lineRule="atLeast"/>
        <w:ind w:left="630"/>
        <w:jc w:val="both"/>
        <w:rPr>
          <w:sz w:val="21"/>
          <w:szCs w:val="21"/>
        </w:rPr>
      </w:pPr>
      <w:r w:rsidRPr="003B336A">
        <w:rPr>
          <w:sz w:val="21"/>
          <w:szCs w:val="21"/>
          <w:lang w:val="en-US"/>
        </w:rPr>
        <w:t>Bank Account Name</w:t>
      </w:r>
      <w:r w:rsidR="00457C97" w:rsidRPr="003B336A">
        <w:rPr>
          <w:sz w:val="21"/>
          <w:szCs w:val="21"/>
        </w:rPr>
        <w:tab/>
        <w:t>:</w:t>
      </w:r>
    </w:p>
    <w:p w14:paraId="2C625CD5" w14:textId="77777777" w:rsidR="00457C97" w:rsidRPr="003B336A" w:rsidRDefault="00401C84" w:rsidP="003B336A">
      <w:pPr>
        <w:tabs>
          <w:tab w:val="left" w:pos="3240"/>
        </w:tabs>
        <w:spacing w:after="0" w:line="240" w:lineRule="atLeast"/>
        <w:ind w:left="630"/>
        <w:jc w:val="both"/>
        <w:rPr>
          <w:sz w:val="21"/>
          <w:szCs w:val="21"/>
        </w:rPr>
      </w:pPr>
      <w:r w:rsidRPr="003B336A">
        <w:rPr>
          <w:sz w:val="21"/>
          <w:szCs w:val="21"/>
        </w:rPr>
        <w:t>Account Number</w:t>
      </w:r>
      <w:r w:rsidR="00457C97" w:rsidRPr="003B336A">
        <w:rPr>
          <w:sz w:val="21"/>
          <w:szCs w:val="21"/>
        </w:rPr>
        <w:tab/>
        <w:t>:</w:t>
      </w:r>
    </w:p>
    <w:p w14:paraId="5490289A" w14:textId="77777777" w:rsidR="00457C97" w:rsidRPr="003B336A" w:rsidRDefault="00401C84" w:rsidP="003B336A">
      <w:pPr>
        <w:tabs>
          <w:tab w:val="left" w:pos="3240"/>
        </w:tabs>
        <w:spacing w:after="0" w:line="240" w:lineRule="atLeast"/>
        <w:ind w:left="630"/>
        <w:jc w:val="both"/>
        <w:rPr>
          <w:sz w:val="21"/>
          <w:szCs w:val="21"/>
        </w:rPr>
      </w:pPr>
      <w:r w:rsidRPr="003B336A">
        <w:rPr>
          <w:sz w:val="21"/>
          <w:szCs w:val="21"/>
          <w:lang w:val="en-US"/>
        </w:rPr>
        <w:t>Bank Name</w:t>
      </w:r>
      <w:r w:rsidR="00457C97" w:rsidRPr="003B336A">
        <w:rPr>
          <w:sz w:val="21"/>
          <w:szCs w:val="21"/>
        </w:rPr>
        <w:tab/>
        <w:t>:</w:t>
      </w:r>
    </w:p>
    <w:p w14:paraId="397271E4" w14:textId="77777777" w:rsidR="00457C97" w:rsidRPr="003B336A" w:rsidRDefault="00401C84" w:rsidP="003B336A">
      <w:pPr>
        <w:tabs>
          <w:tab w:val="left" w:pos="3240"/>
        </w:tabs>
        <w:spacing w:after="0" w:line="240" w:lineRule="atLeast"/>
        <w:ind w:left="630"/>
        <w:jc w:val="both"/>
        <w:rPr>
          <w:sz w:val="21"/>
          <w:szCs w:val="21"/>
        </w:rPr>
      </w:pPr>
      <w:r w:rsidRPr="003B336A">
        <w:rPr>
          <w:sz w:val="21"/>
          <w:szCs w:val="21"/>
          <w:lang w:val="en-US"/>
        </w:rPr>
        <w:t>Branch</w:t>
      </w:r>
      <w:r w:rsidR="00457C97" w:rsidRPr="003B336A">
        <w:rPr>
          <w:sz w:val="21"/>
          <w:szCs w:val="21"/>
        </w:rPr>
        <w:tab/>
        <w:t>:</w:t>
      </w:r>
    </w:p>
    <w:p w14:paraId="5951EA60" w14:textId="77777777" w:rsidR="00457C97" w:rsidRPr="003B336A" w:rsidRDefault="00457C97" w:rsidP="003B336A">
      <w:pPr>
        <w:tabs>
          <w:tab w:val="left" w:pos="3240"/>
          <w:tab w:val="left" w:pos="3780"/>
        </w:tabs>
        <w:spacing w:after="0" w:line="240" w:lineRule="atLeast"/>
        <w:jc w:val="both"/>
        <w:rPr>
          <w:sz w:val="21"/>
          <w:szCs w:val="21"/>
        </w:rPr>
      </w:pPr>
    </w:p>
    <w:p w14:paraId="3699460F" w14:textId="27F2D3E8" w:rsidR="00457C97" w:rsidRPr="003B336A" w:rsidRDefault="00741E52" w:rsidP="003B336A">
      <w:pPr>
        <w:tabs>
          <w:tab w:val="left" w:pos="3240"/>
        </w:tabs>
        <w:spacing w:after="0" w:line="240" w:lineRule="atLeast"/>
        <w:jc w:val="both"/>
        <w:rPr>
          <w:sz w:val="21"/>
          <w:szCs w:val="21"/>
        </w:rPr>
      </w:pPr>
      <w:r>
        <w:rPr>
          <w:sz w:val="21"/>
          <w:szCs w:val="21"/>
          <w:lang w:val="en-US"/>
        </w:rPr>
        <w:t>To support our request</w:t>
      </w:r>
      <w:r w:rsidR="000117A4" w:rsidRPr="003B336A">
        <w:rPr>
          <w:sz w:val="21"/>
          <w:szCs w:val="21"/>
          <w:lang w:val="en-US"/>
        </w:rPr>
        <w:t>, we attach</w:t>
      </w:r>
      <w:r w:rsidR="000B4BBF" w:rsidRPr="003B336A">
        <w:rPr>
          <w:sz w:val="21"/>
          <w:szCs w:val="21"/>
          <w:lang w:val="en-US"/>
        </w:rPr>
        <w:t>ed</w:t>
      </w:r>
      <w:r>
        <w:rPr>
          <w:sz w:val="21"/>
          <w:szCs w:val="21"/>
          <w:lang w:val="en-US"/>
        </w:rPr>
        <w:t xml:space="preserve"> the following</w:t>
      </w:r>
      <w:r w:rsidR="00457C97" w:rsidRPr="003B336A">
        <w:rPr>
          <w:sz w:val="21"/>
          <w:szCs w:val="21"/>
        </w:rPr>
        <w:t>:</w:t>
      </w:r>
    </w:p>
    <w:p w14:paraId="3121777B" w14:textId="14A1DC87" w:rsidR="00457C97" w:rsidRPr="003B336A" w:rsidRDefault="000B4BBF" w:rsidP="003B336A">
      <w:pPr>
        <w:pStyle w:val="ListParagraph"/>
        <w:numPr>
          <w:ilvl w:val="0"/>
          <w:numId w:val="31"/>
        </w:numPr>
        <w:tabs>
          <w:tab w:val="left" w:pos="3240"/>
        </w:tabs>
        <w:spacing w:line="240" w:lineRule="atLeast"/>
        <w:contextualSpacing/>
        <w:jc w:val="both"/>
        <w:rPr>
          <w:rFonts w:asciiTheme="minorHAnsi" w:hAnsiTheme="minorHAnsi"/>
          <w:sz w:val="21"/>
          <w:szCs w:val="21"/>
        </w:rPr>
      </w:pPr>
      <w:r w:rsidRPr="003B336A">
        <w:rPr>
          <w:rFonts w:asciiTheme="minorHAnsi" w:hAnsiTheme="minorHAnsi"/>
          <w:sz w:val="21"/>
          <w:szCs w:val="21"/>
          <w:lang w:val="en-US"/>
        </w:rPr>
        <w:t>Copy of</w:t>
      </w:r>
      <w:r w:rsidR="00457C97" w:rsidRPr="003B336A">
        <w:rPr>
          <w:rFonts w:asciiTheme="minorHAnsi" w:hAnsiTheme="minorHAnsi"/>
          <w:sz w:val="21"/>
          <w:szCs w:val="21"/>
        </w:rPr>
        <w:t xml:space="preserve"> </w:t>
      </w:r>
      <w:r w:rsidRPr="003B336A">
        <w:rPr>
          <w:rFonts w:asciiTheme="minorHAnsi" w:hAnsiTheme="minorHAnsi"/>
          <w:sz w:val="21"/>
          <w:szCs w:val="21"/>
        </w:rPr>
        <w:t>Taxpayer Identification Number</w:t>
      </w:r>
      <w:r w:rsidR="00946398" w:rsidRPr="00095178">
        <w:rPr>
          <w:rFonts w:asciiTheme="minorHAnsi" w:hAnsiTheme="minorHAnsi"/>
          <w:sz w:val="21"/>
          <w:szCs w:val="21"/>
          <w:lang w:val="en-US"/>
        </w:rPr>
        <w:t>;</w:t>
      </w:r>
    </w:p>
    <w:p w14:paraId="6BF16ED7" w14:textId="2095F5DF" w:rsidR="00957D4D" w:rsidRPr="003B336A" w:rsidRDefault="00946398" w:rsidP="003B336A">
      <w:pPr>
        <w:pStyle w:val="ListParagraph"/>
        <w:numPr>
          <w:ilvl w:val="0"/>
          <w:numId w:val="31"/>
        </w:numPr>
        <w:spacing w:line="240" w:lineRule="atLeast"/>
        <w:jc w:val="both"/>
        <w:rPr>
          <w:rFonts w:asciiTheme="minorHAnsi" w:hAnsiTheme="minorHAnsi"/>
          <w:sz w:val="21"/>
          <w:szCs w:val="21"/>
        </w:rPr>
      </w:pPr>
      <w:r w:rsidRPr="00095178">
        <w:rPr>
          <w:rFonts w:asciiTheme="minorHAnsi" w:hAnsiTheme="minorHAnsi"/>
          <w:sz w:val="21"/>
          <w:szCs w:val="21"/>
          <w:lang w:val="en-US"/>
        </w:rPr>
        <w:t xml:space="preserve">Copy </w:t>
      </w:r>
      <w:r w:rsidR="00957D4D" w:rsidRPr="003B336A">
        <w:rPr>
          <w:rFonts w:asciiTheme="minorHAnsi" w:hAnsiTheme="minorHAnsi"/>
          <w:sz w:val="21"/>
          <w:szCs w:val="21"/>
        </w:rPr>
        <w:t>Statement Letter</w:t>
      </w:r>
      <w:r w:rsidR="00D26168">
        <w:rPr>
          <w:rFonts w:asciiTheme="minorHAnsi" w:hAnsiTheme="minorHAnsi"/>
          <w:sz w:val="21"/>
          <w:szCs w:val="21"/>
        </w:rPr>
        <w:t xml:space="preserve"> / Power of Attorney</w:t>
      </w:r>
      <w:r w:rsidR="00957D4D" w:rsidRPr="003B336A">
        <w:rPr>
          <w:rFonts w:asciiTheme="minorHAnsi" w:hAnsiTheme="minorHAnsi"/>
          <w:sz w:val="21"/>
          <w:szCs w:val="21"/>
        </w:rPr>
        <w:t xml:space="preserve"> from the Authorized Person</w:t>
      </w:r>
      <w:r w:rsidRPr="00095178">
        <w:rPr>
          <w:rFonts w:asciiTheme="minorHAnsi" w:hAnsiTheme="minorHAnsi"/>
          <w:sz w:val="21"/>
          <w:szCs w:val="21"/>
          <w:lang w:val="en-US"/>
        </w:rPr>
        <w:t>-</w:t>
      </w:r>
      <w:r w:rsidR="00957D4D" w:rsidRPr="003B336A">
        <w:rPr>
          <w:rFonts w:asciiTheme="minorHAnsi" w:hAnsiTheme="minorHAnsi"/>
          <w:sz w:val="21"/>
          <w:szCs w:val="21"/>
        </w:rPr>
        <w:t xml:space="preserve"> In</w:t>
      </w:r>
      <w:r w:rsidRPr="00095178">
        <w:rPr>
          <w:rFonts w:asciiTheme="minorHAnsi" w:hAnsiTheme="minorHAnsi"/>
          <w:sz w:val="21"/>
          <w:szCs w:val="21"/>
          <w:lang w:val="en-US"/>
        </w:rPr>
        <w:t>-</w:t>
      </w:r>
      <w:r w:rsidR="00957D4D" w:rsidRPr="003B336A">
        <w:rPr>
          <w:rFonts w:asciiTheme="minorHAnsi" w:hAnsiTheme="minorHAnsi"/>
          <w:sz w:val="21"/>
          <w:szCs w:val="21"/>
        </w:rPr>
        <w:t>Charge to sign the withholding tax slip</w:t>
      </w:r>
      <w:r w:rsidRPr="00095178">
        <w:rPr>
          <w:rFonts w:asciiTheme="minorHAnsi" w:hAnsiTheme="minorHAnsi"/>
          <w:sz w:val="21"/>
          <w:szCs w:val="21"/>
          <w:lang w:val="en-US"/>
        </w:rPr>
        <w:t>;</w:t>
      </w:r>
    </w:p>
    <w:p w14:paraId="3F9E9569" w14:textId="19C452FD" w:rsidR="000D474C" w:rsidRPr="003B336A" w:rsidRDefault="00946398" w:rsidP="003B336A">
      <w:pPr>
        <w:pStyle w:val="ListParagraph"/>
        <w:numPr>
          <w:ilvl w:val="0"/>
          <w:numId w:val="31"/>
        </w:numPr>
        <w:tabs>
          <w:tab w:val="left" w:pos="3240"/>
        </w:tabs>
        <w:spacing w:line="240" w:lineRule="atLeast"/>
        <w:contextualSpacing/>
        <w:jc w:val="both"/>
        <w:rPr>
          <w:rFonts w:asciiTheme="minorHAnsi" w:hAnsiTheme="minorHAnsi"/>
          <w:sz w:val="21"/>
          <w:szCs w:val="21"/>
        </w:rPr>
      </w:pPr>
      <w:r w:rsidRPr="00095178">
        <w:rPr>
          <w:sz w:val="21"/>
          <w:szCs w:val="21"/>
          <w:lang w:val="en-US"/>
        </w:rPr>
        <w:t>C</w:t>
      </w:r>
      <w:r w:rsidR="00457C97" w:rsidRPr="003B336A">
        <w:rPr>
          <w:rFonts w:asciiTheme="minorHAnsi" w:hAnsiTheme="minorHAnsi"/>
          <w:sz w:val="21"/>
          <w:szCs w:val="21"/>
        </w:rPr>
        <w:t xml:space="preserve">opy </w:t>
      </w:r>
      <w:r w:rsidR="00246A92" w:rsidRPr="00095178">
        <w:rPr>
          <w:sz w:val="21"/>
          <w:szCs w:val="21"/>
          <w:lang w:val="en-US"/>
        </w:rPr>
        <w:t>of Invoice</w:t>
      </w:r>
      <w:r w:rsidRPr="00095178">
        <w:rPr>
          <w:sz w:val="21"/>
          <w:szCs w:val="21"/>
          <w:lang w:val="en-US"/>
        </w:rPr>
        <w:t>;</w:t>
      </w:r>
    </w:p>
    <w:p w14:paraId="68C64470" w14:textId="08E316EC" w:rsidR="00246A92" w:rsidRPr="00095178" w:rsidRDefault="000D474C" w:rsidP="003B336A">
      <w:pPr>
        <w:pStyle w:val="ListParagraph"/>
        <w:numPr>
          <w:ilvl w:val="0"/>
          <w:numId w:val="31"/>
        </w:numPr>
        <w:tabs>
          <w:tab w:val="left" w:pos="3240"/>
        </w:tabs>
        <w:spacing w:line="240" w:lineRule="atLeast"/>
        <w:contextualSpacing/>
        <w:jc w:val="both"/>
      </w:pPr>
      <w:r w:rsidRPr="003B336A">
        <w:rPr>
          <w:rFonts w:asciiTheme="minorHAnsi" w:hAnsiTheme="minorHAnsi"/>
          <w:sz w:val="21"/>
          <w:szCs w:val="21"/>
          <w:lang w:val="en-US"/>
        </w:rPr>
        <w:t xml:space="preserve">Original WHT slip </w:t>
      </w:r>
      <w:proofErr w:type="spellStart"/>
      <w:r w:rsidRPr="003B336A">
        <w:rPr>
          <w:rFonts w:asciiTheme="minorHAnsi" w:hAnsiTheme="minorHAnsi"/>
          <w:sz w:val="21"/>
          <w:szCs w:val="21"/>
          <w:lang w:val="en-US"/>
        </w:rPr>
        <w:t>Ar</w:t>
      </w:r>
      <w:proofErr w:type="spellEnd"/>
      <w:r w:rsidR="00D26168">
        <w:rPr>
          <w:rFonts w:asciiTheme="minorHAnsi" w:hAnsiTheme="minorHAnsi"/>
          <w:sz w:val="21"/>
          <w:szCs w:val="21"/>
        </w:rPr>
        <w:t>t</w:t>
      </w:r>
      <w:proofErr w:type="spellStart"/>
      <w:r w:rsidR="008956B3">
        <w:rPr>
          <w:rFonts w:asciiTheme="minorHAnsi" w:hAnsiTheme="minorHAnsi"/>
          <w:sz w:val="21"/>
          <w:szCs w:val="21"/>
          <w:lang w:val="en-US"/>
        </w:rPr>
        <w:t>icle</w:t>
      </w:r>
      <w:proofErr w:type="spellEnd"/>
      <w:r w:rsidRPr="003B336A">
        <w:rPr>
          <w:rFonts w:asciiTheme="minorHAnsi" w:hAnsiTheme="minorHAnsi"/>
          <w:sz w:val="21"/>
          <w:szCs w:val="21"/>
          <w:lang w:val="en-US"/>
        </w:rPr>
        <w:t xml:space="preserve"> 23</w:t>
      </w:r>
      <w:r w:rsidR="00D26168">
        <w:rPr>
          <w:rFonts w:asciiTheme="minorHAnsi" w:hAnsiTheme="minorHAnsi"/>
          <w:sz w:val="21"/>
          <w:szCs w:val="21"/>
        </w:rPr>
        <w:t>.</w:t>
      </w:r>
    </w:p>
    <w:p w14:paraId="193C6870" w14:textId="77777777" w:rsidR="000D474C" w:rsidRPr="00095178" w:rsidRDefault="000D474C" w:rsidP="003B336A">
      <w:pPr>
        <w:tabs>
          <w:tab w:val="left" w:pos="3240"/>
        </w:tabs>
        <w:spacing w:after="0" w:line="240" w:lineRule="atLeast"/>
        <w:jc w:val="both"/>
        <w:rPr>
          <w:sz w:val="21"/>
          <w:szCs w:val="21"/>
        </w:rPr>
      </w:pPr>
    </w:p>
    <w:p w14:paraId="3D7F4BCE" w14:textId="77777777" w:rsidR="00457C97" w:rsidRPr="003B336A" w:rsidRDefault="00957D4D" w:rsidP="003B336A">
      <w:pPr>
        <w:tabs>
          <w:tab w:val="left" w:pos="3240"/>
        </w:tabs>
        <w:spacing w:after="0" w:line="240" w:lineRule="atLeast"/>
        <w:jc w:val="both"/>
        <w:rPr>
          <w:sz w:val="21"/>
          <w:szCs w:val="21"/>
        </w:rPr>
      </w:pPr>
      <w:r w:rsidRPr="003B336A">
        <w:rPr>
          <w:sz w:val="21"/>
          <w:szCs w:val="21"/>
        </w:rPr>
        <w:t>Thus this circular letter is made, thank you for your support and kind attention.</w:t>
      </w:r>
    </w:p>
    <w:p w14:paraId="578C03BD" w14:textId="77777777" w:rsidR="00957D4D" w:rsidRPr="003B336A" w:rsidRDefault="00957D4D" w:rsidP="003B336A">
      <w:pPr>
        <w:tabs>
          <w:tab w:val="left" w:pos="3240"/>
        </w:tabs>
        <w:spacing w:after="0" w:line="240" w:lineRule="atLeast"/>
        <w:jc w:val="both"/>
        <w:rPr>
          <w:sz w:val="21"/>
          <w:szCs w:val="21"/>
        </w:rPr>
      </w:pPr>
    </w:p>
    <w:p w14:paraId="317844B3" w14:textId="77777777" w:rsidR="00457C97" w:rsidRPr="003B336A" w:rsidRDefault="00957D4D" w:rsidP="003B336A">
      <w:pPr>
        <w:tabs>
          <w:tab w:val="left" w:pos="3240"/>
        </w:tabs>
        <w:spacing w:after="0" w:line="240" w:lineRule="atLeast"/>
        <w:jc w:val="both"/>
        <w:rPr>
          <w:sz w:val="21"/>
          <w:szCs w:val="21"/>
        </w:rPr>
      </w:pPr>
      <w:r w:rsidRPr="003B336A">
        <w:rPr>
          <w:sz w:val="21"/>
          <w:szCs w:val="21"/>
          <w:lang w:val="en-US"/>
        </w:rPr>
        <w:t>Regards</w:t>
      </w:r>
      <w:r w:rsidR="00457C97" w:rsidRPr="003B336A">
        <w:rPr>
          <w:sz w:val="21"/>
          <w:szCs w:val="21"/>
        </w:rPr>
        <w:t>,</w:t>
      </w:r>
    </w:p>
    <w:p w14:paraId="6DF0551A" w14:textId="77777777" w:rsidR="00457C97" w:rsidRPr="003B336A" w:rsidRDefault="00457C97" w:rsidP="003B336A">
      <w:pPr>
        <w:tabs>
          <w:tab w:val="left" w:pos="3240"/>
        </w:tabs>
        <w:spacing w:after="0" w:line="240" w:lineRule="atLeast"/>
        <w:jc w:val="both"/>
        <w:rPr>
          <w:sz w:val="21"/>
          <w:szCs w:val="21"/>
        </w:rPr>
      </w:pPr>
    </w:p>
    <w:p w14:paraId="37FDAAA0" w14:textId="447B5723" w:rsidR="00457C97" w:rsidRPr="003B336A" w:rsidRDefault="00457C97" w:rsidP="003B336A">
      <w:pPr>
        <w:tabs>
          <w:tab w:val="left" w:pos="3240"/>
        </w:tabs>
        <w:spacing w:after="0" w:line="240" w:lineRule="atLeast"/>
        <w:jc w:val="both"/>
        <w:rPr>
          <w:sz w:val="21"/>
          <w:szCs w:val="21"/>
        </w:rPr>
      </w:pPr>
      <w:r w:rsidRPr="003B336A">
        <w:rPr>
          <w:sz w:val="21"/>
          <w:szCs w:val="21"/>
        </w:rPr>
        <w:t>(</w:t>
      </w:r>
      <w:r w:rsidR="00957D4D" w:rsidRPr="003B336A">
        <w:rPr>
          <w:sz w:val="21"/>
          <w:szCs w:val="21"/>
          <w:lang w:val="en-US"/>
        </w:rPr>
        <w:t>Stamp duty</w:t>
      </w:r>
      <w:r w:rsidR="00D26168">
        <w:rPr>
          <w:sz w:val="21"/>
          <w:szCs w:val="21"/>
        </w:rPr>
        <w:t xml:space="preserve"> Rp 6.000 and stamped</w:t>
      </w:r>
      <w:r w:rsidRPr="003B336A">
        <w:rPr>
          <w:sz w:val="21"/>
          <w:szCs w:val="21"/>
        </w:rPr>
        <w:t>)</w:t>
      </w:r>
    </w:p>
    <w:p w14:paraId="1987906C" w14:textId="77777777" w:rsidR="00457C97" w:rsidRPr="003B336A" w:rsidRDefault="00457C97" w:rsidP="003B336A">
      <w:pPr>
        <w:tabs>
          <w:tab w:val="left" w:pos="3240"/>
        </w:tabs>
        <w:spacing w:after="0" w:line="240" w:lineRule="atLeast"/>
        <w:jc w:val="both"/>
        <w:rPr>
          <w:sz w:val="21"/>
          <w:szCs w:val="21"/>
        </w:rPr>
      </w:pPr>
    </w:p>
    <w:p w14:paraId="00BC3FFA" w14:textId="77777777" w:rsidR="00457C97" w:rsidRPr="003B336A" w:rsidRDefault="00457C97" w:rsidP="003B336A">
      <w:pPr>
        <w:tabs>
          <w:tab w:val="left" w:pos="3240"/>
        </w:tabs>
        <w:spacing w:after="0" w:line="240" w:lineRule="atLeast"/>
        <w:jc w:val="both"/>
        <w:rPr>
          <w:sz w:val="21"/>
          <w:szCs w:val="21"/>
        </w:rPr>
      </w:pPr>
      <w:r w:rsidRPr="003B336A">
        <w:rPr>
          <w:sz w:val="21"/>
          <w:szCs w:val="21"/>
        </w:rPr>
        <w:t>(</w:t>
      </w:r>
      <w:r w:rsidR="00957D4D" w:rsidRPr="003B336A">
        <w:rPr>
          <w:b/>
          <w:sz w:val="21"/>
          <w:szCs w:val="21"/>
        </w:rPr>
        <w:t>Name</w:t>
      </w:r>
      <w:r w:rsidRPr="003B336A">
        <w:rPr>
          <w:sz w:val="21"/>
          <w:szCs w:val="21"/>
        </w:rPr>
        <w:t>)</w:t>
      </w:r>
    </w:p>
    <w:p w14:paraId="7D81F26B" w14:textId="4ACABAE6" w:rsidR="0062455C" w:rsidRPr="003B336A" w:rsidRDefault="00957D4D" w:rsidP="003B336A">
      <w:pPr>
        <w:tabs>
          <w:tab w:val="left" w:pos="3240"/>
        </w:tabs>
        <w:spacing w:after="0" w:line="240" w:lineRule="atLeast"/>
        <w:jc w:val="both"/>
        <w:rPr>
          <w:sz w:val="21"/>
          <w:szCs w:val="21"/>
        </w:rPr>
      </w:pPr>
      <w:r w:rsidRPr="003B336A">
        <w:rPr>
          <w:sz w:val="21"/>
          <w:szCs w:val="21"/>
        </w:rPr>
        <w:t>(Title</w:t>
      </w:r>
      <w:r w:rsidRPr="003B336A">
        <w:rPr>
          <w:sz w:val="21"/>
          <w:szCs w:val="21"/>
          <w:lang w:val="en-US"/>
        </w:rPr>
        <w:t>)</w:t>
      </w:r>
    </w:p>
    <w:sectPr w:rsidR="0062455C" w:rsidRPr="003B336A" w:rsidSect="00475B56">
      <w:headerReference w:type="first" r:id="rId10"/>
      <w:pgSz w:w="11907" w:h="16839" w:code="9"/>
      <w:pgMar w:top="1440" w:right="1440" w:bottom="864" w:left="1440" w:header="706" w:footer="13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06FF667" w14:textId="77777777" w:rsidR="000F1EF0" w:rsidRDefault="000F1EF0" w:rsidP="00507E4A">
      <w:pPr>
        <w:spacing w:after="0" w:line="240" w:lineRule="auto"/>
      </w:pPr>
      <w:r>
        <w:separator/>
      </w:r>
    </w:p>
  </w:endnote>
  <w:endnote w:type="continuationSeparator" w:id="0">
    <w:p w14:paraId="6FAE382F" w14:textId="77777777" w:rsidR="000F1EF0" w:rsidRDefault="000F1EF0" w:rsidP="00507E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5317782" w14:textId="77777777" w:rsidR="000F1EF0" w:rsidRDefault="000F1EF0" w:rsidP="00507E4A">
      <w:pPr>
        <w:spacing w:after="0" w:line="240" w:lineRule="auto"/>
      </w:pPr>
      <w:r>
        <w:separator/>
      </w:r>
    </w:p>
  </w:footnote>
  <w:footnote w:type="continuationSeparator" w:id="0">
    <w:p w14:paraId="3EF36957" w14:textId="77777777" w:rsidR="000F1EF0" w:rsidRDefault="000F1EF0" w:rsidP="00507E4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D14B631" w14:textId="77777777" w:rsidR="003F6B56" w:rsidRDefault="003F6B56" w:rsidP="00AC4C3D">
    <w:pPr>
      <w:pStyle w:val="Header"/>
      <w:jc w:val="center"/>
    </w:pPr>
    <w:r>
      <w:rPr>
        <w:noProof/>
        <w:lang w:eastAsia="id-ID"/>
      </w:rPr>
      <w:drawing>
        <wp:inline distT="0" distB="0" distL="0" distR="0" wp14:anchorId="78F262A3" wp14:editId="05BEF271">
          <wp:extent cx="1485900" cy="989043"/>
          <wp:effectExtent l="0" t="0" r="0" b="1905"/>
          <wp:docPr id="17" name="図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32" name="図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95723" cy="995582"/>
                  </a:xfrm>
                  <a:prstGeom prst="rect">
                    <a:avLst/>
                  </a:prstGeom>
                  <a:noFill/>
                  <a:ln>
                    <a:noFill/>
                  </a:ln>
                  <a:extLst/>
                </pic:spPr>
              </pic:pic>
            </a:graphicData>
          </a:graphic>
        </wp:inline>
      </w:drawing>
    </w:r>
  </w:p>
  <w:p w14:paraId="6E9E33B1" w14:textId="77777777" w:rsidR="003F6B56" w:rsidRDefault="003F6B56" w:rsidP="00AC4C3D">
    <w:pPr>
      <w:pStyle w:val="Header"/>
      <w:jc w:val="cent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56A1BB0" w14:textId="77777777" w:rsidR="003F6B56" w:rsidRDefault="003F6B56" w:rsidP="00D061BD">
    <w:pPr>
      <w:pStyle w:val="Header"/>
      <w:jc w:val="cent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52B61C8" w14:textId="38F5A12B" w:rsidR="003F6B56" w:rsidRDefault="003F6B56" w:rsidP="00D061BD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5C7BA3"/>
    <w:multiLevelType w:val="hybridMultilevel"/>
    <w:tmpl w:val="6EBC941A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DA3305"/>
    <w:multiLevelType w:val="hybridMultilevel"/>
    <w:tmpl w:val="3CF297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7374DD"/>
    <w:multiLevelType w:val="hybridMultilevel"/>
    <w:tmpl w:val="37BA4B80"/>
    <w:lvl w:ilvl="0" w:tplc="04210019">
      <w:start w:val="1"/>
      <w:numFmt w:val="lowerLetter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C94C7F"/>
    <w:multiLevelType w:val="hybridMultilevel"/>
    <w:tmpl w:val="DBA04D7C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DA365A"/>
    <w:multiLevelType w:val="hybridMultilevel"/>
    <w:tmpl w:val="3CF297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C24A33"/>
    <w:multiLevelType w:val="hybridMultilevel"/>
    <w:tmpl w:val="B6F0C89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E0536A"/>
    <w:multiLevelType w:val="hybridMultilevel"/>
    <w:tmpl w:val="0224740C"/>
    <w:lvl w:ilvl="0" w:tplc="4D30BD0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C702837"/>
    <w:multiLevelType w:val="hybridMultilevel"/>
    <w:tmpl w:val="DE087096"/>
    <w:lvl w:ilvl="0" w:tplc="04210001">
      <w:start w:val="1"/>
      <w:numFmt w:val="bullet"/>
      <w:lvlText w:val=""/>
      <w:lvlJc w:val="left"/>
      <w:pPr>
        <w:ind w:left="111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83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55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27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99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71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43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15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870" w:hanging="360"/>
      </w:pPr>
      <w:rPr>
        <w:rFonts w:ascii="Wingdings" w:hAnsi="Wingdings" w:hint="default"/>
      </w:rPr>
    </w:lvl>
  </w:abstractNum>
  <w:abstractNum w:abstractNumId="8" w15:restartNumberingAfterBreak="0">
    <w:nsid w:val="22427A28"/>
    <w:multiLevelType w:val="hybridMultilevel"/>
    <w:tmpl w:val="63843B32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1E443B"/>
    <w:multiLevelType w:val="hybridMultilevel"/>
    <w:tmpl w:val="1F86993E"/>
    <w:lvl w:ilvl="0" w:tplc="AA3C3C34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4C6EDB"/>
    <w:multiLevelType w:val="hybridMultilevel"/>
    <w:tmpl w:val="A84E5932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D05145"/>
    <w:multiLevelType w:val="hybridMultilevel"/>
    <w:tmpl w:val="23109D1E"/>
    <w:lvl w:ilvl="0" w:tplc="75FEF106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C0437B"/>
    <w:multiLevelType w:val="hybridMultilevel"/>
    <w:tmpl w:val="B80EA612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4B1D8D"/>
    <w:multiLevelType w:val="hybridMultilevel"/>
    <w:tmpl w:val="59EAC726"/>
    <w:lvl w:ilvl="0" w:tplc="9DFEA500">
      <w:start w:val="1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7F6E49"/>
    <w:multiLevelType w:val="hybridMultilevel"/>
    <w:tmpl w:val="7EEA57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DE33B7"/>
    <w:multiLevelType w:val="hybridMultilevel"/>
    <w:tmpl w:val="F112E17C"/>
    <w:lvl w:ilvl="0" w:tplc="0CDCAE66">
      <w:start w:val="8"/>
      <w:numFmt w:val="bullet"/>
      <w:lvlText w:val="-"/>
      <w:lvlJc w:val="left"/>
      <w:pPr>
        <w:ind w:left="1069" w:hanging="360"/>
      </w:pPr>
      <w:rPr>
        <w:rFonts w:ascii="Calibri" w:eastAsia="Times New Roman" w:hAnsi="Calibri" w:cs="Calibri" w:hint="default"/>
      </w:rPr>
    </w:lvl>
    <w:lvl w:ilvl="1" w:tplc="0421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6" w15:restartNumberingAfterBreak="0">
    <w:nsid w:val="359F4EEE"/>
    <w:multiLevelType w:val="hybridMultilevel"/>
    <w:tmpl w:val="D6E6B428"/>
    <w:lvl w:ilvl="0" w:tplc="0421000F">
      <w:start w:val="1"/>
      <w:numFmt w:val="decimal"/>
      <w:lvlText w:val="%1."/>
      <w:lvlJc w:val="left"/>
      <w:pPr>
        <w:ind w:left="1440" w:hanging="360"/>
      </w:pPr>
    </w:lvl>
    <w:lvl w:ilvl="1" w:tplc="04210019" w:tentative="1">
      <w:start w:val="1"/>
      <w:numFmt w:val="lowerLetter"/>
      <w:lvlText w:val="%2."/>
      <w:lvlJc w:val="left"/>
      <w:pPr>
        <w:ind w:left="2160" w:hanging="360"/>
      </w:p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</w:lvl>
    <w:lvl w:ilvl="3" w:tplc="0421000F" w:tentative="1">
      <w:start w:val="1"/>
      <w:numFmt w:val="decimal"/>
      <w:lvlText w:val="%4."/>
      <w:lvlJc w:val="left"/>
      <w:pPr>
        <w:ind w:left="3600" w:hanging="360"/>
      </w:p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</w:lvl>
    <w:lvl w:ilvl="6" w:tplc="0421000F" w:tentative="1">
      <w:start w:val="1"/>
      <w:numFmt w:val="decimal"/>
      <w:lvlText w:val="%7."/>
      <w:lvlJc w:val="left"/>
      <w:pPr>
        <w:ind w:left="5760" w:hanging="360"/>
      </w:p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3A71397A"/>
    <w:multiLevelType w:val="hybridMultilevel"/>
    <w:tmpl w:val="2CE0FEDE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F41853"/>
    <w:multiLevelType w:val="hybridMultilevel"/>
    <w:tmpl w:val="07CC8406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D1B79AB"/>
    <w:multiLevelType w:val="hybridMultilevel"/>
    <w:tmpl w:val="5D563EEA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3001134"/>
    <w:multiLevelType w:val="hybridMultilevel"/>
    <w:tmpl w:val="65F8364A"/>
    <w:lvl w:ilvl="0" w:tplc="04210019">
      <w:start w:val="1"/>
      <w:numFmt w:val="lowerLetter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2FA7BB2"/>
    <w:multiLevelType w:val="hybridMultilevel"/>
    <w:tmpl w:val="83F820D0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9570C7A"/>
    <w:multiLevelType w:val="hybridMultilevel"/>
    <w:tmpl w:val="89286B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A8419B9"/>
    <w:multiLevelType w:val="hybridMultilevel"/>
    <w:tmpl w:val="1C60F6E8"/>
    <w:lvl w:ilvl="0" w:tplc="E6B68614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AAD39F4"/>
    <w:multiLevelType w:val="hybridMultilevel"/>
    <w:tmpl w:val="50460C9E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BC3557E"/>
    <w:multiLevelType w:val="hybridMultilevel"/>
    <w:tmpl w:val="7AF8F9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D5363C8"/>
    <w:multiLevelType w:val="hybridMultilevel"/>
    <w:tmpl w:val="F9B4F90E"/>
    <w:lvl w:ilvl="0" w:tplc="D4C05CE4">
      <w:start w:val="1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E9758F3"/>
    <w:multiLevelType w:val="hybridMultilevel"/>
    <w:tmpl w:val="9B9657AC"/>
    <w:lvl w:ilvl="0" w:tplc="C652CC48">
      <w:numFmt w:val="bullet"/>
      <w:lvlText w:val="-"/>
      <w:lvlJc w:val="left"/>
      <w:pPr>
        <w:ind w:left="360" w:hanging="360"/>
      </w:pPr>
      <w:rPr>
        <w:rFonts w:ascii="Calibri" w:eastAsia="MS Gothic" w:hAnsi="Calibri" w:cstheme="minorBidi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 w15:restartNumberingAfterBreak="0">
    <w:nsid w:val="72BC7212"/>
    <w:multiLevelType w:val="hybridMultilevel"/>
    <w:tmpl w:val="0F267C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3876519"/>
    <w:multiLevelType w:val="hybridMultilevel"/>
    <w:tmpl w:val="987AE93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0" w15:restartNumberingAfterBreak="0">
    <w:nsid w:val="754D5B4D"/>
    <w:multiLevelType w:val="hybridMultilevel"/>
    <w:tmpl w:val="28E2C61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6200C73"/>
    <w:multiLevelType w:val="hybridMultilevel"/>
    <w:tmpl w:val="A84E5932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A765DA9"/>
    <w:multiLevelType w:val="hybridMultilevel"/>
    <w:tmpl w:val="CC8C9A10"/>
    <w:lvl w:ilvl="0" w:tplc="5C34974E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AA01C13"/>
    <w:multiLevelType w:val="hybridMultilevel"/>
    <w:tmpl w:val="E49A6BC8"/>
    <w:lvl w:ilvl="0" w:tplc="5C1050A8">
      <w:start w:val="1"/>
      <w:numFmt w:val="decimal"/>
      <w:lvlText w:val="%1."/>
      <w:lvlJc w:val="left"/>
      <w:pPr>
        <w:ind w:left="390" w:hanging="360"/>
      </w:pPr>
      <w:rPr>
        <w:rFonts w:hint="default"/>
        <w:color w:val="auto"/>
      </w:rPr>
    </w:lvl>
    <w:lvl w:ilvl="1" w:tplc="04210019" w:tentative="1">
      <w:start w:val="1"/>
      <w:numFmt w:val="lowerLetter"/>
      <w:lvlText w:val="%2."/>
      <w:lvlJc w:val="left"/>
      <w:pPr>
        <w:ind w:left="1110" w:hanging="360"/>
      </w:pPr>
    </w:lvl>
    <w:lvl w:ilvl="2" w:tplc="0421001B" w:tentative="1">
      <w:start w:val="1"/>
      <w:numFmt w:val="lowerRoman"/>
      <w:lvlText w:val="%3."/>
      <w:lvlJc w:val="right"/>
      <w:pPr>
        <w:ind w:left="1830" w:hanging="180"/>
      </w:pPr>
    </w:lvl>
    <w:lvl w:ilvl="3" w:tplc="0421000F" w:tentative="1">
      <w:start w:val="1"/>
      <w:numFmt w:val="decimal"/>
      <w:lvlText w:val="%4."/>
      <w:lvlJc w:val="left"/>
      <w:pPr>
        <w:ind w:left="2550" w:hanging="360"/>
      </w:pPr>
    </w:lvl>
    <w:lvl w:ilvl="4" w:tplc="04210019" w:tentative="1">
      <w:start w:val="1"/>
      <w:numFmt w:val="lowerLetter"/>
      <w:lvlText w:val="%5."/>
      <w:lvlJc w:val="left"/>
      <w:pPr>
        <w:ind w:left="3270" w:hanging="360"/>
      </w:pPr>
    </w:lvl>
    <w:lvl w:ilvl="5" w:tplc="0421001B" w:tentative="1">
      <w:start w:val="1"/>
      <w:numFmt w:val="lowerRoman"/>
      <w:lvlText w:val="%6."/>
      <w:lvlJc w:val="right"/>
      <w:pPr>
        <w:ind w:left="3990" w:hanging="180"/>
      </w:pPr>
    </w:lvl>
    <w:lvl w:ilvl="6" w:tplc="0421000F" w:tentative="1">
      <w:start w:val="1"/>
      <w:numFmt w:val="decimal"/>
      <w:lvlText w:val="%7."/>
      <w:lvlJc w:val="left"/>
      <w:pPr>
        <w:ind w:left="4710" w:hanging="360"/>
      </w:pPr>
    </w:lvl>
    <w:lvl w:ilvl="7" w:tplc="04210019" w:tentative="1">
      <w:start w:val="1"/>
      <w:numFmt w:val="lowerLetter"/>
      <w:lvlText w:val="%8."/>
      <w:lvlJc w:val="left"/>
      <w:pPr>
        <w:ind w:left="5430" w:hanging="360"/>
      </w:pPr>
    </w:lvl>
    <w:lvl w:ilvl="8" w:tplc="0421001B" w:tentative="1">
      <w:start w:val="1"/>
      <w:numFmt w:val="lowerRoman"/>
      <w:lvlText w:val="%9."/>
      <w:lvlJc w:val="right"/>
      <w:pPr>
        <w:ind w:left="6150" w:hanging="180"/>
      </w:pPr>
    </w:lvl>
  </w:abstractNum>
  <w:abstractNum w:abstractNumId="34" w15:restartNumberingAfterBreak="0">
    <w:nsid w:val="7C0F226F"/>
    <w:multiLevelType w:val="hybridMultilevel"/>
    <w:tmpl w:val="28E2C61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FC2066D"/>
    <w:multiLevelType w:val="hybridMultilevel"/>
    <w:tmpl w:val="865E387C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3"/>
  </w:num>
  <w:num w:numId="3">
    <w:abstractNumId w:val="26"/>
  </w:num>
  <w:num w:numId="4">
    <w:abstractNumId w:val="23"/>
  </w:num>
  <w:num w:numId="5">
    <w:abstractNumId w:val="9"/>
  </w:num>
  <w:num w:numId="6">
    <w:abstractNumId w:val="19"/>
  </w:num>
  <w:num w:numId="7">
    <w:abstractNumId w:val="0"/>
  </w:num>
  <w:num w:numId="8">
    <w:abstractNumId w:val="35"/>
  </w:num>
  <w:num w:numId="9">
    <w:abstractNumId w:val="18"/>
  </w:num>
  <w:num w:numId="10">
    <w:abstractNumId w:val="10"/>
  </w:num>
  <w:num w:numId="11">
    <w:abstractNumId w:val="31"/>
  </w:num>
  <w:num w:numId="12">
    <w:abstractNumId w:val="16"/>
  </w:num>
  <w:num w:numId="13">
    <w:abstractNumId w:val="2"/>
  </w:num>
  <w:num w:numId="14">
    <w:abstractNumId w:val="17"/>
  </w:num>
  <w:num w:numId="15">
    <w:abstractNumId w:val="21"/>
  </w:num>
  <w:num w:numId="16">
    <w:abstractNumId w:val="20"/>
  </w:num>
  <w:num w:numId="17">
    <w:abstractNumId w:val="11"/>
  </w:num>
  <w:num w:numId="18">
    <w:abstractNumId w:val="24"/>
  </w:num>
  <w:num w:numId="1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8"/>
  </w:num>
  <w:num w:numId="21">
    <w:abstractNumId w:val="29"/>
  </w:num>
  <w:num w:numId="22">
    <w:abstractNumId w:val="27"/>
  </w:num>
  <w:num w:numId="23">
    <w:abstractNumId w:val="3"/>
  </w:num>
  <w:num w:numId="24">
    <w:abstractNumId w:val="33"/>
  </w:num>
  <w:num w:numId="25">
    <w:abstractNumId w:val="7"/>
  </w:num>
  <w:num w:numId="26">
    <w:abstractNumId w:val="15"/>
  </w:num>
  <w:num w:numId="27">
    <w:abstractNumId w:val="14"/>
  </w:num>
  <w:num w:numId="28">
    <w:abstractNumId w:val="25"/>
  </w:num>
  <w:num w:numId="29">
    <w:abstractNumId w:val="4"/>
  </w:num>
  <w:num w:numId="30">
    <w:abstractNumId w:val="30"/>
  </w:num>
  <w:num w:numId="31">
    <w:abstractNumId w:val="32"/>
  </w:num>
  <w:num w:numId="32">
    <w:abstractNumId w:val="1"/>
  </w:num>
  <w:num w:numId="33">
    <w:abstractNumId w:val="34"/>
  </w:num>
  <w:num w:numId="34">
    <w:abstractNumId w:val="22"/>
  </w:num>
  <w:num w:numId="35">
    <w:abstractNumId w:val="28"/>
  </w:num>
  <w:num w:numId="3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wM7KwtDQwMTUyNjBS0lEKTi0uzszPAykwNKoFAF2qSjItAAAA"/>
  </w:docVars>
  <w:rsids>
    <w:rsidRoot w:val="00E43400"/>
    <w:rsid w:val="00001F42"/>
    <w:rsid w:val="000072AC"/>
    <w:rsid w:val="00010EC8"/>
    <w:rsid w:val="000117A4"/>
    <w:rsid w:val="000228A4"/>
    <w:rsid w:val="00026FA4"/>
    <w:rsid w:val="00032F70"/>
    <w:rsid w:val="00040BB3"/>
    <w:rsid w:val="00041932"/>
    <w:rsid w:val="00045302"/>
    <w:rsid w:val="0004548B"/>
    <w:rsid w:val="000509EA"/>
    <w:rsid w:val="00053F27"/>
    <w:rsid w:val="0005600A"/>
    <w:rsid w:val="00067E1F"/>
    <w:rsid w:val="00067F89"/>
    <w:rsid w:val="00070B17"/>
    <w:rsid w:val="0007182B"/>
    <w:rsid w:val="00075631"/>
    <w:rsid w:val="00075DFC"/>
    <w:rsid w:val="0007653D"/>
    <w:rsid w:val="00081637"/>
    <w:rsid w:val="00082F1D"/>
    <w:rsid w:val="00087643"/>
    <w:rsid w:val="00093472"/>
    <w:rsid w:val="00094D5E"/>
    <w:rsid w:val="00095178"/>
    <w:rsid w:val="00097BE7"/>
    <w:rsid w:val="000B2292"/>
    <w:rsid w:val="000B4BBF"/>
    <w:rsid w:val="000C348C"/>
    <w:rsid w:val="000C3D58"/>
    <w:rsid w:val="000D474C"/>
    <w:rsid w:val="000D71E3"/>
    <w:rsid w:val="000D741D"/>
    <w:rsid w:val="000E330A"/>
    <w:rsid w:val="000E5F98"/>
    <w:rsid w:val="000F1EF0"/>
    <w:rsid w:val="000F420F"/>
    <w:rsid w:val="000F47EB"/>
    <w:rsid w:val="000F6105"/>
    <w:rsid w:val="00111EC1"/>
    <w:rsid w:val="001145F9"/>
    <w:rsid w:val="001316CC"/>
    <w:rsid w:val="00132768"/>
    <w:rsid w:val="001347AD"/>
    <w:rsid w:val="00135661"/>
    <w:rsid w:val="0014504A"/>
    <w:rsid w:val="0015600D"/>
    <w:rsid w:val="00173EE1"/>
    <w:rsid w:val="00175914"/>
    <w:rsid w:val="0018357D"/>
    <w:rsid w:val="00194119"/>
    <w:rsid w:val="0019463D"/>
    <w:rsid w:val="0019466D"/>
    <w:rsid w:val="00195702"/>
    <w:rsid w:val="00197DC6"/>
    <w:rsid w:val="001A0F29"/>
    <w:rsid w:val="001A73BA"/>
    <w:rsid w:val="001B190A"/>
    <w:rsid w:val="001B54AE"/>
    <w:rsid w:val="001B7457"/>
    <w:rsid w:val="001C3E32"/>
    <w:rsid w:val="001C3F33"/>
    <w:rsid w:val="001E2349"/>
    <w:rsid w:val="001E316C"/>
    <w:rsid w:val="001E4191"/>
    <w:rsid w:val="001E5592"/>
    <w:rsid w:val="001F05A3"/>
    <w:rsid w:val="001F1408"/>
    <w:rsid w:val="001F7583"/>
    <w:rsid w:val="00202D4A"/>
    <w:rsid w:val="00202E5F"/>
    <w:rsid w:val="002054AD"/>
    <w:rsid w:val="00206CF3"/>
    <w:rsid w:val="002212B4"/>
    <w:rsid w:val="0023028E"/>
    <w:rsid w:val="00230FA0"/>
    <w:rsid w:val="00232606"/>
    <w:rsid w:val="00234420"/>
    <w:rsid w:val="00246A92"/>
    <w:rsid w:val="002505BD"/>
    <w:rsid w:val="00250E14"/>
    <w:rsid w:val="00253731"/>
    <w:rsid w:val="00255D68"/>
    <w:rsid w:val="00264F0B"/>
    <w:rsid w:val="002721CF"/>
    <w:rsid w:val="0027705E"/>
    <w:rsid w:val="00277669"/>
    <w:rsid w:val="00285BFE"/>
    <w:rsid w:val="002966B4"/>
    <w:rsid w:val="002A0917"/>
    <w:rsid w:val="002B1C4D"/>
    <w:rsid w:val="002C03B7"/>
    <w:rsid w:val="002C0BD5"/>
    <w:rsid w:val="002C1DD4"/>
    <w:rsid w:val="002C62BB"/>
    <w:rsid w:val="002D26E6"/>
    <w:rsid w:val="002D78B4"/>
    <w:rsid w:val="002E557B"/>
    <w:rsid w:val="002E761D"/>
    <w:rsid w:val="002F42BD"/>
    <w:rsid w:val="003077C4"/>
    <w:rsid w:val="00315E30"/>
    <w:rsid w:val="00316EB0"/>
    <w:rsid w:val="003214EB"/>
    <w:rsid w:val="00322939"/>
    <w:rsid w:val="0032472D"/>
    <w:rsid w:val="00332041"/>
    <w:rsid w:val="003320E8"/>
    <w:rsid w:val="00332874"/>
    <w:rsid w:val="003335DD"/>
    <w:rsid w:val="00334E73"/>
    <w:rsid w:val="00336C6C"/>
    <w:rsid w:val="00341979"/>
    <w:rsid w:val="0034695E"/>
    <w:rsid w:val="003503EB"/>
    <w:rsid w:val="0035324C"/>
    <w:rsid w:val="00353967"/>
    <w:rsid w:val="00353FB7"/>
    <w:rsid w:val="003543E7"/>
    <w:rsid w:val="0035465C"/>
    <w:rsid w:val="00354CCB"/>
    <w:rsid w:val="00367DC6"/>
    <w:rsid w:val="00373F9C"/>
    <w:rsid w:val="0037674B"/>
    <w:rsid w:val="003850E5"/>
    <w:rsid w:val="00387BFC"/>
    <w:rsid w:val="00393645"/>
    <w:rsid w:val="003958BC"/>
    <w:rsid w:val="003A0977"/>
    <w:rsid w:val="003A1CDC"/>
    <w:rsid w:val="003A3DE0"/>
    <w:rsid w:val="003B336A"/>
    <w:rsid w:val="003C209E"/>
    <w:rsid w:val="003C522D"/>
    <w:rsid w:val="003C6FAB"/>
    <w:rsid w:val="003D17B0"/>
    <w:rsid w:val="003D4CF5"/>
    <w:rsid w:val="003D7154"/>
    <w:rsid w:val="003E69DE"/>
    <w:rsid w:val="003F6B56"/>
    <w:rsid w:val="00401C84"/>
    <w:rsid w:val="00403ED0"/>
    <w:rsid w:val="004063D0"/>
    <w:rsid w:val="00407D88"/>
    <w:rsid w:val="00410099"/>
    <w:rsid w:val="00410DA5"/>
    <w:rsid w:val="00414E6F"/>
    <w:rsid w:val="00415F78"/>
    <w:rsid w:val="00422AA5"/>
    <w:rsid w:val="004274AD"/>
    <w:rsid w:val="00431753"/>
    <w:rsid w:val="00434872"/>
    <w:rsid w:val="00442EAA"/>
    <w:rsid w:val="00447A81"/>
    <w:rsid w:val="004509C1"/>
    <w:rsid w:val="00453809"/>
    <w:rsid w:val="004558F8"/>
    <w:rsid w:val="00455D4C"/>
    <w:rsid w:val="004560AE"/>
    <w:rsid w:val="00457C97"/>
    <w:rsid w:val="00473BAB"/>
    <w:rsid w:val="00475B56"/>
    <w:rsid w:val="004816CD"/>
    <w:rsid w:val="004826C7"/>
    <w:rsid w:val="00483CC9"/>
    <w:rsid w:val="00486801"/>
    <w:rsid w:val="00491401"/>
    <w:rsid w:val="00493877"/>
    <w:rsid w:val="004977D3"/>
    <w:rsid w:val="004A5552"/>
    <w:rsid w:val="004A6FB8"/>
    <w:rsid w:val="004B1EF4"/>
    <w:rsid w:val="004C3F29"/>
    <w:rsid w:val="004D11D8"/>
    <w:rsid w:val="004D1961"/>
    <w:rsid w:val="004E1FC0"/>
    <w:rsid w:val="004E2204"/>
    <w:rsid w:val="004E49B4"/>
    <w:rsid w:val="004E709F"/>
    <w:rsid w:val="004F0FFF"/>
    <w:rsid w:val="004F2A75"/>
    <w:rsid w:val="004F2F2C"/>
    <w:rsid w:val="004F31C6"/>
    <w:rsid w:val="004F33E8"/>
    <w:rsid w:val="004F5DAD"/>
    <w:rsid w:val="0050080B"/>
    <w:rsid w:val="00503412"/>
    <w:rsid w:val="00506C37"/>
    <w:rsid w:val="00507E4A"/>
    <w:rsid w:val="005178CD"/>
    <w:rsid w:val="00521754"/>
    <w:rsid w:val="00521C64"/>
    <w:rsid w:val="00524C97"/>
    <w:rsid w:val="005273FB"/>
    <w:rsid w:val="00534E85"/>
    <w:rsid w:val="0053565D"/>
    <w:rsid w:val="0053691B"/>
    <w:rsid w:val="00544574"/>
    <w:rsid w:val="00555C0F"/>
    <w:rsid w:val="00556357"/>
    <w:rsid w:val="005644AE"/>
    <w:rsid w:val="005650B5"/>
    <w:rsid w:val="005833AE"/>
    <w:rsid w:val="00586A38"/>
    <w:rsid w:val="00591D1E"/>
    <w:rsid w:val="0059250A"/>
    <w:rsid w:val="005B632B"/>
    <w:rsid w:val="005C06E8"/>
    <w:rsid w:val="005C39B3"/>
    <w:rsid w:val="005D69E1"/>
    <w:rsid w:val="005E4286"/>
    <w:rsid w:val="005E50CE"/>
    <w:rsid w:val="005F189C"/>
    <w:rsid w:val="005F308A"/>
    <w:rsid w:val="005F7A8A"/>
    <w:rsid w:val="006127F6"/>
    <w:rsid w:val="00612FC4"/>
    <w:rsid w:val="0061373A"/>
    <w:rsid w:val="0061424E"/>
    <w:rsid w:val="006217B3"/>
    <w:rsid w:val="00622595"/>
    <w:rsid w:val="006228D8"/>
    <w:rsid w:val="00623411"/>
    <w:rsid w:val="0062455C"/>
    <w:rsid w:val="00626200"/>
    <w:rsid w:val="0063583E"/>
    <w:rsid w:val="00637E4F"/>
    <w:rsid w:val="00645672"/>
    <w:rsid w:val="00672281"/>
    <w:rsid w:val="006738A0"/>
    <w:rsid w:val="006778A0"/>
    <w:rsid w:val="006901CD"/>
    <w:rsid w:val="00692C83"/>
    <w:rsid w:val="00695C7F"/>
    <w:rsid w:val="006A10EF"/>
    <w:rsid w:val="006A1F68"/>
    <w:rsid w:val="006A4E74"/>
    <w:rsid w:val="006A5B42"/>
    <w:rsid w:val="006A6513"/>
    <w:rsid w:val="006B0DD4"/>
    <w:rsid w:val="006B600C"/>
    <w:rsid w:val="006B6153"/>
    <w:rsid w:val="006C148B"/>
    <w:rsid w:val="006D15A9"/>
    <w:rsid w:val="006F2EC9"/>
    <w:rsid w:val="006F5D39"/>
    <w:rsid w:val="007010A4"/>
    <w:rsid w:val="00707C6A"/>
    <w:rsid w:val="00716F6B"/>
    <w:rsid w:val="00722A5C"/>
    <w:rsid w:val="00724B46"/>
    <w:rsid w:val="00725B2D"/>
    <w:rsid w:val="00725FE3"/>
    <w:rsid w:val="0073729D"/>
    <w:rsid w:val="00737854"/>
    <w:rsid w:val="00740473"/>
    <w:rsid w:val="007419D3"/>
    <w:rsid w:val="00741E52"/>
    <w:rsid w:val="00743936"/>
    <w:rsid w:val="007463EC"/>
    <w:rsid w:val="00746CD8"/>
    <w:rsid w:val="0075020A"/>
    <w:rsid w:val="007527F6"/>
    <w:rsid w:val="007542BC"/>
    <w:rsid w:val="0075653D"/>
    <w:rsid w:val="00761B4D"/>
    <w:rsid w:val="00764C13"/>
    <w:rsid w:val="0076681E"/>
    <w:rsid w:val="00767F48"/>
    <w:rsid w:val="00770998"/>
    <w:rsid w:val="0077168F"/>
    <w:rsid w:val="00773B4E"/>
    <w:rsid w:val="00777920"/>
    <w:rsid w:val="00781FDB"/>
    <w:rsid w:val="00782975"/>
    <w:rsid w:val="00783730"/>
    <w:rsid w:val="007841EE"/>
    <w:rsid w:val="0078558B"/>
    <w:rsid w:val="00796799"/>
    <w:rsid w:val="00797DBD"/>
    <w:rsid w:val="00797F0B"/>
    <w:rsid w:val="007A053D"/>
    <w:rsid w:val="007B1AE4"/>
    <w:rsid w:val="007B3BF5"/>
    <w:rsid w:val="007C16B0"/>
    <w:rsid w:val="007F0376"/>
    <w:rsid w:val="00804F85"/>
    <w:rsid w:val="008104D6"/>
    <w:rsid w:val="00812923"/>
    <w:rsid w:val="00813D6A"/>
    <w:rsid w:val="00821662"/>
    <w:rsid w:val="008260DF"/>
    <w:rsid w:val="00836B65"/>
    <w:rsid w:val="0084100F"/>
    <w:rsid w:val="008447E1"/>
    <w:rsid w:val="00847816"/>
    <w:rsid w:val="00862154"/>
    <w:rsid w:val="00862D58"/>
    <w:rsid w:val="0086502B"/>
    <w:rsid w:val="008724ED"/>
    <w:rsid w:val="00874A16"/>
    <w:rsid w:val="00874F92"/>
    <w:rsid w:val="00880AFB"/>
    <w:rsid w:val="0088454B"/>
    <w:rsid w:val="008902A5"/>
    <w:rsid w:val="008956B3"/>
    <w:rsid w:val="00897D7D"/>
    <w:rsid w:val="008A0C8A"/>
    <w:rsid w:val="008B73C2"/>
    <w:rsid w:val="008C01FD"/>
    <w:rsid w:val="008C65F5"/>
    <w:rsid w:val="008D10E7"/>
    <w:rsid w:val="008E4B21"/>
    <w:rsid w:val="008E5A17"/>
    <w:rsid w:val="00905327"/>
    <w:rsid w:val="009058AE"/>
    <w:rsid w:val="009059BE"/>
    <w:rsid w:val="0092039E"/>
    <w:rsid w:val="00922FA8"/>
    <w:rsid w:val="0092520C"/>
    <w:rsid w:val="00925BE0"/>
    <w:rsid w:val="00936BC8"/>
    <w:rsid w:val="009451A0"/>
    <w:rsid w:val="00946398"/>
    <w:rsid w:val="009507F3"/>
    <w:rsid w:val="00957D4D"/>
    <w:rsid w:val="00960CE8"/>
    <w:rsid w:val="0096191D"/>
    <w:rsid w:val="009634D4"/>
    <w:rsid w:val="00996CD5"/>
    <w:rsid w:val="009A1C3E"/>
    <w:rsid w:val="009A6962"/>
    <w:rsid w:val="009A7D85"/>
    <w:rsid w:val="009B3B8D"/>
    <w:rsid w:val="009C486D"/>
    <w:rsid w:val="009C5B7E"/>
    <w:rsid w:val="009C5FF9"/>
    <w:rsid w:val="009C6E42"/>
    <w:rsid w:val="009D549D"/>
    <w:rsid w:val="009E0A65"/>
    <w:rsid w:val="009E35E9"/>
    <w:rsid w:val="009E47D8"/>
    <w:rsid w:val="009E5243"/>
    <w:rsid w:val="009E62B9"/>
    <w:rsid w:val="009F2F9F"/>
    <w:rsid w:val="009F551C"/>
    <w:rsid w:val="009F6BE3"/>
    <w:rsid w:val="009F7F15"/>
    <w:rsid w:val="00A01541"/>
    <w:rsid w:val="00A02CEF"/>
    <w:rsid w:val="00A0557C"/>
    <w:rsid w:val="00A058A7"/>
    <w:rsid w:val="00A0793C"/>
    <w:rsid w:val="00A115F7"/>
    <w:rsid w:val="00A12C58"/>
    <w:rsid w:val="00A13516"/>
    <w:rsid w:val="00A1583C"/>
    <w:rsid w:val="00A15BEC"/>
    <w:rsid w:val="00A2042B"/>
    <w:rsid w:val="00A24221"/>
    <w:rsid w:val="00A25570"/>
    <w:rsid w:val="00A26198"/>
    <w:rsid w:val="00A30687"/>
    <w:rsid w:val="00A40A4A"/>
    <w:rsid w:val="00A50FD2"/>
    <w:rsid w:val="00A53B1F"/>
    <w:rsid w:val="00A54D99"/>
    <w:rsid w:val="00A60081"/>
    <w:rsid w:val="00A6405B"/>
    <w:rsid w:val="00A7257C"/>
    <w:rsid w:val="00A7403A"/>
    <w:rsid w:val="00A8312E"/>
    <w:rsid w:val="00A877F9"/>
    <w:rsid w:val="00A92DCF"/>
    <w:rsid w:val="00A951B8"/>
    <w:rsid w:val="00AA189C"/>
    <w:rsid w:val="00AA3CDC"/>
    <w:rsid w:val="00AA440D"/>
    <w:rsid w:val="00AA53FB"/>
    <w:rsid w:val="00AB1BE5"/>
    <w:rsid w:val="00AB375A"/>
    <w:rsid w:val="00AC08B9"/>
    <w:rsid w:val="00AC116B"/>
    <w:rsid w:val="00AC2CDB"/>
    <w:rsid w:val="00AC2E35"/>
    <w:rsid w:val="00AC4C3D"/>
    <w:rsid w:val="00AC7CF2"/>
    <w:rsid w:val="00AE250A"/>
    <w:rsid w:val="00AE35F9"/>
    <w:rsid w:val="00AE749E"/>
    <w:rsid w:val="00AF7BE3"/>
    <w:rsid w:val="00B00418"/>
    <w:rsid w:val="00B026DF"/>
    <w:rsid w:val="00B03462"/>
    <w:rsid w:val="00B12B95"/>
    <w:rsid w:val="00B15493"/>
    <w:rsid w:val="00B27A24"/>
    <w:rsid w:val="00B3285F"/>
    <w:rsid w:val="00B36D1B"/>
    <w:rsid w:val="00B45DB2"/>
    <w:rsid w:val="00B47C9B"/>
    <w:rsid w:val="00B50DBD"/>
    <w:rsid w:val="00B52AE3"/>
    <w:rsid w:val="00B52C91"/>
    <w:rsid w:val="00B5310D"/>
    <w:rsid w:val="00B57AA9"/>
    <w:rsid w:val="00B63D36"/>
    <w:rsid w:val="00B6421E"/>
    <w:rsid w:val="00B90F63"/>
    <w:rsid w:val="00B917A6"/>
    <w:rsid w:val="00BA1909"/>
    <w:rsid w:val="00BB3A22"/>
    <w:rsid w:val="00BC2EF0"/>
    <w:rsid w:val="00BC36FC"/>
    <w:rsid w:val="00BC539A"/>
    <w:rsid w:val="00BC7654"/>
    <w:rsid w:val="00BD009C"/>
    <w:rsid w:val="00BD5047"/>
    <w:rsid w:val="00BE4A79"/>
    <w:rsid w:val="00BE574E"/>
    <w:rsid w:val="00BE75E4"/>
    <w:rsid w:val="00BF204B"/>
    <w:rsid w:val="00C01D7B"/>
    <w:rsid w:val="00C24DD8"/>
    <w:rsid w:val="00C24F0F"/>
    <w:rsid w:val="00C34599"/>
    <w:rsid w:val="00C345B1"/>
    <w:rsid w:val="00C36EB4"/>
    <w:rsid w:val="00C46563"/>
    <w:rsid w:val="00C479A3"/>
    <w:rsid w:val="00C54534"/>
    <w:rsid w:val="00C60BDA"/>
    <w:rsid w:val="00C66273"/>
    <w:rsid w:val="00C7085F"/>
    <w:rsid w:val="00C71C9C"/>
    <w:rsid w:val="00C73BC2"/>
    <w:rsid w:val="00C74E9E"/>
    <w:rsid w:val="00C773BF"/>
    <w:rsid w:val="00C86A23"/>
    <w:rsid w:val="00C87547"/>
    <w:rsid w:val="00C9403D"/>
    <w:rsid w:val="00C95EDF"/>
    <w:rsid w:val="00C97199"/>
    <w:rsid w:val="00CA31EE"/>
    <w:rsid w:val="00CA3452"/>
    <w:rsid w:val="00CB11FF"/>
    <w:rsid w:val="00CB6E0E"/>
    <w:rsid w:val="00CB765B"/>
    <w:rsid w:val="00CB76C3"/>
    <w:rsid w:val="00CC48B8"/>
    <w:rsid w:val="00CC4B03"/>
    <w:rsid w:val="00CD0E88"/>
    <w:rsid w:val="00CD61B3"/>
    <w:rsid w:val="00CD66D6"/>
    <w:rsid w:val="00CD7009"/>
    <w:rsid w:val="00CD7B5F"/>
    <w:rsid w:val="00CE0B29"/>
    <w:rsid w:val="00CE0E71"/>
    <w:rsid w:val="00CF5918"/>
    <w:rsid w:val="00D004D9"/>
    <w:rsid w:val="00D051C2"/>
    <w:rsid w:val="00D061BD"/>
    <w:rsid w:val="00D07A08"/>
    <w:rsid w:val="00D10B15"/>
    <w:rsid w:val="00D1129E"/>
    <w:rsid w:val="00D1666F"/>
    <w:rsid w:val="00D2552E"/>
    <w:rsid w:val="00D26168"/>
    <w:rsid w:val="00D3003D"/>
    <w:rsid w:val="00D33BF4"/>
    <w:rsid w:val="00D3713E"/>
    <w:rsid w:val="00D53E5E"/>
    <w:rsid w:val="00D55FF3"/>
    <w:rsid w:val="00D56F90"/>
    <w:rsid w:val="00D62364"/>
    <w:rsid w:val="00D70E58"/>
    <w:rsid w:val="00D749C0"/>
    <w:rsid w:val="00D81925"/>
    <w:rsid w:val="00D8290D"/>
    <w:rsid w:val="00D843D6"/>
    <w:rsid w:val="00D85A71"/>
    <w:rsid w:val="00D87087"/>
    <w:rsid w:val="00D90BAC"/>
    <w:rsid w:val="00D94608"/>
    <w:rsid w:val="00DA022C"/>
    <w:rsid w:val="00DA21CB"/>
    <w:rsid w:val="00DA5676"/>
    <w:rsid w:val="00DA703E"/>
    <w:rsid w:val="00DB1C12"/>
    <w:rsid w:val="00DB3687"/>
    <w:rsid w:val="00DC1A4C"/>
    <w:rsid w:val="00DC533B"/>
    <w:rsid w:val="00DC5F6A"/>
    <w:rsid w:val="00DD0305"/>
    <w:rsid w:val="00DD0512"/>
    <w:rsid w:val="00DD7632"/>
    <w:rsid w:val="00DD7CA9"/>
    <w:rsid w:val="00DE635B"/>
    <w:rsid w:val="00E02C59"/>
    <w:rsid w:val="00E0552E"/>
    <w:rsid w:val="00E05E1F"/>
    <w:rsid w:val="00E07496"/>
    <w:rsid w:val="00E119D3"/>
    <w:rsid w:val="00E14CF9"/>
    <w:rsid w:val="00E1561F"/>
    <w:rsid w:val="00E15DA1"/>
    <w:rsid w:val="00E22597"/>
    <w:rsid w:val="00E36BF0"/>
    <w:rsid w:val="00E37A42"/>
    <w:rsid w:val="00E41B4F"/>
    <w:rsid w:val="00E4286C"/>
    <w:rsid w:val="00E43400"/>
    <w:rsid w:val="00E50B84"/>
    <w:rsid w:val="00E51339"/>
    <w:rsid w:val="00E52B7E"/>
    <w:rsid w:val="00E52C19"/>
    <w:rsid w:val="00E544CF"/>
    <w:rsid w:val="00E62AFA"/>
    <w:rsid w:val="00E81054"/>
    <w:rsid w:val="00E832EA"/>
    <w:rsid w:val="00E87E7C"/>
    <w:rsid w:val="00E91475"/>
    <w:rsid w:val="00E91CC0"/>
    <w:rsid w:val="00E92AF4"/>
    <w:rsid w:val="00E9481F"/>
    <w:rsid w:val="00E955D4"/>
    <w:rsid w:val="00E9763E"/>
    <w:rsid w:val="00E97CC4"/>
    <w:rsid w:val="00EA6363"/>
    <w:rsid w:val="00EB0A19"/>
    <w:rsid w:val="00EB0E5F"/>
    <w:rsid w:val="00EC083C"/>
    <w:rsid w:val="00EC3D47"/>
    <w:rsid w:val="00EC420E"/>
    <w:rsid w:val="00EC54A9"/>
    <w:rsid w:val="00EC62F0"/>
    <w:rsid w:val="00EC65B8"/>
    <w:rsid w:val="00EC6BEF"/>
    <w:rsid w:val="00ED4983"/>
    <w:rsid w:val="00ED4ECF"/>
    <w:rsid w:val="00EE0A3E"/>
    <w:rsid w:val="00EE492E"/>
    <w:rsid w:val="00EF3B42"/>
    <w:rsid w:val="00EF78C1"/>
    <w:rsid w:val="00F049EF"/>
    <w:rsid w:val="00F05DBD"/>
    <w:rsid w:val="00F062B7"/>
    <w:rsid w:val="00F22A3C"/>
    <w:rsid w:val="00F3055A"/>
    <w:rsid w:val="00F36483"/>
    <w:rsid w:val="00F36495"/>
    <w:rsid w:val="00F36565"/>
    <w:rsid w:val="00F53E49"/>
    <w:rsid w:val="00F71EC6"/>
    <w:rsid w:val="00F744A8"/>
    <w:rsid w:val="00F7494E"/>
    <w:rsid w:val="00F75198"/>
    <w:rsid w:val="00F808FE"/>
    <w:rsid w:val="00F83C93"/>
    <w:rsid w:val="00F85E90"/>
    <w:rsid w:val="00F86467"/>
    <w:rsid w:val="00F93954"/>
    <w:rsid w:val="00FA2319"/>
    <w:rsid w:val="00FB1D60"/>
    <w:rsid w:val="00FB50C6"/>
    <w:rsid w:val="00FB6401"/>
    <w:rsid w:val="00FB68E5"/>
    <w:rsid w:val="00FC2629"/>
    <w:rsid w:val="00FC3798"/>
    <w:rsid w:val="00FC440A"/>
    <w:rsid w:val="00FC54A2"/>
    <w:rsid w:val="00FD37F2"/>
    <w:rsid w:val="00FD523D"/>
    <w:rsid w:val="00FD6FC6"/>
    <w:rsid w:val="00FD7BA2"/>
    <w:rsid w:val="00FE02A4"/>
    <w:rsid w:val="00FE0BFF"/>
    <w:rsid w:val="00FE52E1"/>
    <w:rsid w:val="00FE771A"/>
    <w:rsid w:val="00FE7B77"/>
    <w:rsid w:val="00FF0780"/>
    <w:rsid w:val="00FF3D9C"/>
    <w:rsid w:val="00FF7EA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,"/>
  <w:listSeparator w:val=";"/>
  <w14:docId w14:val="7297764E"/>
  <w15:docId w15:val="{8C6DFFB8-9901-4B72-9C63-AF04873EDF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="MS Mincho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2422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345B1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75DF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5DFC"/>
    <w:rPr>
      <w:rFonts w:ascii="Segoe UI" w:hAnsi="Segoe UI" w:cs="Segoe UI"/>
      <w:sz w:val="18"/>
      <w:szCs w:val="18"/>
    </w:rPr>
  </w:style>
  <w:style w:type="character" w:customStyle="1" w:styleId="hps">
    <w:name w:val="hps"/>
    <w:basedOn w:val="DefaultParagraphFont"/>
    <w:rsid w:val="00AA3CDC"/>
  </w:style>
  <w:style w:type="table" w:styleId="TableGrid">
    <w:name w:val="Table Grid"/>
    <w:basedOn w:val="TableNormal"/>
    <w:uiPriority w:val="39"/>
    <w:rsid w:val="00C36E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07E4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7E4A"/>
  </w:style>
  <w:style w:type="paragraph" w:styleId="Footer">
    <w:name w:val="footer"/>
    <w:basedOn w:val="Normal"/>
    <w:link w:val="FooterChar"/>
    <w:unhideWhenUsed/>
    <w:rsid w:val="00507E4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507E4A"/>
  </w:style>
  <w:style w:type="paragraph" w:styleId="ListParagraph">
    <w:name w:val="List Paragraph"/>
    <w:basedOn w:val="Normal"/>
    <w:uiPriority w:val="34"/>
    <w:qFormat/>
    <w:rsid w:val="00D843D6"/>
    <w:pPr>
      <w:spacing w:after="0" w:line="240" w:lineRule="auto"/>
      <w:ind w:left="720"/>
    </w:pPr>
    <w:rPr>
      <w:rFonts w:ascii="Calibri" w:hAnsi="Calibri" w:cs="Times New Roman"/>
      <w:lang w:eastAsia="id-ID"/>
    </w:rPr>
  </w:style>
  <w:style w:type="paragraph" w:styleId="NormalWeb">
    <w:name w:val="Normal (Web)"/>
    <w:basedOn w:val="Normal"/>
    <w:uiPriority w:val="99"/>
    <w:unhideWhenUsed/>
    <w:rsid w:val="00AC4C3D"/>
    <w:pPr>
      <w:spacing w:before="100" w:beforeAutospacing="1" w:after="100" w:afterAutospacing="1" w:line="240" w:lineRule="auto"/>
    </w:pPr>
    <w:rPr>
      <w:rFonts w:ascii="Times New Roman" w:eastAsia="Calibri" w:hAnsi="Times New Roman" w:cs="Times New Roman"/>
      <w:sz w:val="24"/>
      <w:szCs w:val="24"/>
      <w:lang w:eastAsia="id-ID"/>
    </w:rPr>
  </w:style>
  <w:style w:type="character" w:styleId="CommentReference">
    <w:name w:val="annotation reference"/>
    <w:basedOn w:val="DefaultParagraphFont"/>
    <w:uiPriority w:val="99"/>
    <w:semiHidden/>
    <w:unhideWhenUsed/>
    <w:rsid w:val="00A877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877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877F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77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877F9"/>
    <w:rPr>
      <w:b/>
      <w:bCs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25B2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25B2D"/>
    <w:rPr>
      <w:rFonts w:ascii="Courier New" w:eastAsia="Times New Roman" w:hAnsi="Courier New" w:cs="Courier New"/>
      <w:sz w:val="20"/>
      <w:szCs w:val="20"/>
      <w:lang w:val="en-US"/>
    </w:rPr>
  </w:style>
  <w:style w:type="paragraph" w:styleId="Revision">
    <w:name w:val="Revision"/>
    <w:hidden/>
    <w:uiPriority w:val="99"/>
    <w:semiHidden/>
    <w:rsid w:val="003B336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838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3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8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12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41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94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37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54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41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66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40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67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300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7385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26619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30471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4996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95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27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5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CC37095-593A-49DF-8D3A-5883234ABC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73</Words>
  <Characters>2130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>PSA</Company>
  <LinksUpToDate>false</LinksUpToDate>
  <CharactersWithSpaces>24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ktorenza Pusdiandikka</dc:creator>
  <cp:lastModifiedBy>Nona Stella Sianipar</cp:lastModifiedBy>
  <cp:revision>2</cp:revision>
  <cp:lastPrinted>2018-09-25T04:50:00Z</cp:lastPrinted>
  <dcterms:created xsi:type="dcterms:W3CDTF">2018-09-25T05:02:00Z</dcterms:created>
  <dcterms:modified xsi:type="dcterms:W3CDTF">2018-09-25T05:02:00Z</dcterms:modified>
</cp:coreProperties>
</file>